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BB1B7" w14:textId="55B76A0A" w:rsidR="00E06F71" w:rsidRPr="00937B92" w:rsidRDefault="00835BEF" w:rsidP="00106922">
      <w:pPr>
        <w:spacing w:line="276" w:lineRule="auto"/>
        <w:ind w:right="323"/>
        <w:rPr>
          <w:rFonts w:ascii="Comic Sans MS" w:hAnsi="Comic Sans MS" w:cs="Times New Roman"/>
          <w:sz w:val="20"/>
          <w:szCs w:val="20"/>
        </w:rPr>
      </w:pPr>
      <w:r w:rsidRPr="005A4EC7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3B91A75" wp14:editId="52908D56">
                <wp:simplePos x="0" y="0"/>
                <wp:positionH relativeFrom="margin">
                  <wp:posOffset>3686175</wp:posOffset>
                </wp:positionH>
                <wp:positionV relativeFrom="paragraph">
                  <wp:posOffset>5080</wp:posOffset>
                </wp:positionV>
                <wp:extent cx="2914650" cy="657225"/>
                <wp:effectExtent l="0" t="0" r="19050" b="28575"/>
                <wp:wrapNone/>
                <wp:docPr id="23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CFD9E" w14:textId="4A5C8F31" w:rsidR="00E06F71" w:rsidRPr="007040B2" w:rsidRDefault="00A32B51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Roll Number: 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17195M</w:t>
                            </w:r>
                          </w:p>
                          <w:p w14:paraId="14DA7749" w14:textId="19DA4D5E" w:rsidR="00E06F71" w:rsidRPr="007040B2" w:rsidRDefault="00BD3E9C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Tel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ephone: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 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042</w:t>
                            </w:r>
                            <w:r w:rsidR="008C0BBE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93</w:t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2</w:t>
                            </w:r>
                            <w:r w:rsidR="00AD324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7861</w:t>
                            </w:r>
                          </w:p>
                          <w:p w14:paraId="1C1ED9AE" w14:textId="37FF5853" w:rsidR="00E06F71" w:rsidRPr="007040B2" w:rsidRDefault="00BD3E9C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65C3C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Email:</w:t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ab/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ab/>
                            </w:r>
                            <w:hyperlink r:id="rId8" w:history="1">
                              <w:r w:rsidR="00A32B51" w:rsidRPr="00725E41">
                                <w:rPr>
                                  <w:rStyle w:val="Hyperlink"/>
                                  <w:rFonts w:ascii="Comic Sans MS" w:hAnsi="Comic Sans MS" w:cs="Times New Roman"/>
                                  <w:sz w:val="20"/>
                                  <w:szCs w:val="20"/>
                                </w:rPr>
                                <w:t>office@cbsprimarydundalk.ie</w:t>
                              </w:r>
                            </w:hyperlink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B18261" w14:textId="77777777" w:rsidR="00703AE7" w:rsidRPr="00511E81" w:rsidRDefault="00703AE7" w:rsidP="00E06F7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</w:p>
                          <w:p w14:paraId="6691977D" w14:textId="1DC7BD2F" w:rsidR="00E06F71" w:rsidRPr="00511E81" w:rsidRDefault="00E06F71" w:rsidP="00E06F71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 w:rsidRPr="00511E81">
                              <w:rPr>
                                <w:sz w:val="20"/>
                                <w:szCs w:val="20"/>
                                <w:lang w:val="en-IE"/>
                              </w:rPr>
                              <w:t>www.</w:t>
                            </w:r>
                            <w:r w:rsidR="00A56FA1" w:rsidRPr="00511E81">
                              <w:rPr>
                                <w:sz w:val="20"/>
                                <w:szCs w:val="20"/>
                                <w:lang w:val="en-IE"/>
                              </w:rPr>
                              <w:t>cbsprimarydundalk.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91A7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290.25pt;margin-top:.4pt;width:229.5pt;height:51.7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" strokecolor="white [3212]">
                <v:textbox>
                  <w:txbxContent>
                    <w:p w14:paraId="4E3CFD9E" w14:textId="4A5C8F31" w:rsidR="00E06F71" w:rsidRPr="007040B2" w:rsidRDefault="00A32B51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Roll Number: 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ab/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17195M</w:t>
                      </w:r>
                    </w:p>
                    <w:p w14:paraId="14DA7749" w14:textId="19DA4D5E" w:rsidR="00E06F71" w:rsidRPr="007040B2" w:rsidRDefault="00BD3E9C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Tel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ephone: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 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ab/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042</w:t>
                      </w:r>
                      <w:r w:rsidR="008C0BBE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93</w:t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2</w:t>
                      </w:r>
                      <w:r w:rsidR="00AD324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7861</w:t>
                      </w:r>
                    </w:p>
                    <w:p w14:paraId="1C1ED9AE" w14:textId="37FF5853" w:rsidR="00E06F71" w:rsidRPr="007040B2" w:rsidRDefault="00BD3E9C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</w:t>
                      </w:r>
                      <w:r w:rsidR="00F65C3C"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</w:t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>Email:</w:t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ab/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ab/>
                      </w:r>
                      <w:hyperlink r:id="rId9" w:history="1">
                        <w:r w:rsidR="00A32B51" w:rsidRPr="00725E41">
                          <w:rPr>
                            <w:rStyle w:val="Hyperlink"/>
                            <w:rFonts w:ascii="Comic Sans MS" w:hAnsi="Comic Sans MS" w:cs="Times New Roman"/>
                            <w:sz w:val="20"/>
                            <w:szCs w:val="20"/>
                          </w:rPr>
                          <w:t>office@cbsprimarydundalk.ie</w:t>
                        </w:r>
                      </w:hyperlink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B18261" w14:textId="77777777" w:rsidR="00703AE7" w:rsidRPr="00511E81" w:rsidRDefault="00703AE7" w:rsidP="00E06F7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IE"/>
                        </w:rPr>
                      </w:pPr>
                    </w:p>
                    <w:p w14:paraId="6691977D" w14:textId="1DC7BD2F" w:rsidR="00E06F71" w:rsidRPr="00511E81" w:rsidRDefault="00E06F71" w:rsidP="00E06F71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 w:rsidRPr="00511E81">
                        <w:rPr>
                          <w:sz w:val="20"/>
                          <w:szCs w:val="20"/>
                          <w:lang w:val="en-IE"/>
                        </w:rPr>
                        <w:t>www.</w:t>
                      </w:r>
                      <w:r w:rsidR="00A56FA1" w:rsidRPr="00511E81">
                        <w:rPr>
                          <w:sz w:val="20"/>
                          <w:szCs w:val="20"/>
                          <w:lang w:val="en-IE"/>
                        </w:rPr>
                        <w:t>cbsprimarydundalk.i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2D56" w:rsidRPr="008C7C47">
        <w:rPr>
          <w:rFonts w:ascii="Times New Roman" w:hAnsi="Times New Roman" w:cs="Times New Roman"/>
          <w:b/>
          <w:bCs/>
          <w:noProof/>
          <w:color w:val="002060"/>
          <w:sz w:val="24"/>
          <w:u w:val="single"/>
          <w:lang w:eastAsia="en-IE"/>
        </w:rPr>
        <w:drawing>
          <wp:anchor distT="0" distB="0" distL="114300" distR="114300" simplePos="0" relativeHeight="251654144" behindDoc="0" locked="0" layoutInCell="1" allowOverlap="1" wp14:anchorId="252F36F1" wp14:editId="5632052F">
            <wp:simplePos x="0" y="0"/>
            <wp:positionH relativeFrom="margin">
              <wp:posOffset>104775</wp:posOffset>
            </wp:positionH>
            <wp:positionV relativeFrom="paragraph">
              <wp:posOffset>12700</wp:posOffset>
            </wp:positionV>
            <wp:extent cx="723900" cy="914400"/>
            <wp:effectExtent l="0" t="0" r="0" b="0"/>
            <wp:wrapSquare wrapText="bothSides"/>
            <wp:docPr id="2" name="Picture 2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6B6">
        <w:rPr>
          <w:rFonts w:ascii="Times New Roman" w:hAnsi="Times New Roman" w:cs="Times New Roman"/>
          <w:sz w:val="24"/>
          <w:szCs w:val="24"/>
        </w:rPr>
        <w:t xml:space="preserve"> </w:t>
      </w:r>
      <w:r w:rsidR="00A56FA1" w:rsidRPr="00937B92">
        <w:rPr>
          <w:rFonts w:ascii="Comic Sans MS" w:hAnsi="Comic Sans MS" w:cs="Times New Roman"/>
          <w:sz w:val="20"/>
          <w:szCs w:val="20"/>
        </w:rPr>
        <w:t>C</w:t>
      </w:r>
      <w:r w:rsidR="00706C6C" w:rsidRPr="00937B92">
        <w:rPr>
          <w:rFonts w:ascii="Comic Sans MS" w:hAnsi="Comic Sans MS" w:cs="Times New Roman"/>
          <w:sz w:val="20"/>
          <w:szCs w:val="20"/>
        </w:rPr>
        <w:t>.</w:t>
      </w:r>
      <w:r w:rsidR="00A56FA1" w:rsidRPr="00937B92">
        <w:rPr>
          <w:rFonts w:ascii="Comic Sans MS" w:hAnsi="Comic Sans MS" w:cs="Times New Roman"/>
          <w:sz w:val="20"/>
          <w:szCs w:val="20"/>
        </w:rPr>
        <w:t>B</w:t>
      </w:r>
      <w:r w:rsidR="00706C6C" w:rsidRPr="00937B92">
        <w:rPr>
          <w:rFonts w:ascii="Comic Sans MS" w:hAnsi="Comic Sans MS" w:cs="Times New Roman"/>
          <w:sz w:val="20"/>
          <w:szCs w:val="20"/>
        </w:rPr>
        <w:t>.</w:t>
      </w:r>
      <w:r w:rsidR="00A56FA1" w:rsidRPr="00937B92">
        <w:rPr>
          <w:rFonts w:ascii="Comic Sans MS" w:hAnsi="Comic Sans MS" w:cs="Times New Roman"/>
          <w:sz w:val="20"/>
          <w:szCs w:val="20"/>
        </w:rPr>
        <w:t>S</w:t>
      </w:r>
      <w:r w:rsidR="00706C6C" w:rsidRPr="00937B92">
        <w:rPr>
          <w:rFonts w:ascii="Comic Sans MS" w:hAnsi="Comic Sans MS" w:cs="Times New Roman"/>
          <w:sz w:val="20"/>
          <w:szCs w:val="20"/>
        </w:rPr>
        <w:t>.</w:t>
      </w:r>
      <w:r w:rsidR="00A56FA1" w:rsidRPr="00937B92">
        <w:rPr>
          <w:rFonts w:ascii="Comic Sans MS" w:hAnsi="Comic Sans MS" w:cs="Times New Roman"/>
          <w:sz w:val="20"/>
          <w:szCs w:val="20"/>
        </w:rPr>
        <w:t xml:space="preserve"> Primary School </w:t>
      </w:r>
    </w:p>
    <w:p w14:paraId="1D9F89B0" w14:textId="4497F13B" w:rsidR="00324959" w:rsidRPr="00937B92" w:rsidRDefault="00A56FA1" w:rsidP="00C060C2">
      <w:pPr>
        <w:tabs>
          <w:tab w:val="left" w:pos="1830"/>
          <w:tab w:val="center" w:pos="5625"/>
        </w:tabs>
        <w:rPr>
          <w:rFonts w:ascii="Comic Sans MS" w:hAnsi="Comic Sans MS" w:cs="Times New Roman"/>
          <w:sz w:val="20"/>
          <w:szCs w:val="20"/>
        </w:rPr>
      </w:pPr>
      <w:r w:rsidRPr="00937B92">
        <w:rPr>
          <w:rFonts w:ascii="Comic Sans MS" w:hAnsi="Comic Sans MS" w:cs="Times New Roman"/>
          <w:sz w:val="20"/>
          <w:szCs w:val="20"/>
        </w:rPr>
        <w:t xml:space="preserve"> Chapel</w:t>
      </w:r>
      <w:r w:rsidR="00F176BA" w:rsidRPr="00937B92">
        <w:rPr>
          <w:rFonts w:ascii="Comic Sans MS" w:hAnsi="Comic Sans MS" w:cs="Times New Roman"/>
          <w:sz w:val="20"/>
          <w:szCs w:val="20"/>
        </w:rPr>
        <w:t xml:space="preserve"> Street</w:t>
      </w:r>
    </w:p>
    <w:p w14:paraId="04D9F8B1" w14:textId="2019ECD6" w:rsidR="00705D78" w:rsidRPr="00937B92" w:rsidRDefault="00A56FA1" w:rsidP="00C060C2">
      <w:pPr>
        <w:tabs>
          <w:tab w:val="left" w:pos="1830"/>
          <w:tab w:val="center" w:pos="5625"/>
        </w:tabs>
        <w:rPr>
          <w:rFonts w:ascii="Comic Sans MS" w:hAnsi="Comic Sans MS" w:cs="Times New Roman"/>
          <w:sz w:val="20"/>
          <w:szCs w:val="20"/>
        </w:rPr>
      </w:pPr>
      <w:r w:rsidRPr="00937B92">
        <w:rPr>
          <w:rFonts w:ascii="Comic Sans MS" w:hAnsi="Comic Sans MS" w:cs="Times New Roman"/>
          <w:sz w:val="20"/>
          <w:szCs w:val="20"/>
        </w:rPr>
        <w:t xml:space="preserve"> </w:t>
      </w:r>
      <w:r w:rsidR="00C060C2" w:rsidRPr="00937B92">
        <w:rPr>
          <w:rFonts w:ascii="Comic Sans MS" w:hAnsi="Comic Sans MS" w:cs="Times New Roman"/>
          <w:sz w:val="20"/>
          <w:szCs w:val="20"/>
        </w:rPr>
        <w:t>D</w:t>
      </w:r>
      <w:r w:rsidR="00E06F71" w:rsidRPr="00937B92">
        <w:rPr>
          <w:rFonts w:ascii="Comic Sans MS" w:hAnsi="Comic Sans MS" w:cs="Times New Roman"/>
          <w:sz w:val="20"/>
          <w:szCs w:val="20"/>
        </w:rPr>
        <w:t>undalk</w:t>
      </w:r>
    </w:p>
    <w:p w14:paraId="14BF4ED5" w14:textId="4173AF3E" w:rsidR="00E06F71" w:rsidRPr="00937B92" w:rsidRDefault="00C060C2" w:rsidP="001D39C3">
      <w:pPr>
        <w:pBdr>
          <w:bottom w:val="single" w:sz="12" w:space="1" w:color="auto"/>
        </w:pBdr>
        <w:rPr>
          <w:rFonts w:ascii="Comic Sans MS" w:hAnsi="Comic Sans MS" w:cs="Times New Roman"/>
          <w:sz w:val="20"/>
          <w:szCs w:val="20"/>
        </w:rPr>
      </w:pPr>
      <w:r w:rsidRPr="00937B92">
        <w:rPr>
          <w:rFonts w:ascii="Comic Sans MS" w:hAnsi="Comic Sans MS" w:cs="Times New Roman"/>
          <w:sz w:val="20"/>
          <w:szCs w:val="20"/>
        </w:rPr>
        <w:t xml:space="preserve"> </w:t>
      </w:r>
      <w:r w:rsidR="00705D78" w:rsidRPr="00937B92">
        <w:rPr>
          <w:rFonts w:ascii="Comic Sans MS" w:hAnsi="Comic Sans MS" w:cs="Times New Roman"/>
          <w:sz w:val="20"/>
          <w:szCs w:val="20"/>
        </w:rPr>
        <w:t>Co</w:t>
      </w:r>
      <w:r w:rsidR="00703AE7" w:rsidRPr="00937B92">
        <w:rPr>
          <w:rFonts w:ascii="Comic Sans MS" w:hAnsi="Comic Sans MS" w:cs="Times New Roman"/>
          <w:sz w:val="20"/>
          <w:szCs w:val="20"/>
        </w:rPr>
        <w:t>.</w:t>
      </w:r>
      <w:r w:rsidR="00705D78" w:rsidRPr="00937B92">
        <w:rPr>
          <w:rFonts w:ascii="Comic Sans MS" w:hAnsi="Comic Sans MS" w:cs="Times New Roman"/>
          <w:sz w:val="20"/>
          <w:szCs w:val="20"/>
        </w:rPr>
        <w:t xml:space="preserve"> Lout</w:t>
      </w:r>
      <w:r w:rsidR="00C86042" w:rsidRPr="00937B92">
        <w:rPr>
          <w:rFonts w:ascii="Comic Sans MS" w:hAnsi="Comic Sans MS" w:cs="Times New Roman"/>
          <w:sz w:val="20"/>
          <w:szCs w:val="20"/>
        </w:rPr>
        <w:t>h, A91 YF82</w:t>
      </w:r>
    </w:p>
    <w:p w14:paraId="432E646E" w14:textId="49AB8274" w:rsidR="00046146" w:rsidRDefault="00046146" w:rsidP="00046146">
      <w:pPr>
        <w:spacing w:line="276" w:lineRule="auto"/>
        <w:ind w:right="323"/>
        <w:rPr>
          <w:rFonts w:ascii="Comic Sans MS" w:hAnsi="Comic Sans MS" w:cs="Times New Roman"/>
          <w:b/>
          <w:bCs/>
          <w:color w:val="FF0000"/>
          <w:sz w:val="24"/>
          <w:szCs w:val="24"/>
        </w:rPr>
      </w:pPr>
      <w:r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            </w:t>
      </w:r>
      <w:r w:rsidR="009319E6">
        <w:rPr>
          <w:rFonts w:ascii="Comic Sans MS" w:hAnsi="Comic Sans MS" w:cs="Times New Roman"/>
          <w:b/>
          <w:bCs/>
          <w:color w:val="FF0000"/>
          <w:sz w:val="24"/>
          <w:szCs w:val="24"/>
        </w:rPr>
        <w:t>R</w:t>
      </w:r>
      <w:r w:rsidR="00433927"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EQUEST FOR PUPIL TRANSFERRING SCHOOL </w:t>
      </w:r>
    </w:p>
    <w:p w14:paraId="53B86EC9" w14:textId="6E3DEAA2" w:rsidR="00AB7784" w:rsidRPr="00AB7784" w:rsidRDefault="00AB7784" w:rsidP="00046146">
      <w:pPr>
        <w:spacing w:line="276" w:lineRule="auto"/>
        <w:ind w:right="323"/>
        <w:rPr>
          <w:rFonts w:ascii="Comic Sans MS" w:hAnsi="Comic Sans MS" w:cs="Times New Roman"/>
          <w:b/>
          <w:color w:val="0070C0"/>
        </w:rPr>
      </w:pPr>
      <w:r>
        <w:rPr>
          <w:rFonts w:ascii="Comic Sans MS" w:hAnsi="Comic Sans MS" w:cs="Times New Roman"/>
          <w:b/>
          <w:color w:val="0070C0"/>
        </w:rPr>
        <w:t xml:space="preserve">    </w:t>
      </w:r>
      <w:r w:rsidRPr="00AB7784">
        <w:rPr>
          <w:rFonts w:ascii="Comic Sans MS" w:hAnsi="Comic Sans MS" w:cs="Times New Roman"/>
          <w:b/>
          <w:color w:val="0070C0"/>
        </w:rPr>
        <w:t>(Please Note: Children starting CBS must be 4 years of age by 1</w:t>
      </w:r>
      <w:r w:rsidRPr="00AB7784">
        <w:rPr>
          <w:rFonts w:ascii="Comic Sans MS" w:hAnsi="Comic Sans MS" w:cs="Times New Roman"/>
          <w:b/>
          <w:color w:val="0070C0"/>
          <w:vertAlign w:val="superscript"/>
        </w:rPr>
        <w:t>st</w:t>
      </w:r>
      <w:r w:rsidRPr="00AB7784">
        <w:rPr>
          <w:rFonts w:ascii="Comic Sans MS" w:hAnsi="Comic Sans MS" w:cs="Times New Roman"/>
          <w:b/>
          <w:color w:val="0070C0"/>
        </w:rPr>
        <w:t xml:space="preserve"> July of Start Year)</w:t>
      </w:r>
    </w:p>
    <w:p w14:paraId="6BD199FC" w14:textId="0B87D4DE" w:rsidR="001A3B16" w:rsidRPr="009319E6" w:rsidRDefault="007118BB" w:rsidP="00C87050">
      <w:pPr>
        <w:spacing w:line="276" w:lineRule="auto"/>
        <w:ind w:right="323"/>
        <w:jc w:val="center"/>
        <w:rPr>
          <w:rFonts w:ascii="Comic Sans MS" w:hAnsi="Comic Sans MS" w:cs="Times New Roman"/>
          <w:sz w:val="18"/>
          <w:szCs w:val="18"/>
        </w:rPr>
      </w:pPr>
      <w:r w:rsidRPr="009319E6">
        <w:rPr>
          <w:rFonts w:ascii="Comic Sans MS" w:hAnsi="Comic Sans MS" w:cs="Times New Roman"/>
          <w:sz w:val="18"/>
          <w:szCs w:val="18"/>
        </w:rPr>
        <w:t>In order to assist with the gathering of data please complete the form in CAPITAL LETTERS</w:t>
      </w:r>
    </w:p>
    <w:p w14:paraId="16798BB2" w14:textId="2CE1374C" w:rsidR="00DE6547" w:rsidRPr="00217FE1" w:rsidRDefault="00296D52" w:rsidP="00C87050">
      <w:pPr>
        <w:pStyle w:val="BodyText"/>
        <w:spacing w:before="2" w:line="273" w:lineRule="auto"/>
        <w:ind w:right="392"/>
        <w:jc w:val="center"/>
        <w:rPr>
          <w:rFonts w:ascii="Comic Sans MS" w:hAnsi="Comic Sans MS" w:cs="Times New Roman"/>
          <w:b w:val="0"/>
          <w:sz w:val="20"/>
          <w:szCs w:val="20"/>
        </w:rPr>
      </w:pPr>
      <w:r w:rsidRPr="000D3ECE">
        <w:rPr>
          <w:rFonts w:ascii="Comic Sans MS" w:hAnsi="Comic Sans MS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7CF0026C" wp14:editId="288145C4">
                <wp:simplePos x="0" y="0"/>
                <wp:positionH relativeFrom="page">
                  <wp:posOffset>552450</wp:posOffset>
                </wp:positionH>
                <wp:positionV relativeFrom="paragraph">
                  <wp:posOffset>322580</wp:posOffset>
                </wp:positionV>
                <wp:extent cx="6505575" cy="714375"/>
                <wp:effectExtent l="0" t="0" r="28575" b="28575"/>
                <wp:wrapTopAndBottom/>
                <wp:docPr id="2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3628B8" w14:textId="1B4724A2" w:rsidR="00D163FC" w:rsidRDefault="007118BB" w:rsidP="00E024CA">
                            <w:pPr>
                              <w:spacing w:line="310" w:lineRule="atLeast"/>
                              <w:ind w:left="4141" w:right="160" w:hanging="3913"/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Please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supply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="00E8456E"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copy of the child’s B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irth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Certificate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with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returned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Enrolment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Form</w:t>
                            </w:r>
                          </w:p>
                          <w:p w14:paraId="1355184C" w14:textId="77777777" w:rsidR="00E024CA" w:rsidRDefault="00E024CA" w:rsidP="00E024CA">
                            <w:pPr>
                              <w:spacing w:line="310" w:lineRule="atLeast"/>
                              <w:ind w:left="4141" w:right="160" w:hanging="3913"/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</w:p>
                          <w:p w14:paraId="25ED50F2" w14:textId="71423469" w:rsidR="001D39C3" w:rsidRPr="0065666C" w:rsidRDefault="00183534" w:rsidP="00E024CA">
                            <w:pPr>
                              <w:spacing w:line="310" w:lineRule="atLeast"/>
                              <w:ind w:left="4141" w:right="160" w:hanging="3913"/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color w:val="FF0000"/>
                              </w:rPr>
                            </w:pPr>
                            <w:r w:rsidRPr="0065666C">
                              <w:rPr>
                                <w:rFonts w:ascii="Comic Sans MS" w:hAnsi="Comic Sans MS"/>
                                <w:b/>
                                <w:i/>
                                <w:color w:val="FF0000"/>
                              </w:rPr>
                              <w:t>Start Year: __________   Class in C.B.S.  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F0026C" id="Text Box 20" o:spid="_x0000_s1027" type="#_x0000_t202" style="position:absolute;left:0;text-align:left;margin-left:43.5pt;margin-top:25.4pt;width:512.25pt;height:56.25pt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" filled="f">
                <v:textbox inset="0,0,0,0">
                  <w:txbxContent>
                    <w:p w14:paraId="513628B8" w14:textId="1B4724A2" w:rsidR="00D163FC" w:rsidRDefault="007118BB" w:rsidP="00E024CA">
                      <w:pPr>
                        <w:spacing w:line="310" w:lineRule="atLeast"/>
                        <w:ind w:left="4141" w:right="160" w:hanging="3913"/>
                        <w:jc w:val="center"/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</w:pP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Please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supply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="00E8456E"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 xml:space="preserve"> copy of the child’s B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irth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6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Certificate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with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4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returned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4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Enrolment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Form</w:t>
                      </w:r>
                    </w:p>
                    <w:p w14:paraId="1355184C" w14:textId="77777777" w:rsidR="00E024CA" w:rsidRDefault="00E024CA" w:rsidP="00E024CA">
                      <w:pPr>
                        <w:spacing w:line="310" w:lineRule="atLeast"/>
                        <w:ind w:left="4141" w:right="160" w:hanging="3913"/>
                        <w:jc w:val="center"/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</w:pPr>
                    </w:p>
                    <w:p w14:paraId="25ED50F2" w14:textId="71423469" w:rsidR="001D39C3" w:rsidRPr="0065666C" w:rsidRDefault="00183534" w:rsidP="00E024CA">
                      <w:pPr>
                        <w:spacing w:line="310" w:lineRule="atLeast"/>
                        <w:ind w:left="4141" w:right="160" w:hanging="3913"/>
                        <w:jc w:val="center"/>
                        <w:rPr>
                          <w:rFonts w:ascii="Comic Sans MS" w:hAnsi="Comic Sans MS"/>
                          <w:b/>
                          <w:i/>
                          <w:color w:val="FF0000"/>
                        </w:rPr>
                      </w:pPr>
                      <w:r w:rsidRPr="0065666C">
                        <w:rPr>
                          <w:rFonts w:ascii="Comic Sans MS" w:hAnsi="Comic Sans MS"/>
                          <w:b/>
                          <w:i/>
                          <w:color w:val="FF0000"/>
                        </w:rPr>
                        <w:t>Start Year: __________   Class in C.B.S.  __________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118BB" w:rsidRPr="00217FE1">
        <w:rPr>
          <w:rFonts w:ascii="Comic Sans MS" w:hAnsi="Comic Sans MS" w:cs="Times New Roman"/>
          <w:b w:val="0"/>
          <w:sz w:val="20"/>
          <w:szCs w:val="20"/>
        </w:rPr>
        <w:t>and return to the school</w:t>
      </w:r>
      <w:r w:rsidR="0000162B">
        <w:rPr>
          <w:rFonts w:ascii="Comic Sans MS" w:hAnsi="Comic Sans MS" w:cs="Times New Roman"/>
          <w:b w:val="0"/>
          <w:sz w:val="20"/>
          <w:szCs w:val="20"/>
        </w:rPr>
        <w:t xml:space="preserve"> by </w:t>
      </w:r>
      <w:r w:rsidR="00877214">
        <w:rPr>
          <w:rFonts w:ascii="Comic Sans MS" w:hAnsi="Comic Sans MS" w:cs="Times New Roman"/>
          <w:b w:val="0"/>
          <w:sz w:val="20"/>
          <w:szCs w:val="20"/>
        </w:rPr>
        <w:t xml:space="preserve">post or email.  </w:t>
      </w:r>
      <w:r w:rsidR="007118BB" w:rsidRPr="00217FE1">
        <w:rPr>
          <w:rFonts w:ascii="Comic Sans MS" w:hAnsi="Comic Sans MS" w:cs="Times New Roman"/>
          <w:b w:val="0"/>
          <w:sz w:val="20"/>
          <w:szCs w:val="20"/>
        </w:rPr>
        <w:t>This form will be retained by the school.</w:t>
      </w:r>
    </w:p>
    <w:p w14:paraId="79E4A95A" w14:textId="019ADB71" w:rsidR="006D248B" w:rsidRPr="000D3ECE" w:rsidRDefault="006D248B" w:rsidP="006D248B">
      <w:pPr>
        <w:pStyle w:val="BodyText"/>
        <w:spacing w:before="2" w:line="273" w:lineRule="auto"/>
        <w:ind w:right="392"/>
        <w:rPr>
          <w:rFonts w:ascii="Comic Sans MS" w:hAnsi="Comic Sans MS" w:cs="Times New Roman"/>
          <w:b w:val="0"/>
          <w:sz w:val="20"/>
          <w:szCs w:val="20"/>
        </w:rPr>
      </w:pPr>
    </w:p>
    <w:p w14:paraId="727B617C" w14:textId="06CB4880" w:rsidR="00295F33" w:rsidRPr="00C93778" w:rsidRDefault="001A3B16" w:rsidP="008C7C47">
      <w:pPr>
        <w:pStyle w:val="ListParagraph"/>
        <w:numPr>
          <w:ilvl w:val="0"/>
          <w:numId w:val="1"/>
        </w:numPr>
        <w:tabs>
          <w:tab w:val="left" w:pos="436"/>
          <w:tab w:val="left" w:pos="5348"/>
          <w:tab w:val="left" w:pos="10825"/>
        </w:tabs>
        <w:spacing w:before="80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Child’s</w:t>
      </w:r>
      <w:r w:rsidR="007118BB" w:rsidRPr="00C93778">
        <w:rPr>
          <w:rFonts w:ascii="Comic Sans MS" w:hAnsi="Comic Sans MS" w:cs="Times New Roman"/>
          <w:spacing w:val="-1"/>
          <w:sz w:val="18"/>
          <w:szCs w:val="18"/>
        </w:rPr>
        <w:t xml:space="preserve"> </w:t>
      </w:r>
      <w:r w:rsidR="007118BB" w:rsidRPr="00C93778">
        <w:rPr>
          <w:rFonts w:ascii="Comic Sans MS" w:hAnsi="Comic Sans MS" w:cs="Times New Roman"/>
          <w:sz w:val="18"/>
          <w:szCs w:val="18"/>
        </w:rPr>
        <w:t>First</w:t>
      </w:r>
      <w:r w:rsidR="007118BB" w:rsidRPr="00C93778">
        <w:rPr>
          <w:rFonts w:ascii="Comic Sans MS" w:hAnsi="Comic Sans MS" w:cs="Times New Roman"/>
          <w:spacing w:val="-3"/>
          <w:sz w:val="18"/>
          <w:szCs w:val="18"/>
        </w:rPr>
        <w:t xml:space="preserve"> </w:t>
      </w:r>
      <w:r w:rsidR="007118BB" w:rsidRPr="00C93778">
        <w:rPr>
          <w:rFonts w:ascii="Comic Sans MS" w:hAnsi="Comic Sans MS" w:cs="Times New Roman"/>
          <w:sz w:val="18"/>
          <w:szCs w:val="18"/>
        </w:rPr>
        <w:t>Name:</w:t>
      </w:r>
      <w:r w:rsidR="007118BB" w:rsidRPr="00C93778">
        <w:rPr>
          <w:rFonts w:ascii="Comic Sans MS" w:hAnsi="Comic Sans MS" w:cs="Times New Roman"/>
          <w:sz w:val="18"/>
          <w:szCs w:val="18"/>
          <w:u w:val="single"/>
        </w:rPr>
        <w:t xml:space="preserve"> </w:t>
      </w:r>
      <w:r w:rsidR="00E74366" w:rsidRPr="00C93778">
        <w:rPr>
          <w:rFonts w:ascii="Comic Sans MS" w:hAnsi="Comic Sans MS" w:cs="Times New Roman"/>
          <w:sz w:val="18"/>
          <w:szCs w:val="18"/>
          <w:u w:val="single"/>
        </w:rPr>
        <w:tab/>
      </w:r>
      <w:r w:rsidR="00295F33" w:rsidRPr="00C93778">
        <w:rPr>
          <w:rFonts w:ascii="Comic Sans MS" w:hAnsi="Comic Sans MS" w:cs="Times New Roman"/>
          <w:spacing w:val="-8"/>
          <w:sz w:val="18"/>
          <w:szCs w:val="18"/>
        </w:rPr>
        <w:t xml:space="preserve">             Male ______    Female ______</w:t>
      </w:r>
      <w:r w:rsidR="00295F33" w:rsidRPr="00C93778">
        <w:rPr>
          <w:rFonts w:ascii="Comic Sans MS" w:hAnsi="Comic Sans MS" w:cs="Times New Roman"/>
          <w:spacing w:val="-8"/>
          <w:sz w:val="18"/>
          <w:szCs w:val="18"/>
        </w:rPr>
        <w:tab/>
      </w:r>
      <w:r w:rsidR="00295F33" w:rsidRPr="00C93778">
        <w:rPr>
          <w:rFonts w:ascii="Comic Sans MS" w:hAnsi="Comic Sans MS" w:cs="Times New Roman"/>
          <w:spacing w:val="-8"/>
          <w:sz w:val="18"/>
          <w:szCs w:val="18"/>
        </w:rPr>
        <w:tab/>
      </w:r>
    </w:p>
    <w:p w14:paraId="09FE1177" w14:textId="74EB950C" w:rsidR="008C7C47" w:rsidRPr="00C93778" w:rsidRDefault="007118BB" w:rsidP="008C7C47">
      <w:pPr>
        <w:pStyle w:val="ListParagraph"/>
        <w:numPr>
          <w:ilvl w:val="0"/>
          <w:numId w:val="1"/>
        </w:numPr>
        <w:tabs>
          <w:tab w:val="left" w:pos="436"/>
          <w:tab w:val="left" w:pos="5348"/>
          <w:tab w:val="left" w:pos="10825"/>
        </w:tabs>
        <w:spacing w:before="80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Surname:</w:t>
      </w:r>
      <w:r w:rsidR="00295F33" w:rsidRPr="00C93778">
        <w:rPr>
          <w:rFonts w:ascii="Comic Sans MS" w:hAnsi="Comic Sans MS" w:cs="Times New Roman"/>
          <w:sz w:val="18"/>
          <w:szCs w:val="18"/>
        </w:rPr>
        <w:t xml:space="preserve"> ________________________________________</w:t>
      </w:r>
    </w:p>
    <w:p w14:paraId="72F0AC1D" w14:textId="77777777" w:rsidR="008C7C47" w:rsidRPr="00C93778" w:rsidRDefault="008C7C47" w:rsidP="008C7C47">
      <w:pPr>
        <w:pStyle w:val="ListParagraph"/>
        <w:rPr>
          <w:rFonts w:ascii="Comic Sans MS" w:hAnsi="Comic Sans MS" w:cs="Times New Roman"/>
          <w:sz w:val="18"/>
          <w:szCs w:val="18"/>
        </w:rPr>
      </w:pPr>
    </w:p>
    <w:p w14:paraId="025C38B2" w14:textId="5F560E4B" w:rsidR="00DE6547" w:rsidRPr="00C93778" w:rsidRDefault="007118BB" w:rsidP="009601A8">
      <w:pPr>
        <w:pStyle w:val="ListParagraph"/>
        <w:numPr>
          <w:ilvl w:val="0"/>
          <w:numId w:val="1"/>
        </w:num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Birth Cert</w:t>
      </w:r>
      <w:r w:rsidR="00EB4D71" w:rsidRPr="00C93778">
        <w:rPr>
          <w:rFonts w:ascii="Comic Sans MS" w:hAnsi="Comic Sans MS" w:cs="Times New Roman"/>
          <w:sz w:val="18"/>
          <w:szCs w:val="18"/>
        </w:rPr>
        <w:t>.</w:t>
      </w:r>
      <w:r w:rsidRPr="00C93778">
        <w:rPr>
          <w:rFonts w:ascii="Comic Sans MS" w:hAnsi="Comic Sans MS" w:cs="Times New Roman"/>
          <w:sz w:val="18"/>
          <w:szCs w:val="18"/>
        </w:rPr>
        <w:t xml:space="preserve"> Name: (if different from</w:t>
      </w:r>
      <w:r w:rsidRPr="00C93778">
        <w:rPr>
          <w:rFonts w:ascii="Comic Sans MS" w:hAnsi="Comic Sans MS" w:cs="Times New Roman"/>
          <w:spacing w:val="-19"/>
          <w:sz w:val="18"/>
          <w:szCs w:val="18"/>
        </w:rPr>
        <w:t xml:space="preserve"> </w:t>
      </w:r>
      <w:r w:rsidRPr="00C93778">
        <w:rPr>
          <w:rFonts w:ascii="Comic Sans MS" w:hAnsi="Comic Sans MS" w:cs="Times New Roman"/>
          <w:sz w:val="18"/>
          <w:szCs w:val="18"/>
        </w:rPr>
        <w:t>above)</w:t>
      </w:r>
      <w:r w:rsidR="005F3455" w:rsidRPr="00C93778">
        <w:rPr>
          <w:rFonts w:ascii="Comic Sans MS" w:hAnsi="Comic Sans MS" w:cs="Times New Roman"/>
          <w:sz w:val="18"/>
          <w:szCs w:val="18"/>
        </w:rPr>
        <w:t xml:space="preserve"> _____________________________________</w:t>
      </w:r>
    </w:p>
    <w:p w14:paraId="4E93DEFC" w14:textId="77777777" w:rsidR="00295F33" w:rsidRPr="00C93778" w:rsidRDefault="00295F33" w:rsidP="00295F33">
      <w:pPr>
        <w:pStyle w:val="ListParagraph"/>
        <w:rPr>
          <w:rFonts w:ascii="Comic Sans MS" w:hAnsi="Comic Sans MS" w:cs="Times New Roman"/>
          <w:sz w:val="18"/>
          <w:szCs w:val="18"/>
        </w:rPr>
      </w:pPr>
    </w:p>
    <w:p w14:paraId="07FD4FB8" w14:textId="77777777" w:rsidR="00295F33" w:rsidRPr="00C93778" w:rsidRDefault="00295F33" w:rsidP="009601A8">
      <w:pPr>
        <w:pStyle w:val="ListParagraph"/>
        <w:numPr>
          <w:ilvl w:val="0"/>
          <w:numId w:val="1"/>
        </w:num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Date of Birth:     Day ________     Month ________   Year ________</w:t>
      </w:r>
    </w:p>
    <w:p w14:paraId="3E369235" w14:textId="54EC4AC5" w:rsidR="00295F33" w:rsidRPr="00C93778" w:rsidRDefault="00295F33" w:rsidP="00295F33">
      <w:p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ab/>
      </w:r>
    </w:p>
    <w:p w14:paraId="08600EC2" w14:textId="18F65FB4" w:rsidR="00DE6547" w:rsidRPr="00C93778" w:rsidRDefault="00C81128">
      <w:pPr>
        <w:pStyle w:val="ListParagraph"/>
        <w:numPr>
          <w:ilvl w:val="0"/>
          <w:numId w:val="1"/>
        </w:numPr>
        <w:tabs>
          <w:tab w:val="left" w:pos="436"/>
          <w:tab w:val="left" w:pos="9975"/>
        </w:tabs>
        <w:spacing w:before="79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Child’s</w:t>
      </w:r>
      <w:r w:rsidR="007118BB" w:rsidRPr="00C93778">
        <w:rPr>
          <w:rFonts w:ascii="Comic Sans MS" w:hAnsi="Comic Sans MS" w:cs="Times New Roman"/>
          <w:spacing w:val="-6"/>
          <w:sz w:val="18"/>
          <w:szCs w:val="18"/>
        </w:rPr>
        <w:t xml:space="preserve"> </w:t>
      </w:r>
      <w:r w:rsidR="007118BB" w:rsidRPr="00C93778">
        <w:rPr>
          <w:rFonts w:ascii="Comic Sans MS" w:hAnsi="Comic Sans MS" w:cs="Times New Roman"/>
          <w:sz w:val="18"/>
          <w:szCs w:val="18"/>
        </w:rPr>
        <w:t>Address:</w:t>
      </w:r>
      <w:r w:rsidR="001E312E" w:rsidRPr="00C93778">
        <w:rPr>
          <w:rFonts w:ascii="Comic Sans MS" w:hAnsi="Comic Sans MS" w:cs="Times New Roman"/>
          <w:sz w:val="18"/>
          <w:szCs w:val="18"/>
        </w:rPr>
        <w:t xml:space="preserve">  _________________________________________</w:t>
      </w:r>
    </w:p>
    <w:p w14:paraId="6822CC24" w14:textId="77777777" w:rsidR="00DE6547" w:rsidRPr="00C93778" w:rsidRDefault="00DE6547">
      <w:pPr>
        <w:spacing w:before="9"/>
        <w:rPr>
          <w:rFonts w:ascii="Comic Sans MS" w:hAnsi="Comic Sans MS" w:cs="Times New Roman"/>
          <w:sz w:val="18"/>
          <w:szCs w:val="18"/>
        </w:rPr>
      </w:pPr>
    </w:p>
    <w:p w14:paraId="19FE6C9A" w14:textId="1A72E26A" w:rsidR="00DE6547" w:rsidRPr="00C93778" w:rsidRDefault="00295F33" w:rsidP="00295F33">
      <w:pPr>
        <w:pStyle w:val="BodyText"/>
        <w:tabs>
          <w:tab w:val="left" w:pos="3910"/>
        </w:tabs>
        <w:spacing w:before="80"/>
        <w:ind w:right="323"/>
        <w:rPr>
          <w:rFonts w:ascii="Comic Sans MS" w:hAnsi="Comic Sans MS" w:cs="Times New Roman"/>
          <w:b w:val="0"/>
          <w:sz w:val="18"/>
          <w:szCs w:val="18"/>
        </w:rPr>
      </w:pPr>
      <w:r w:rsidRPr="00C93778">
        <w:rPr>
          <w:rFonts w:ascii="Comic Sans MS" w:hAnsi="Comic Sans MS" w:cs="Times New Roman"/>
          <w:b w:val="0"/>
          <w:sz w:val="18"/>
          <w:szCs w:val="18"/>
        </w:rPr>
        <w:t xml:space="preserve">*Child’s Place of Birth:  ________________________     </w:t>
      </w:r>
      <w:r w:rsidR="00053DFE" w:rsidRPr="00C93778">
        <w:rPr>
          <w:rFonts w:ascii="Comic Sans MS" w:hAnsi="Comic Sans MS" w:cs="Times New Roman"/>
          <w:b w:val="0"/>
          <w:sz w:val="18"/>
          <w:szCs w:val="18"/>
        </w:rPr>
        <w:t xml:space="preserve">  </w:t>
      </w:r>
      <w:r w:rsidR="00053DFE" w:rsidRPr="00C93778">
        <w:rPr>
          <w:rFonts w:ascii="Comic Sans MS" w:hAnsi="Comic Sans MS" w:cs="Times New Roman"/>
          <w:b w:val="0"/>
          <w:sz w:val="18"/>
          <w:szCs w:val="18"/>
        </w:rPr>
        <w:tab/>
      </w:r>
      <w:r w:rsidRPr="00C93778">
        <w:rPr>
          <w:rFonts w:ascii="Comic Sans MS" w:hAnsi="Comic Sans MS" w:cs="Times New Roman"/>
          <w:b w:val="0"/>
          <w:sz w:val="18"/>
          <w:szCs w:val="18"/>
        </w:rPr>
        <w:t>Nationality:   ___________________</w:t>
      </w:r>
      <w:r w:rsidR="00AE0D0B" w:rsidRPr="00C93778">
        <w:rPr>
          <w:rFonts w:ascii="Comic Sans MS" w:hAnsi="Comic Sans MS" w:cs="Times New Roman"/>
          <w:b w:val="0"/>
          <w:sz w:val="18"/>
          <w:szCs w:val="18"/>
        </w:rPr>
        <w:t>_</w:t>
      </w:r>
      <w:r w:rsidRPr="00C93778">
        <w:rPr>
          <w:rFonts w:ascii="Comic Sans MS" w:hAnsi="Comic Sans MS" w:cs="Times New Roman"/>
          <w:b w:val="0"/>
          <w:sz w:val="18"/>
          <w:szCs w:val="18"/>
        </w:rPr>
        <w:t>____</w:t>
      </w:r>
    </w:p>
    <w:p w14:paraId="1CE80C96" w14:textId="552A2707" w:rsidR="00DE6547" w:rsidRPr="00C93778" w:rsidRDefault="00100F10" w:rsidP="00A4706C">
      <w:pPr>
        <w:tabs>
          <w:tab w:val="left" w:pos="436"/>
          <w:tab w:val="left" w:pos="3898"/>
        </w:tabs>
        <w:spacing w:before="80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ab/>
      </w:r>
    </w:p>
    <w:p w14:paraId="26B7A0A3" w14:textId="3C6ED694" w:rsidR="00DE6547" w:rsidRPr="00C93778" w:rsidRDefault="00100F10" w:rsidP="00E06F71">
      <w:pPr>
        <w:pStyle w:val="ListParagraph"/>
        <w:numPr>
          <w:ilvl w:val="0"/>
          <w:numId w:val="1"/>
        </w:numPr>
        <w:tabs>
          <w:tab w:val="left" w:pos="2864"/>
        </w:tabs>
        <w:spacing w:before="80"/>
        <w:ind w:right="323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 xml:space="preserve">P.P.S. Number:  ______________________________    </w:t>
      </w:r>
      <w:r w:rsidR="00053DFE"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>Mother – Place of Birth _____________</w:t>
      </w:r>
      <w:r w:rsidR="00AE0D0B" w:rsidRPr="00C93778">
        <w:rPr>
          <w:rFonts w:ascii="Comic Sans MS" w:hAnsi="Comic Sans MS" w:cs="Times New Roman"/>
          <w:sz w:val="18"/>
          <w:szCs w:val="18"/>
        </w:rPr>
        <w:t>__</w:t>
      </w:r>
      <w:r w:rsidRPr="00C93778">
        <w:rPr>
          <w:rFonts w:ascii="Comic Sans MS" w:hAnsi="Comic Sans MS" w:cs="Times New Roman"/>
          <w:sz w:val="18"/>
          <w:szCs w:val="18"/>
        </w:rPr>
        <w:t>__</w:t>
      </w:r>
    </w:p>
    <w:p w14:paraId="5623368B" w14:textId="76133724" w:rsidR="00F176BA" w:rsidRPr="00C93778" w:rsidRDefault="00F176BA" w:rsidP="00F176BA">
      <w:pPr>
        <w:tabs>
          <w:tab w:val="left" w:pos="2864"/>
        </w:tabs>
        <w:spacing w:before="80"/>
        <w:ind w:right="323"/>
        <w:rPr>
          <w:rFonts w:ascii="Comic Sans MS" w:hAnsi="Comic Sans MS" w:cs="Times New Roman"/>
          <w:sz w:val="18"/>
          <w:szCs w:val="18"/>
        </w:rPr>
      </w:pPr>
    </w:p>
    <w:p w14:paraId="44CF919C" w14:textId="3E3B399A" w:rsidR="00DE6547" w:rsidRPr="00C93778" w:rsidRDefault="00F176BA" w:rsidP="00F176BA">
      <w:pPr>
        <w:spacing w:before="1"/>
        <w:rPr>
          <w:rFonts w:ascii="Times New Roman" w:hAnsi="Times New Roman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*Religion: _________________________</w:t>
      </w:r>
      <w:r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ab/>
      </w:r>
      <w:r w:rsidRPr="00C93778">
        <w:rPr>
          <w:rFonts w:ascii="Comic Sans MS" w:hAnsi="Comic Sans MS" w:cs="Times New Roman"/>
          <w:sz w:val="18"/>
          <w:szCs w:val="18"/>
        </w:rPr>
        <w:tab/>
      </w:r>
      <w:r w:rsidR="00100F10" w:rsidRPr="00C93778">
        <w:rPr>
          <w:rFonts w:ascii="Comic Sans MS" w:hAnsi="Comic Sans MS" w:cs="Times New Roman"/>
          <w:sz w:val="18"/>
          <w:szCs w:val="18"/>
        </w:rPr>
        <w:t>Father – Place of Birth _____________</w:t>
      </w:r>
      <w:r w:rsidR="00AE0D0B" w:rsidRPr="00C93778">
        <w:rPr>
          <w:rFonts w:ascii="Comic Sans MS" w:hAnsi="Comic Sans MS" w:cs="Times New Roman"/>
          <w:sz w:val="18"/>
          <w:szCs w:val="18"/>
        </w:rPr>
        <w:t>_____</w:t>
      </w:r>
    </w:p>
    <w:p w14:paraId="2993980E" w14:textId="77777777" w:rsidR="00DA78AA" w:rsidRPr="00C93778" w:rsidRDefault="00DA78AA" w:rsidP="000D3ECE">
      <w:pPr>
        <w:pStyle w:val="Heading6"/>
        <w:jc w:val="both"/>
        <w:rPr>
          <w:rFonts w:ascii="Comic Sans MS" w:hAnsi="Comic Sans MS"/>
          <w:b/>
          <w:color w:val="0070C0"/>
          <w:sz w:val="18"/>
          <w:szCs w:val="18"/>
        </w:rPr>
      </w:pPr>
    </w:p>
    <w:p w14:paraId="07AB8F77" w14:textId="768A0FF8" w:rsidR="000D3ECE" w:rsidRPr="00C93778" w:rsidRDefault="000D3ECE" w:rsidP="000D3ECE">
      <w:pPr>
        <w:pStyle w:val="Heading6"/>
        <w:jc w:val="both"/>
        <w:rPr>
          <w:rFonts w:ascii="Comic Sans MS" w:hAnsi="Comic Sans MS"/>
          <w:b/>
          <w:color w:val="0070C0"/>
          <w:sz w:val="18"/>
          <w:szCs w:val="18"/>
        </w:rPr>
      </w:pPr>
      <w:r w:rsidRPr="00C93778">
        <w:rPr>
          <w:rFonts w:ascii="Comic Sans MS" w:hAnsi="Comic Sans MS"/>
          <w:b/>
          <w:color w:val="0070C0"/>
          <w:sz w:val="18"/>
          <w:szCs w:val="18"/>
        </w:rPr>
        <w:t xml:space="preserve">MOTHER </w:t>
      </w:r>
    </w:p>
    <w:p w14:paraId="5BAB7E67" w14:textId="77777777" w:rsidR="000D3ECE" w:rsidRPr="00C93778" w:rsidRDefault="000D3ECE" w:rsidP="000D3ECE">
      <w:pPr>
        <w:rPr>
          <w:sz w:val="18"/>
          <w:szCs w:val="18"/>
        </w:rPr>
      </w:pPr>
    </w:p>
    <w:p w14:paraId="5D1D1BC5" w14:textId="047FF8F7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  <w:r w:rsidRPr="00C93778">
        <w:rPr>
          <w:rFonts w:ascii="Comic Sans MS" w:hAnsi="Comic Sans MS"/>
          <w:sz w:val="18"/>
          <w:szCs w:val="18"/>
        </w:rPr>
        <w:t>First Name: _______________________________________</w:t>
      </w:r>
      <w:r w:rsidRPr="00C93778">
        <w:rPr>
          <w:rFonts w:ascii="Comic Sans MS" w:hAnsi="Comic Sans MS"/>
          <w:sz w:val="18"/>
          <w:szCs w:val="18"/>
        </w:rPr>
        <w:tab/>
        <w:t>Surname: _________________________________</w:t>
      </w:r>
    </w:p>
    <w:p w14:paraId="40BF330D" w14:textId="77777777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02165570" w14:textId="77777777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2DD869C1" w14:textId="785E4994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  <w:r w:rsidRPr="00C93778">
        <w:rPr>
          <w:rFonts w:ascii="Comic Sans MS" w:hAnsi="Comic Sans MS"/>
          <w:sz w:val="18"/>
          <w:szCs w:val="18"/>
        </w:rPr>
        <w:t>Maiden Name/</w:t>
      </w:r>
      <w:r w:rsidRPr="00C93778">
        <w:rPr>
          <w:rFonts w:ascii="Comic Sans MS" w:hAnsi="Comic Sans MS"/>
          <w:b/>
          <w:sz w:val="18"/>
          <w:szCs w:val="18"/>
        </w:rPr>
        <w:t>Birth Surname</w:t>
      </w:r>
      <w:r w:rsidRPr="00C93778">
        <w:rPr>
          <w:rFonts w:ascii="Comic Sans MS" w:hAnsi="Comic Sans MS"/>
          <w:sz w:val="18"/>
          <w:szCs w:val="18"/>
        </w:rPr>
        <w:t>: _________________________</w:t>
      </w:r>
      <w:r w:rsidRPr="00C93778">
        <w:rPr>
          <w:rFonts w:ascii="Comic Sans MS" w:hAnsi="Comic Sans MS"/>
          <w:sz w:val="18"/>
          <w:szCs w:val="18"/>
        </w:rPr>
        <w:tab/>
      </w:r>
      <w:r w:rsidR="00B33D02" w:rsidRPr="00C93778">
        <w:rPr>
          <w:rFonts w:ascii="Comic Sans MS" w:hAnsi="Comic Sans MS"/>
          <w:sz w:val="18"/>
          <w:szCs w:val="18"/>
        </w:rPr>
        <w:t>Work Number ______________________________</w:t>
      </w:r>
    </w:p>
    <w:p w14:paraId="3354F7C9" w14:textId="59F65B23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5DB29669" w14:textId="77777777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08F8A195" w14:textId="067B5383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  <w:r w:rsidRPr="00C93778">
        <w:rPr>
          <w:rFonts w:ascii="Comic Sans MS" w:hAnsi="Comic Sans MS"/>
          <w:sz w:val="18"/>
          <w:szCs w:val="18"/>
        </w:rPr>
        <w:t>Mobile Number: _____________________________________</w:t>
      </w:r>
      <w:r w:rsidRPr="00C93778">
        <w:rPr>
          <w:rFonts w:ascii="Comic Sans MS" w:hAnsi="Comic Sans MS"/>
          <w:sz w:val="18"/>
          <w:szCs w:val="18"/>
        </w:rPr>
        <w:tab/>
      </w:r>
      <w:r w:rsidR="00B33D02" w:rsidRPr="00C93778">
        <w:rPr>
          <w:rFonts w:ascii="Comic Sans MS" w:hAnsi="Comic Sans MS"/>
          <w:sz w:val="18"/>
          <w:szCs w:val="18"/>
        </w:rPr>
        <w:t>Email:</w:t>
      </w:r>
    </w:p>
    <w:p w14:paraId="4E6D5172" w14:textId="768E6E03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1E095BAD" w14:textId="77777777" w:rsidR="000D3ECE" w:rsidRPr="00C93778" w:rsidRDefault="000D3ECE" w:rsidP="000D3ECE">
      <w:pPr>
        <w:rPr>
          <w:rFonts w:ascii="Comic Sans MS" w:hAnsi="Comic Sans MS"/>
          <w:sz w:val="18"/>
          <w:szCs w:val="18"/>
        </w:rPr>
      </w:pPr>
    </w:p>
    <w:p w14:paraId="0DF24332" w14:textId="3E3D628C" w:rsidR="003F2D56" w:rsidRPr="00C93778" w:rsidRDefault="003F2D56" w:rsidP="003F2D56">
      <w:pPr>
        <w:pStyle w:val="Heading6"/>
        <w:jc w:val="both"/>
        <w:rPr>
          <w:rFonts w:ascii="Comic Sans MS" w:hAnsi="Comic Sans MS"/>
          <w:b/>
          <w:color w:val="0070C0"/>
          <w:sz w:val="18"/>
          <w:szCs w:val="18"/>
        </w:rPr>
      </w:pPr>
      <w:r w:rsidRPr="00C93778">
        <w:rPr>
          <w:rFonts w:ascii="Comic Sans MS" w:hAnsi="Comic Sans MS"/>
          <w:b/>
          <w:color w:val="0070C0"/>
          <w:sz w:val="18"/>
          <w:szCs w:val="18"/>
        </w:rPr>
        <w:t xml:space="preserve">FATHER </w:t>
      </w:r>
    </w:p>
    <w:p w14:paraId="2208965B" w14:textId="77777777" w:rsidR="003F2D56" w:rsidRPr="00C93778" w:rsidRDefault="003F2D56" w:rsidP="003F2D56">
      <w:pPr>
        <w:rPr>
          <w:sz w:val="18"/>
          <w:szCs w:val="18"/>
        </w:rPr>
      </w:pPr>
    </w:p>
    <w:p w14:paraId="3E7CD595" w14:textId="77777777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  <w:r w:rsidRPr="00C93778">
        <w:rPr>
          <w:rFonts w:ascii="Comic Sans MS" w:hAnsi="Comic Sans MS"/>
          <w:sz w:val="18"/>
          <w:szCs w:val="18"/>
        </w:rPr>
        <w:t>First Name: _______________________________________</w:t>
      </w:r>
      <w:r w:rsidRPr="00C93778">
        <w:rPr>
          <w:rFonts w:ascii="Comic Sans MS" w:hAnsi="Comic Sans MS"/>
          <w:sz w:val="18"/>
          <w:szCs w:val="18"/>
        </w:rPr>
        <w:tab/>
        <w:t>Surname: _________________________________</w:t>
      </w:r>
    </w:p>
    <w:p w14:paraId="561A9BA1" w14:textId="4E3D4582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</w:p>
    <w:p w14:paraId="1FA06385" w14:textId="77777777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</w:p>
    <w:p w14:paraId="5BBFCD1D" w14:textId="358A4464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  <w:r w:rsidRPr="00C93778">
        <w:rPr>
          <w:rFonts w:ascii="Comic Sans MS" w:hAnsi="Comic Sans MS"/>
          <w:sz w:val="18"/>
          <w:szCs w:val="18"/>
        </w:rPr>
        <w:t>Mobile Number: ____________________________________</w:t>
      </w:r>
      <w:r w:rsidRPr="00C93778">
        <w:rPr>
          <w:rFonts w:ascii="Comic Sans MS" w:hAnsi="Comic Sans MS"/>
          <w:sz w:val="18"/>
          <w:szCs w:val="18"/>
        </w:rPr>
        <w:tab/>
        <w:t>Work Number ______________________________</w:t>
      </w:r>
    </w:p>
    <w:p w14:paraId="682CB8B6" w14:textId="77777777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</w:p>
    <w:p w14:paraId="16B6FC88" w14:textId="77777777" w:rsidR="003F2D56" w:rsidRPr="00C93778" w:rsidRDefault="003F2D56" w:rsidP="003F2D56">
      <w:pPr>
        <w:rPr>
          <w:rFonts w:ascii="Comic Sans MS" w:hAnsi="Comic Sans MS"/>
          <w:sz w:val="18"/>
          <w:szCs w:val="18"/>
        </w:rPr>
      </w:pPr>
    </w:p>
    <w:p w14:paraId="05029BCA" w14:textId="4BF0F3F6" w:rsidR="003F2D56" w:rsidRDefault="003020A4" w:rsidP="003020A4">
      <w:pPr>
        <w:rPr>
          <w:rFonts w:ascii="Comic Sans MS" w:hAnsi="Comic Sans MS"/>
          <w:sz w:val="18"/>
          <w:szCs w:val="18"/>
        </w:rPr>
      </w:pPr>
      <w:r w:rsidRPr="00484224">
        <w:rPr>
          <w:rFonts w:ascii="Segoe Print" w:hAnsi="Segoe Print"/>
          <w:b/>
          <w:color w:val="002060"/>
          <w:sz w:val="20"/>
          <w:szCs w:val="20"/>
        </w:rPr>
        <w:t>Current School</w:t>
      </w:r>
      <w:r w:rsidRPr="00484224">
        <w:rPr>
          <w:rFonts w:ascii="Segoe Print" w:hAnsi="Segoe Print"/>
          <w:b/>
          <w:color w:val="002060"/>
          <w:sz w:val="20"/>
          <w:szCs w:val="20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 w:rsidR="003F2D56" w:rsidRPr="00937B92">
        <w:rPr>
          <w:rFonts w:ascii="Comic Sans MS" w:hAnsi="Comic Sans MS"/>
          <w:sz w:val="18"/>
          <w:szCs w:val="18"/>
        </w:rPr>
        <w:t>Email:</w:t>
      </w:r>
    </w:p>
    <w:p w14:paraId="475E3CDB" w14:textId="35C8B0A3" w:rsidR="009319E6" w:rsidRPr="00FE1226" w:rsidRDefault="003020A4" w:rsidP="00504BF0">
      <w:pPr>
        <w:pStyle w:val="BodyText"/>
        <w:numPr>
          <w:ilvl w:val="0"/>
          <w:numId w:val="18"/>
        </w:numPr>
        <w:spacing w:line="276" w:lineRule="auto"/>
        <w:ind w:right="301"/>
        <w:rPr>
          <w:rFonts w:ascii="Comic Sans MS" w:hAnsi="Comic Sans MS" w:cs="Times New Roman"/>
          <w:i/>
          <w:color w:val="0070C0"/>
          <w:sz w:val="18"/>
          <w:szCs w:val="18"/>
        </w:rPr>
      </w:pPr>
      <w:r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Class: </w:t>
      </w:r>
      <w:r w:rsidR="00836AE0"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  </w:t>
      </w:r>
      <w:r w:rsidR="007F420A" w:rsidRPr="00FE1226">
        <w:rPr>
          <w:rFonts w:ascii="Comic Sans MS" w:hAnsi="Comic Sans MS" w:cs="Times New Roman"/>
          <w:i/>
          <w:color w:val="0070C0"/>
          <w:sz w:val="18"/>
          <w:szCs w:val="18"/>
        </w:rPr>
        <w:tab/>
      </w:r>
      <w:r w:rsidR="00836AE0"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 </w:t>
      </w:r>
      <w:r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</w:t>
      </w:r>
    </w:p>
    <w:p w14:paraId="267492BC" w14:textId="77777777" w:rsidR="00937B92" w:rsidRPr="00FE1226" w:rsidRDefault="00937B92" w:rsidP="00504BF0">
      <w:pPr>
        <w:pStyle w:val="BodyText"/>
        <w:spacing w:line="276" w:lineRule="auto"/>
        <w:ind w:left="720" w:right="301"/>
        <w:rPr>
          <w:rFonts w:ascii="Comic Sans MS" w:hAnsi="Comic Sans MS" w:cs="Times New Roman"/>
          <w:i/>
          <w:color w:val="0070C0"/>
          <w:sz w:val="18"/>
          <w:szCs w:val="18"/>
        </w:rPr>
      </w:pPr>
    </w:p>
    <w:p w14:paraId="1E307460" w14:textId="78FDA35F" w:rsidR="00C93778" w:rsidRPr="00FE1226" w:rsidRDefault="00C874E3" w:rsidP="00504BF0">
      <w:pPr>
        <w:pStyle w:val="BodyText"/>
        <w:numPr>
          <w:ilvl w:val="0"/>
          <w:numId w:val="18"/>
        </w:numPr>
        <w:spacing w:line="276" w:lineRule="auto"/>
        <w:ind w:right="301"/>
        <w:rPr>
          <w:rFonts w:ascii="Comic Sans MS" w:hAnsi="Comic Sans MS" w:cs="Times New Roman"/>
          <w:i/>
          <w:color w:val="0070C0"/>
          <w:sz w:val="18"/>
          <w:szCs w:val="18"/>
        </w:rPr>
      </w:pPr>
      <w:r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School Name: </w:t>
      </w:r>
      <w:r w:rsidR="009E1043" w:rsidRPr="00FE1226">
        <w:rPr>
          <w:rFonts w:ascii="Comic Sans MS" w:hAnsi="Comic Sans MS" w:cs="Times New Roman"/>
          <w:i/>
          <w:color w:val="0070C0"/>
          <w:sz w:val="18"/>
          <w:szCs w:val="18"/>
        </w:rPr>
        <w:tab/>
      </w:r>
      <w:r w:rsidR="00C93778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________________________</w:t>
      </w:r>
      <w:r w:rsidR="00331FFB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</w:t>
      </w:r>
      <w:r w:rsidR="00C93778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</w:t>
      </w:r>
    </w:p>
    <w:p w14:paraId="4EF15312" w14:textId="77777777" w:rsidR="00504BF0" w:rsidRPr="00FE1226" w:rsidRDefault="00504BF0" w:rsidP="00504BF0">
      <w:pPr>
        <w:pStyle w:val="BodyText"/>
        <w:spacing w:line="276" w:lineRule="auto"/>
        <w:ind w:left="720" w:right="301"/>
        <w:rPr>
          <w:rFonts w:ascii="Comic Sans MS" w:hAnsi="Comic Sans MS" w:cs="Times New Roman"/>
          <w:i/>
          <w:color w:val="0070C0"/>
          <w:sz w:val="18"/>
          <w:szCs w:val="18"/>
        </w:rPr>
      </w:pPr>
    </w:p>
    <w:p w14:paraId="2CE2DEAB" w14:textId="15FFA7C9" w:rsidR="00C93778" w:rsidRPr="00FE1226" w:rsidRDefault="007F420A" w:rsidP="00504BF0">
      <w:pPr>
        <w:pStyle w:val="BodyText"/>
        <w:numPr>
          <w:ilvl w:val="0"/>
          <w:numId w:val="18"/>
        </w:numPr>
        <w:spacing w:line="276" w:lineRule="auto"/>
        <w:ind w:right="301"/>
        <w:rPr>
          <w:rFonts w:ascii="Comic Sans MS" w:hAnsi="Comic Sans MS" w:cs="Times New Roman"/>
          <w:i/>
          <w:color w:val="0070C0"/>
          <w:sz w:val="18"/>
          <w:szCs w:val="18"/>
        </w:rPr>
      </w:pPr>
      <w:r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Full </w:t>
      </w:r>
      <w:r w:rsidR="00C874E3"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School Address: </w:t>
      </w:r>
      <w:r w:rsidR="0099491F" w:rsidRPr="00FE1226">
        <w:rPr>
          <w:rFonts w:ascii="Comic Sans MS" w:hAnsi="Comic Sans MS" w:cs="Times New Roman"/>
          <w:i/>
          <w:color w:val="0070C0"/>
          <w:sz w:val="18"/>
          <w:szCs w:val="18"/>
        </w:rPr>
        <w:t xml:space="preserve"> </w:t>
      </w:r>
      <w:r w:rsidR="00C93778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_</w:t>
      </w:r>
      <w:r w:rsidR="00C874E3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</w:t>
      </w:r>
      <w:r w:rsidR="003020A4"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__</w:t>
      </w:r>
      <w:r w:rsidRPr="00FE1226">
        <w:rPr>
          <w:rFonts w:ascii="Comic Sans MS" w:hAnsi="Comic Sans MS" w:cs="Times New Roman"/>
          <w:i/>
          <w:color w:val="0070C0"/>
          <w:sz w:val="18"/>
          <w:szCs w:val="18"/>
        </w:rPr>
        <w:t>_________________</w:t>
      </w:r>
      <w:r w:rsidR="00C874E3" w:rsidRPr="00FE1226">
        <w:rPr>
          <w:rFonts w:ascii="Comic Sans MS" w:hAnsi="Comic Sans MS" w:cs="Times New Roman"/>
          <w:i/>
          <w:color w:val="0070C0"/>
          <w:sz w:val="18"/>
          <w:szCs w:val="18"/>
        </w:rPr>
        <w:t>__</w:t>
      </w:r>
    </w:p>
    <w:p w14:paraId="59070B16" w14:textId="080BA9E7" w:rsidR="00BF4265" w:rsidRPr="002A7EE8" w:rsidRDefault="00CE55A7" w:rsidP="005A57F4">
      <w:pPr>
        <w:pStyle w:val="BodyText"/>
        <w:spacing w:before="79" w:line="276" w:lineRule="auto"/>
        <w:ind w:left="360" w:right="301"/>
        <w:rPr>
          <w:rFonts w:ascii="Comic Sans MS" w:hAnsi="Comic Sans MS" w:cs="Times New Roman"/>
          <w:i/>
          <w:color w:val="0070C0"/>
          <w:sz w:val="20"/>
          <w:szCs w:val="20"/>
          <w:u w:val="single"/>
        </w:rPr>
      </w:pPr>
      <w:r>
        <w:rPr>
          <w:rFonts w:ascii="Comic Sans MS" w:hAnsi="Comic Sans MS" w:cs="Times New Roman"/>
          <w:i/>
          <w:color w:val="0070C0"/>
          <w:sz w:val="20"/>
          <w:szCs w:val="20"/>
          <w:u w:val="single"/>
        </w:rPr>
        <w:lastRenderedPageBreak/>
        <w:t>O</w:t>
      </w:r>
      <w:r w:rsidR="00BF4265" w:rsidRPr="002A7EE8">
        <w:rPr>
          <w:rFonts w:ascii="Comic Sans MS" w:hAnsi="Comic Sans MS" w:cs="Times New Roman"/>
          <w:i/>
          <w:color w:val="0070C0"/>
          <w:sz w:val="20"/>
          <w:szCs w:val="20"/>
          <w:u w:val="single"/>
        </w:rPr>
        <w:t>ther Contacts</w:t>
      </w:r>
    </w:p>
    <w:p w14:paraId="163F90E0" w14:textId="0794E576" w:rsidR="00DE6547" w:rsidRDefault="007118BB" w:rsidP="00C93778">
      <w:pPr>
        <w:pStyle w:val="BodyText"/>
        <w:numPr>
          <w:ilvl w:val="0"/>
          <w:numId w:val="18"/>
        </w:numPr>
        <w:spacing w:before="79" w:line="276" w:lineRule="auto"/>
        <w:ind w:right="301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b w:val="0"/>
          <w:sz w:val="18"/>
          <w:szCs w:val="18"/>
        </w:rPr>
        <w:t xml:space="preserve">In the event 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>we are unable to telephone</w:t>
      </w:r>
      <w:r w:rsidR="00302CD3" w:rsidRPr="00FE638B">
        <w:rPr>
          <w:rFonts w:ascii="Comic Sans MS" w:hAnsi="Comic Sans MS" w:cs="Times New Roman"/>
          <w:b w:val="0"/>
          <w:sz w:val="18"/>
          <w:szCs w:val="18"/>
        </w:rPr>
        <w:t xml:space="preserve"> or 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>contact either parent/guardian (sickness, accident etc.) we require 2 alternative contact</w:t>
      </w:r>
      <w:r w:rsidR="00302CD3" w:rsidRPr="00FE638B">
        <w:rPr>
          <w:rFonts w:ascii="Comic Sans MS" w:hAnsi="Comic Sans MS" w:cs="Times New Roman"/>
          <w:b w:val="0"/>
          <w:sz w:val="18"/>
          <w:szCs w:val="18"/>
        </w:rPr>
        <w:t>s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 xml:space="preserve"> who we may telephone – </w:t>
      </w:r>
      <w:r w:rsidR="00BF4265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 xml:space="preserve">please get their </w:t>
      </w:r>
      <w:r w:rsidR="00302CD3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 xml:space="preserve">prior </w:t>
      </w:r>
      <w:r w:rsidR="00BF4265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>permission.</w:t>
      </w:r>
      <w:r w:rsidRPr="00FE638B">
        <w:rPr>
          <w:rFonts w:ascii="Comic Sans MS" w:hAnsi="Comic Sans MS" w:cs="Times New Roman"/>
          <w:b w:val="0"/>
          <w:sz w:val="18"/>
          <w:szCs w:val="18"/>
        </w:rPr>
        <w:t xml:space="preserve"> </w:t>
      </w:r>
      <w:r w:rsidR="00B91612" w:rsidRPr="00FE638B">
        <w:rPr>
          <w:rFonts w:ascii="Comic Sans MS" w:hAnsi="Comic Sans MS" w:cs="Times New Roman"/>
          <w:b w:val="0"/>
          <w:sz w:val="18"/>
          <w:szCs w:val="18"/>
        </w:rPr>
        <w:t xml:space="preserve"> </w:t>
      </w:r>
      <w:r w:rsidR="00BF4265" w:rsidRPr="00FE638B">
        <w:rPr>
          <w:rFonts w:ascii="Comic Sans MS" w:hAnsi="Comic Sans MS" w:cs="Times New Roman"/>
          <w:sz w:val="18"/>
          <w:szCs w:val="18"/>
        </w:rPr>
        <w:t>Write Relations</w:t>
      </w:r>
      <w:r w:rsidR="001F7A45" w:rsidRPr="00FE638B">
        <w:rPr>
          <w:rFonts w:ascii="Comic Sans MS" w:hAnsi="Comic Sans MS" w:cs="Times New Roman"/>
          <w:sz w:val="18"/>
          <w:szCs w:val="18"/>
        </w:rPr>
        <w:t>h</w:t>
      </w:r>
      <w:r w:rsidR="00BF4265" w:rsidRPr="00FE638B">
        <w:rPr>
          <w:rFonts w:ascii="Comic Sans MS" w:hAnsi="Comic Sans MS" w:cs="Times New Roman"/>
          <w:sz w:val="18"/>
          <w:szCs w:val="18"/>
        </w:rPr>
        <w:t xml:space="preserve">ip to child – </w:t>
      </w:r>
      <w:r w:rsidR="003C03B1" w:rsidRPr="00FE638B">
        <w:rPr>
          <w:rFonts w:ascii="Comic Sans MS" w:hAnsi="Comic Sans MS" w:cs="Times New Roman"/>
          <w:sz w:val="18"/>
          <w:szCs w:val="18"/>
        </w:rPr>
        <w:t>e.g.</w:t>
      </w:r>
      <w:r w:rsidR="00BF4265" w:rsidRPr="00FE638B">
        <w:rPr>
          <w:rFonts w:ascii="Comic Sans MS" w:hAnsi="Comic Sans MS" w:cs="Times New Roman"/>
          <w:sz w:val="18"/>
          <w:szCs w:val="18"/>
        </w:rPr>
        <w:t xml:space="preserve"> Grandmother, Aunt, Family Friend </w:t>
      </w:r>
      <w:r w:rsidR="000F7791">
        <w:rPr>
          <w:rFonts w:ascii="Comic Sans MS" w:hAnsi="Comic Sans MS" w:cs="Times New Roman"/>
          <w:sz w:val="18"/>
          <w:szCs w:val="18"/>
        </w:rPr>
        <w:t>etc.</w:t>
      </w:r>
    </w:p>
    <w:p w14:paraId="7633924A" w14:textId="75089EF8" w:rsidR="00894CA8" w:rsidRPr="00C319C5" w:rsidRDefault="00894CA8" w:rsidP="00C93778">
      <w:pPr>
        <w:pStyle w:val="BodyText"/>
        <w:numPr>
          <w:ilvl w:val="0"/>
          <w:numId w:val="18"/>
        </w:numPr>
        <w:spacing w:before="79" w:line="276" w:lineRule="auto"/>
        <w:ind w:right="301"/>
        <w:rPr>
          <w:rFonts w:ascii="Comic Sans MS" w:hAnsi="Comic Sans MS" w:cs="Times New Roman"/>
          <w:b w:val="0"/>
          <w:color w:val="0070C0"/>
          <w:sz w:val="18"/>
          <w:szCs w:val="18"/>
        </w:rPr>
      </w:pPr>
      <w:r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>If any telephone numbers</w:t>
      </w:r>
      <w:r w:rsidR="00D92F5D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 xml:space="preserve"> change, please inform the school immediately, </w:t>
      </w:r>
      <w:r w:rsidR="004357D2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 xml:space="preserve">as </w:t>
      </w:r>
      <w:r w:rsidR="00D92F5D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>it is vital to keep records up-to-date.</w:t>
      </w:r>
    </w:p>
    <w:p w14:paraId="698F598E" w14:textId="77777777" w:rsidR="000B7FB2" w:rsidRPr="00FE638B" w:rsidRDefault="000B7FB2" w:rsidP="00B91612">
      <w:pPr>
        <w:pStyle w:val="BodyText"/>
        <w:spacing w:before="79" w:line="276" w:lineRule="auto"/>
        <w:ind w:left="126" w:right="301"/>
        <w:rPr>
          <w:rFonts w:ascii="Comic Sans MS" w:hAnsi="Comic Sans MS" w:cs="Times New Roman"/>
          <w:bCs w:val="0"/>
          <w:sz w:val="18"/>
          <w:szCs w:val="18"/>
        </w:rPr>
      </w:pPr>
    </w:p>
    <w:p w14:paraId="2E69A8ED" w14:textId="55D60EB0" w:rsidR="00BF4265" w:rsidRPr="00FB6809" w:rsidRDefault="00BF4265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B6809">
        <w:rPr>
          <w:rFonts w:ascii="Comic Sans MS" w:hAnsi="Comic Sans MS" w:cs="Times New Roman"/>
          <w:sz w:val="18"/>
          <w:szCs w:val="18"/>
        </w:rPr>
        <w:t xml:space="preserve"> First Name  _________</w:t>
      </w:r>
      <w:r w:rsidR="00B91612" w:rsidRPr="00FB6809">
        <w:rPr>
          <w:rFonts w:ascii="Comic Sans MS" w:hAnsi="Comic Sans MS" w:cs="Times New Roman"/>
          <w:sz w:val="18"/>
          <w:szCs w:val="18"/>
        </w:rPr>
        <w:t>____________</w:t>
      </w:r>
      <w:r w:rsidRPr="00FB6809">
        <w:rPr>
          <w:rFonts w:ascii="Comic Sans MS" w:hAnsi="Comic Sans MS" w:cs="Times New Roman"/>
          <w:sz w:val="18"/>
          <w:szCs w:val="18"/>
        </w:rPr>
        <w:t>___________</w:t>
      </w:r>
      <w:r w:rsidR="004B04F4" w:rsidRPr="00FB6809">
        <w:rPr>
          <w:rFonts w:ascii="Comic Sans MS" w:hAnsi="Comic Sans MS" w:cs="Times New Roman"/>
          <w:sz w:val="18"/>
          <w:szCs w:val="18"/>
        </w:rPr>
        <w:t xml:space="preserve">   Surname ______</w:t>
      </w:r>
      <w:r w:rsidR="00B91612" w:rsidRPr="00FB6809">
        <w:rPr>
          <w:rFonts w:ascii="Comic Sans MS" w:hAnsi="Comic Sans MS" w:cs="Times New Roman"/>
          <w:sz w:val="18"/>
          <w:szCs w:val="18"/>
        </w:rPr>
        <w:t>______________</w:t>
      </w:r>
      <w:r w:rsidR="004B04F4" w:rsidRPr="00FB6809">
        <w:rPr>
          <w:rFonts w:ascii="Comic Sans MS" w:hAnsi="Comic Sans MS" w:cs="Times New Roman"/>
          <w:sz w:val="18"/>
          <w:szCs w:val="18"/>
        </w:rPr>
        <w:t>___________</w:t>
      </w:r>
    </w:p>
    <w:p w14:paraId="62A6BEDE" w14:textId="31F54515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17276A76" w14:textId="5E383861" w:rsidR="00BF4265" w:rsidRPr="00FB6809" w:rsidRDefault="00302CD3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B6809">
        <w:rPr>
          <w:rFonts w:ascii="Comic Sans MS" w:hAnsi="Comic Sans MS" w:cs="Times New Roman"/>
          <w:sz w:val="18"/>
          <w:szCs w:val="18"/>
        </w:rPr>
        <w:t xml:space="preserve">One </w:t>
      </w:r>
      <w:r w:rsidR="00BF4265" w:rsidRPr="00FB6809">
        <w:rPr>
          <w:rFonts w:ascii="Comic Sans MS" w:hAnsi="Comic Sans MS" w:cs="Times New Roman"/>
          <w:sz w:val="18"/>
          <w:szCs w:val="18"/>
        </w:rPr>
        <w:t>Day</w:t>
      </w:r>
      <w:r w:rsidR="00A37680" w:rsidRPr="00FB6809">
        <w:rPr>
          <w:rFonts w:ascii="Comic Sans MS" w:hAnsi="Comic Sans MS" w:cs="Times New Roman"/>
          <w:sz w:val="18"/>
          <w:szCs w:val="18"/>
        </w:rPr>
        <w:t>-</w:t>
      </w:r>
      <w:r w:rsidR="00BF4265" w:rsidRPr="00FB6809">
        <w:rPr>
          <w:rFonts w:ascii="Comic Sans MS" w:hAnsi="Comic Sans MS" w:cs="Times New Roman"/>
          <w:sz w:val="18"/>
          <w:szCs w:val="18"/>
        </w:rPr>
        <w:t>t</w:t>
      </w:r>
      <w:r w:rsidR="00A37680" w:rsidRPr="00FB6809">
        <w:rPr>
          <w:rFonts w:ascii="Comic Sans MS" w:hAnsi="Comic Sans MS" w:cs="Times New Roman"/>
          <w:sz w:val="18"/>
          <w:szCs w:val="18"/>
        </w:rPr>
        <w:t>i</w:t>
      </w:r>
      <w:r w:rsidR="00BF4265" w:rsidRPr="00FB6809">
        <w:rPr>
          <w:rFonts w:ascii="Comic Sans MS" w:hAnsi="Comic Sans MS" w:cs="Times New Roman"/>
          <w:sz w:val="18"/>
          <w:szCs w:val="18"/>
        </w:rPr>
        <w:t>me tel. number __________</w:t>
      </w:r>
      <w:r w:rsidR="00ED23A6" w:rsidRPr="00FB6809">
        <w:rPr>
          <w:rFonts w:ascii="Comic Sans MS" w:hAnsi="Comic Sans MS" w:cs="Times New Roman"/>
          <w:sz w:val="18"/>
          <w:szCs w:val="18"/>
        </w:rPr>
        <w:t>_______</w:t>
      </w:r>
      <w:r w:rsidR="00BF4265" w:rsidRPr="00FB6809">
        <w:rPr>
          <w:rFonts w:ascii="Comic Sans MS" w:hAnsi="Comic Sans MS" w:cs="Times New Roman"/>
          <w:sz w:val="18"/>
          <w:szCs w:val="18"/>
        </w:rPr>
        <w:t>_______</w:t>
      </w:r>
      <w:r w:rsidR="00616148" w:rsidRPr="00FB6809">
        <w:rPr>
          <w:rFonts w:ascii="Comic Sans MS" w:hAnsi="Comic Sans MS" w:cs="Times New Roman"/>
          <w:sz w:val="18"/>
          <w:szCs w:val="18"/>
        </w:rPr>
        <w:t>_____</w:t>
      </w:r>
    </w:p>
    <w:p w14:paraId="243BFC62" w14:textId="77777777" w:rsidR="00A413C9" w:rsidRPr="00A413C9" w:rsidRDefault="00A413C9" w:rsidP="00A413C9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56D5DB59" w14:textId="69B554EB" w:rsidR="00BF4265" w:rsidRPr="00FB6809" w:rsidRDefault="00BF4265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B6809">
        <w:rPr>
          <w:rFonts w:ascii="Comic Sans MS" w:hAnsi="Comic Sans MS" w:cs="Times New Roman"/>
          <w:sz w:val="18"/>
          <w:szCs w:val="18"/>
        </w:rPr>
        <w:t>Relationship to child __________________________</w:t>
      </w:r>
    </w:p>
    <w:p w14:paraId="0F96EBA8" w14:textId="5E2BE23E" w:rsidR="00BF4265" w:rsidRPr="00FE638B" w:rsidRDefault="00BF4265" w:rsidP="00BF4265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</w:p>
    <w:p w14:paraId="54935943" w14:textId="2E94456F" w:rsidR="00BF4265" w:rsidRPr="00FB6809" w:rsidRDefault="00BF4265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B6809">
        <w:rPr>
          <w:rFonts w:ascii="Comic Sans MS" w:hAnsi="Comic Sans MS" w:cs="Times New Roman"/>
          <w:sz w:val="18"/>
          <w:szCs w:val="18"/>
        </w:rPr>
        <w:t xml:space="preserve">First Name </w:t>
      </w:r>
      <w:r w:rsidR="004B04F4" w:rsidRPr="00FB6809">
        <w:rPr>
          <w:rFonts w:ascii="Comic Sans MS" w:hAnsi="Comic Sans MS" w:cs="Times New Roman"/>
          <w:sz w:val="18"/>
          <w:szCs w:val="18"/>
        </w:rPr>
        <w:t>___________________</w:t>
      </w:r>
      <w:r w:rsidR="00B91612" w:rsidRPr="00FB6809">
        <w:rPr>
          <w:rFonts w:ascii="Comic Sans MS" w:hAnsi="Comic Sans MS" w:cs="Times New Roman"/>
          <w:sz w:val="18"/>
          <w:szCs w:val="18"/>
        </w:rPr>
        <w:t>____________</w:t>
      </w:r>
      <w:r w:rsidR="004B04F4" w:rsidRPr="00FB6809">
        <w:rPr>
          <w:rFonts w:ascii="Comic Sans MS" w:hAnsi="Comic Sans MS" w:cs="Times New Roman"/>
          <w:sz w:val="18"/>
          <w:szCs w:val="18"/>
        </w:rPr>
        <w:t>___  Surname _______</w:t>
      </w:r>
      <w:r w:rsidR="00B91612" w:rsidRPr="00FB6809">
        <w:rPr>
          <w:rFonts w:ascii="Comic Sans MS" w:hAnsi="Comic Sans MS" w:cs="Times New Roman"/>
          <w:sz w:val="18"/>
          <w:szCs w:val="18"/>
        </w:rPr>
        <w:t>____________</w:t>
      </w:r>
      <w:r w:rsidR="004B04F4" w:rsidRPr="00FB6809">
        <w:rPr>
          <w:rFonts w:ascii="Comic Sans MS" w:hAnsi="Comic Sans MS" w:cs="Times New Roman"/>
          <w:sz w:val="18"/>
          <w:szCs w:val="18"/>
        </w:rPr>
        <w:t>___________</w:t>
      </w:r>
    </w:p>
    <w:p w14:paraId="4E79BB49" w14:textId="2F12B8FC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7C4F70BD" w14:textId="7B2968B9" w:rsidR="00BF4265" w:rsidRPr="00FB6809" w:rsidRDefault="00FB6809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>
        <w:rPr>
          <w:rFonts w:ascii="Comic Sans MS" w:hAnsi="Comic Sans MS" w:cs="Times New Roman"/>
          <w:sz w:val="18"/>
          <w:szCs w:val="18"/>
        </w:rPr>
        <w:t>On</w:t>
      </w:r>
      <w:r w:rsidR="00302CD3" w:rsidRPr="00FB6809">
        <w:rPr>
          <w:rFonts w:ascii="Comic Sans MS" w:hAnsi="Comic Sans MS" w:cs="Times New Roman"/>
          <w:sz w:val="18"/>
          <w:szCs w:val="18"/>
        </w:rPr>
        <w:t xml:space="preserve">e </w:t>
      </w:r>
      <w:r w:rsidR="00BF4265" w:rsidRPr="00FB6809">
        <w:rPr>
          <w:rFonts w:ascii="Comic Sans MS" w:hAnsi="Comic Sans MS" w:cs="Times New Roman"/>
          <w:sz w:val="18"/>
          <w:szCs w:val="18"/>
        </w:rPr>
        <w:t>Day</w:t>
      </w:r>
      <w:r w:rsidR="00A37680" w:rsidRPr="00FB6809">
        <w:rPr>
          <w:rFonts w:ascii="Comic Sans MS" w:hAnsi="Comic Sans MS" w:cs="Times New Roman"/>
          <w:sz w:val="18"/>
          <w:szCs w:val="18"/>
        </w:rPr>
        <w:t>-</w:t>
      </w:r>
      <w:r w:rsidR="00BF4265" w:rsidRPr="00FB6809">
        <w:rPr>
          <w:rFonts w:ascii="Comic Sans MS" w:hAnsi="Comic Sans MS" w:cs="Times New Roman"/>
          <w:sz w:val="18"/>
          <w:szCs w:val="18"/>
        </w:rPr>
        <w:t>time tel. number ___________________</w:t>
      </w:r>
      <w:r w:rsidR="00ED23A6" w:rsidRPr="00FB6809">
        <w:rPr>
          <w:rFonts w:ascii="Comic Sans MS" w:hAnsi="Comic Sans MS" w:cs="Times New Roman"/>
          <w:sz w:val="18"/>
          <w:szCs w:val="18"/>
        </w:rPr>
        <w:t>______</w:t>
      </w:r>
      <w:r w:rsidR="00616148" w:rsidRPr="00FB6809">
        <w:rPr>
          <w:rFonts w:ascii="Comic Sans MS" w:hAnsi="Comic Sans MS" w:cs="Times New Roman"/>
          <w:sz w:val="18"/>
          <w:szCs w:val="18"/>
        </w:rPr>
        <w:t>___</w:t>
      </w:r>
    </w:p>
    <w:p w14:paraId="5E7001CA" w14:textId="25703F27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7588EE11" w14:textId="056A89C6" w:rsidR="00BF4265" w:rsidRPr="00FB6809" w:rsidRDefault="00BF4265" w:rsidP="00FB6809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B6809">
        <w:rPr>
          <w:rFonts w:ascii="Comic Sans MS" w:hAnsi="Comic Sans MS" w:cs="Times New Roman"/>
          <w:sz w:val="18"/>
          <w:szCs w:val="18"/>
        </w:rPr>
        <w:t>Relationship to child ______________________________</w:t>
      </w:r>
    </w:p>
    <w:p w14:paraId="1FA590A8" w14:textId="56D37DE5" w:rsidR="00DE6547" w:rsidRPr="00FE638B" w:rsidRDefault="00DE6547">
      <w:pPr>
        <w:rPr>
          <w:rFonts w:ascii="Comic Sans MS" w:hAnsi="Comic Sans MS" w:cs="Times New Roman"/>
          <w:sz w:val="18"/>
          <w:szCs w:val="18"/>
        </w:rPr>
      </w:pPr>
    </w:p>
    <w:p w14:paraId="0A91A93D" w14:textId="6C879C67" w:rsidR="00784D39" w:rsidRPr="00C93778" w:rsidRDefault="00784D39" w:rsidP="00AE73A9">
      <w:pPr>
        <w:pStyle w:val="ListParagraph"/>
        <w:ind w:left="5040" w:firstLine="0"/>
        <w:rPr>
          <w:rFonts w:ascii="Comic Sans MS" w:hAnsi="Comic Sans MS" w:cs="Times New Roman"/>
          <w:sz w:val="18"/>
          <w:szCs w:val="18"/>
        </w:rPr>
      </w:pPr>
      <w:r w:rsidRPr="00C93778">
        <w:rPr>
          <w:rFonts w:ascii="Comic Sans MS" w:hAnsi="Comic Sans MS" w:cs="Times New Roman"/>
          <w:sz w:val="18"/>
          <w:szCs w:val="18"/>
        </w:rPr>
        <w:t>Please Lis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0"/>
        <w:gridCol w:w="6337"/>
      </w:tblGrid>
      <w:tr w:rsidR="003466AF" w14:paraId="4613E65E" w14:textId="77777777" w:rsidTr="00784D39">
        <w:trPr>
          <w:trHeight w:val="660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22CC" w14:textId="59BAC86C" w:rsidR="003466AF" w:rsidRPr="00C93778" w:rsidRDefault="003466AF" w:rsidP="00C93778">
            <w:pPr>
              <w:pStyle w:val="ListParagraph"/>
              <w:numPr>
                <w:ilvl w:val="0"/>
                <w:numId w:val="18"/>
              </w:numPr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 xml:space="preserve">Any allergies or Medical conditions </w:t>
            </w:r>
            <w:r w:rsidR="00D96F05" w:rsidRPr="00C93778">
              <w:rPr>
                <w:rFonts w:ascii="Comic Sans MS" w:hAnsi="Comic Sans MS"/>
                <w:sz w:val="18"/>
                <w:szCs w:val="18"/>
              </w:rPr>
              <w:t xml:space="preserve">the </w:t>
            </w:r>
            <w:r w:rsidRPr="00C93778">
              <w:rPr>
                <w:rFonts w:ascii="Comic Sans MS" w:hAnsi="Comic Sans MS"/>
                <w:sz w:val="18"/>
                <w:szCs w:val="18"/>
              </w:rPr>
              <w:t>school should be aware of</w:t>
            </w:r>
            <w:r w:rsidR="00D96F05" w:rsidRPr="00C93778">
              <w:rPr>
                <w:rFonts w:ascii="Comic Sans MS" w:hAnsi="Comic Sans MS"/>
                <w:sz w:val="18"/>
                <w:szCs w:val="18"/>
              </w:rPr>
              <w:t>?</w:t>
            </w:r>
          </w:p>
          <w:p w14:paraId="2493D9C1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8AB1" w14:textId="77777777" w:rsidR="003466AF" w:rsidRPr="00C93778" w:rsidRDefault="003466AF" w:rsidP="00FE52DF">
            <w:pPr>
              <w:pStyle w:val="ListParagraph"/>
              <w:ind w:left="720" w:firstLine="0"/>
              <w:rPr>
                <w:b/>
              </w:rPr>
            </w:pPr>
          </w:p>
          <w:p w14:paraId="70769060" w14:textId="77777777" w:rsidR="003466AF" w:rsidRDefault="003466AF">
            <w:pPr>
              <w:rPr>
                <w:b/>
              </w:rPr>
            </w:pPr>
          </w:p>
          <w:p w14:paraId="0F8D982E" w14:textId="77777777" w:rsidR="003466AF" w:rsidRDefault="003466AF">
            <w:pPr>
              <w:rPr>
                <w:b/>
              </w:rPr>
            </w:pPr>
          </w:p>
        </w:tc>
      </w:tr>
      <w:tr w:rsidR="003466AF" w14:paraId="1442E6C6" w14:textId="77777777" w:rsidTr="00784D39">
        <w:trPr>
          <w:trHeight w:val="618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6CD5" w14:textId="0F25AA7F" w:rsidR="003466AF" w:rsidRPr="00C93778" w:rsidRDefault="003466AF" w:rsidP="00C93778">
            <w:pPr>
              <w:pStyle w:val="ListParagraph"/>
              <w:numPr>
                <w:ilvl w:val="0"/>
                <w:numId w:val="18"/>
              </w:numPr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 xml:space="preserve">Name of Doctor &amp; </w:t>
            </w:r>
            <w:r w:rsidR="009347FB" w:rsidRPr="00C93778">
              <w:rPr>
                <w:rFonts w:ascii="Comic Sans MS" w:hAnsi="Comic Sans MS"/>
                <w:sz w:val="18"/>
                <w:szCs w:val="18"/>
              </w:rPr>
              <w:t>telephone number</w:t>
            </w:r>
          </w:p>
          <w:p w14:paraId="173D9B1C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4DC0" w14:textId="77777777" w:rsidR="003466AF" w:rsidRPr="00C93778" w:rsidRDefault="003466AF" w:rsidP="00FE52DF">
            <w:pPr>
              <w:pStyle w:val="ListParagraph"/>
              <w:ind w:left="720" w:firstLine="0"/>
              <w:rPr>
                <w:b/>
              </w:rPr>
            </w:pPr>
          </w:p>
          <w:p w14:paraId="55D78AA7" w14:textId="77777777" w:rsidR="003466AF" w:rsidRDefault="003466AF">
            <w:pPr>
              <w:rPr>
                <w:b/>
              </w:rPr>
            </w:pPr>
          </w:p>
          <w:p w14:paraId="48EF0295" w14:textId="77777777" w:rsidR="003466AF" w:rsidRDefault="003466AF">
            <w:pPr>
              <w:rPr>
                <w:b/>
              </w:rPr>
            </w:pPr>
          </w:p>
        </w:tc>
      </w:tr>
      <w:tr w:rsidR="003466AF" w14:paraId="5DD2A718" w14:textId="77777777" w:rsidTr="00784D39">
        <w:trPr>
          <w:trHeight w:val="797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2858" w14:textId="440E0EFB" w:rsidR="003466AF" w:rsidRPr="00C93778" w:rsidRDefault="003466AF" w:rsidP="00C93778">
            <w:pPr>
              <w:pStyle w:val="ListParagraph"/>
              <w:numPr>
                <w:ilvl w:val="0"/>
                <w:numId w:val="18"/>
              </w:numPr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>Are there any problems, concerns or developmental delays the school should be aware of</w:t>
            </w:r>
            <w:r w:rsidR="00D96F05" w:rsidRPr="00C93778">
              <w:rPr>
                <w:rFonts w:ascii="Comic Sans MS" w:hAnsi="Comic Sans MS"/>
                <w:sz w:val="18"/>
                <w:szCs w:val="18"/>
              </w:rPr>
              <w:t>?</w:t>
            </w:r>
          </w:p>
          <w:p w14:paraId="1D588034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0243" w14:textId="77777777" w:rsidR="003466AF" w:rsidRPr="00C93778" w:rsidRDefault="003466AF" w:rsidP="00FE52DF">
            <w:pPr>
              <w:pStyle w:val="ListParagraph"/>
              <w:ind w:left="720" w:firstLine="0"/>
              <w:rPr>
                <w:b/>
              </w:rPr>
            </w:pPr>
          </w:p>
        </w:tc>
      </w:tr>
      <w:tr w:rsidR="003466AF" w14:paraId="6450BB07" w14:textId="77777777" w:rsidTr="00784D39"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12CFD" w14:textId="70E1D0F5" w:rsidR="003466AF" w:rsidRPr="00C93778" w:rsidRDefault="003466AF" w:rsidP="00C93778">
            <w:pPr>
              <w:pStyle w:val="ListParagraph"/>
              <w:numPr>
                <w:ilvl w:val="0"/>
                <w:numId w:val="18"/>
              </w:numPr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>Had your child ever has a Psychological Assessment/Assessment of need?</w:t>
            </w:r>
          </w:p>
          <w:p w14:paraId="3870112A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4775" w14:textId="77777777" w:rsidR="003466AF" w:rsidRPr="00C93778" w:rsidRDefault="003466AF" w:rsidP="00FE52DF">
            <w:pPr>
              <w:pStyle w:val="ListParagraph"/>
              <w:ind w:left="720" w:firstLine="0"/>
              <w:rPr>
                <w:b/>
              </w:rPr>
            </w:pPr>
          </w:p>
          <w:p w14:paraId="02752D1F" w14:textId="77777777" w:rsidR="003466AF" w:rsidRDefault="003466AF">
            <w:pPr>
              <w:rPr>
                <w:b/>
              </w:rPr>
            </w:pPr>
          </w:p>
        </w:tc>
      </w:tr>
      <w:tr w:rsidR="003466AF" w14:paraId="291B1146" w14:textId="77777777" w:rsidTr="00784D39"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CADBB" w14:textId="6A858D86" w:rsidR="003466AF" w:rsidRPr="00C93778" w:rsidRDefault="003466AF" w:rsidP="00C93778">
            <w:pPr>
              <w:pStyle w:val="ListParagraph"/>
              <w:widowControl/>
              <w:numPr>
                <w:ilvl w:val="0"/>
                <w:numId w:val="18"/>
              </w:numPr>
              <w:contextualSpacing/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>Has your child ever had a Speech &amp; Language Assessment?</w:t>
            </w: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C330" w14:textId="77777777" w:rsidR="003466AF" w:rsidRDefault="003466AF" w:rsidP="00FE52DF">
            <w:pPr>
              <w:pStyle w:val="ListParagraph"/>
              <w:ind w:left="720" w:firstLine="0"/>
            </w:pPr>
          </w:p>
          <w:p w14:paraId="5019E3A0" w14:textId="77777777" w:rsidR="003466AF" w:rsidRDefault="003466AF">
            <w:pPr>
              <w:rPr>
                <w:b/>
              </w:rPr>
            </w:pPr>
          </w:p>
          <w:p w14:paraId="5A23C3CA" w14:textId="77777777" w:rsidR="003466AF" w:rsidRDefault="003466AF" w:rsidP="003466AF">
            <w:pPr>
              <w:rPr>
                <w:b/>
              </w:rPr>
            </w:pPr>
          </w:p>
        </w:tc>
      </w:tr>
      <w:tr w:rsidR="003466AF" w14:paraId="7B9798BD" w14:textId="77777777" w:rsidTr="00784D39">
        <w:trPr>
          <w:trHeight w:val="860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B88BE" w14:textId="77777777" w:rsidR="00EA5CA5" w:rsidRPr="00C93778" w:rsidRDefault="00EA5CA5" w:rsidP="00FB6809">
            <w:pPr>
              <w:pStyle w:val="ListParagraph"/>
              <w:ind w:left="720" w:firstLine="0"/>
              <w:rPr>
                <w:rFonts w:ascii="Comic Sans MS" w:hAnsi="Comic Sans MS"/>
                <w:sz w:val="18"/>
                <w:szCs w:val="18"/>
              </w:rPr>
            </w:pPr>
          </w:p>
          <w:p w14:paraId="1A2F25B6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608C7409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569A4728" w14:textId="1DC66E91" w:rsidR="003466AF" w:rsidRPr="00C93778" w:rsidRDefault="003466AF" w:rsidP="00C93778">
            <w:pPr>
              <w:pStyle w:val="ListParagraph"/>
              <w:numPr>
                <w:ilvl w:val="0"/>
                <w:numId w:val="18"/>
              </w:numPr>
              <w:rPr>
                <w:rFonts w:ascii="Comic Sans MS" w:hAnsi="Comic Sans MS"/>
                <w:sz w:val="18"/>
                <w:szCs w:val="18"/>
              </w:rPr>
            </w:pPr>
            <w:r w:rsidRPr="00C93778">
              <w:rPr>
                <w:rFonts w:ascii="Comic Sans MS" w:hAnsi="Comic Sans MS"/>
                <w:sz w:val="18"/>
                <w:szCs w:val="18"/>
              </w:rPr>
              <w:t xml:space="preserve">Before commencing this </w:t>
            </w:r>
            <w:r w:rsidR="003C03B1" w:rsidRPr="00C93778">
              <w:rPr>
                <w:rFonts w:ascii="Comic Sans MS" w:hAnsi="Comic Sans MS"/>
                <w:sz w:val="18"/>
                <w:szCs w:val="18"/>
              </w:rPr>
              <w:t>school,</w:t>
            </w:r>
            <w:r w:rsidRPr="00C93778">
              <w:rPr>
                <w:rFonts w:ascii="Comic Sans MS" w:hAnsi="Comic Sans MS"/>
                <w:sz w:val="18"/>
                <w:szCs w:val="18"/>
              </w:rPr>
              <w:t xml:space="preserve"> has your child</w:t>
            </w:r>
            <w:r w:rsidR="00EA5CA5" w:rsidRPr="00C93778">
              <w:rPr>
                <w:rFonts w:ascii="Comic Sans MS" w:hAnsi="Comic Sans MS"/>
                <w:sz w:val="18"/>
                <w:szCs w:val="18"/>
              </w:rPr>
              <w:t xml:space="preserve"> attended Play-School or Pre-school?</w:t>
            </w:r>
          </w:p>
          <w:p w14:paraId="77A8ABE9" w14:textId="55DF8CF2" w:rsidR="003466AF" w:rsidRPr="00BA1BA8" w:rsidRDefault="003466AF" w:rsidP="00C93778">
            <w:pPr>
              <w:ind w:firstLine="3285"/>
              <w:rPr>
                <w:rFonts w:ascii="Comic Sans MS" w:hAnsi="Comic Sans MS"/>
                <w:sz w:val="18"/>
                <w:szCs w:val="18"/>
              </w:rPr>
            </w:pPr>
          </w:p>
          <w:p w14:paraId="1CD7F671" w14:textId="7C2F006B" w:rsidR="003466AF" w:rsidRPr="00BA1BA8" w:rsidRDefault="003466AF" w:rsidP="00C93778">
            <w:pPr>
              <w:ind w:firstLine="1665"/>
              <w:rPr>
                <w:rFonts w:ascii="Comic Sans MS" w:hAnsi="Comic Sans MS"/>
                <w:sz w:val="18"/>
                <w:szCs w:val="18"/>
              </w:rPr>
            </w:pPr>
          </w:p>
          <w:p w14:paraId="24161D00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8AB51" w14:textId="77777777" w:rsidR="00EA5CA5" w:rsidRPr="00C93778" w:rsidRDefault="00EA5CA5" w:rsidP="00FE52DF">
            <w:pPr>
              <w:pStyle w:val="ListParagraph"/>
              <w:ind w:left="720" w:firstLine="0"/>
              <w:rPr>
                <w:rFonts w:ascii="Comic Sans MS" w:hAnsi="Comic Sans MS"/>
                <w:sz w:val="18"/>
                <w:szCs w:val="18"/>
              </w:rPr>
            </w:pPr>
          </w:p>
          <w:p w14:paraId="78948587" w14:textId="074C626D" w:rsidR="00EA5CA5" w:rsidRPr="00FE52DF" w:rsidRDefault="003466AF" w:rsidP="00FE52DF">
            <w:pPr>
              <w:rPr>
                <w:rFonts w:ascii="Comic Sans MS" w:hAnsi="Comic Sans MS"/>
                <w:sz w:val="18"/>
                <w:szCs w:val="18"/>
              </w:rPr>
            </w:pPr>
            <w:r w:rsidRPr="00FE52DF">
              <w:rPr>
                <w:rFonts w:ascii="Comic Sans MS" w:hAnsi="Comic Sans MS"/>
                <w:sz w:val="18"/>
                <w:szCs w:val="18"/>
              </w:rPr>
              <w:t>Attended P</w:t>
            </w:r>
            <w:r w:rsidR="00EA5CA5" w:rsidRPr="00FE52DF">
              <w:rPr>
                <w:rFonts w:ascii="Comic Sans MS" w:hAnsi="Comic Sans MS"/>
                <w:sz w:val="18"/>
                <w:szCs w:val="18"/>
              </w:rPr>
              <w:t>lay-School or Pre-School      Yes _____   No _____</w:t>
            </w:r>
            <w:r w:rsidR="002D555A" w:rsidRPr="00FE52DF">
              <w:rPr>
                <w:rFonts w:ascii="Comic Sans MS" w:hAnsi="Comic Sans MS"/>
                <w:sz w:val="18"/>
                <w:szCs w:val="18"/>
              </w:rPr>
              <w:t xml:space="preserve">  </w:t>
            </w:r>
            <w:r w:rsidR="00F4235E" w:rsidRPr="00FE52DF">
              <w:rPr>
                <w:rFonts w:ascii="Comic Sans MS" w:hAnsi="Comic Sans MS"/>
                <w:sz w:val="18"/>
                <w:szCs w:val="18"/>
              </w:rPr>
              <w:t xml:space="preserve"> </w:t>
            </w:r>
          </w:p>
          <w:p w14:paraId="737B95D6" w14:textId="259E0D3D" w:rsidR="00EA5CA5" w:rsidRDefault="00A77DAF">
            <w:pPr>
              <w:rPr>
                <w:rFonts w:ascii="Comic Sans MS" w:hAnsi="Comic Sans MS"/>
                <w:sz w:val="18"/>
                <w:szCs w:val="18"/>
              </w:rPr>
            </w:pPr>
            <w:r w:rsidRPr="00EA5CA5">
              <w:rPr>
                <w:rFonts w:ascii="Comic Sans MS" w:hAnsi="Comic Sans MS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C92D22E" wp14:editId="52F226EE">
                      <wp:simplePos x="0" y="0"/>
                      <wp:positionH relativeFrom="column">
                        <wp:posOffset>1909445</wp:posOffset>
                      </wp:positionH>
                      <wp:positionV relativeFrom="paragraph">
                        <wp:posOffset>141605</wp:posOffset>
                      </wp:positionV>
                      <wp:extent cx="371475" cy="304800"/>
                      <wp:effectExtent l="0" t="0" r="28575" b="1905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1475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D30201" id="Rectangle 7" o:spid="_x0000_s1026" style="position:absolute;margin-left:150.35pt;margin-top:11.15pt;width:29.2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"/>
                  </w:pict>
                </mc:Fallback>
              </mc:AlternateContent>
            </w:r>
          </w:p>
          <w:p w14:paraId="21BCD053" w14:textId="5F8FAAF3" w:rsidR="003466AF" w:rsidRPr="00FE52DF" w:rsidRDefault="00EA5CA5" w:rsidP="00FE52DF">
            <w:pPr>
              <w:rPr>
                <w:rFonts w:ascii="Comic Sans MS" w:hAnsi="Comic Sans MS"/>
                <w:sz w:val="18"/>
                <w:szCs w:val="18"/>
              </w:rPr>
            </w:pPr>
            <w:r w:rsidRPr="00FE52DF">
              <w:rPr>
                <w:rFonts w:ascii="Comic Sans MS" w:hAnsi="Comic Sans MS"/>
                <w:b/>
                <w:sz w:val="18"/>
                <w:szCs w:val="18"/>
              </w:rPr>
              <w:t xml:space="preserve">If Yes </w:t>
            </w:r>
            <w:r w:rsidRPr="00FE52DF">
              <w:rPr>
                <w:rFonts w:ascii="Comic Sans MS" w:hAnsi="Comic Sans MS"/>
                <w:sz w:val="18"/>
                <w:szCs w:val="18"/>
              </w:rPr>
              <w:t xml:space="preserve">- </w:t>
            </w:r>
            <w:r w:rsidR="003466AF" w:rsidRPr="00FE52DF">
              <w:rPr>
                <w:rFonts w:ascii="Comic Sans MS" w:hAnsi="Comic Sans MS"/>
                <w:sz w:val="18"/>
                <w:szCs w:val="18"/>
              </w:rPr>
              <w:t xml:space="preserve">How many years   </w:t>
            </w:r>
          </w:p>
          <w:p w14:paraId="6390C35C" w14:textId="72A00360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14E8810D" w14:textId="77777777" w:rsidR="0012683C" w:rsidRDefault="0012683C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22A35054" w14:textId="12D0B4BF" w:rsidR="003466AF" w:rsidRPr="00FE52DF" w:rsidRDefault="003466AF" w:rsidP="00FE52DF">
            <w:pPr>
              <w:rPr>
                <w:rFonts w:ascii="Comic Sans MS" w:hAnsi="Comic Sans MS"/>
                <w:sz w:val="18"/>
                <w:szCs w:val="18"/>
              </w:rPr>
            </w:pPr>
            <w:r w:rsidRPr="00FE52DF">
              <w:rPr>
                <w:rFonts w:ascii="Comic Sans MS" w:hAnsi="Comic Sans MS"/>
                <w:sz w:val="18"/>
                <w:szCs w:val="18"/>
              </w:rPr>
              <w:t>Name ___________________________</w:t>
            </w:r>
            <w:r w:rsidR="00EA5CA5" w:rsidRPr="00FE52DF">
              <w:rPr>
                <w:rFonts w:ascii="Comic Sans MS" w:hAnsi="Comic Sans MS"/>
                <w:sz w:val="18"/>
                <w:szCs w:val="18"/>
              </w:rPr>
              <w:t>_________</w:t>
            </w:r>
            <w:r w:rsidRPr="00FE52DF">
              <w:rPr>
                <w:rFonts w:ascii="Comic Sans MS" w:hAnsi="Comic Sans MS"/>
                <w:sz w:val="18"/>
                <w:szCs w:val="18"/>
              </w:rPr>
              <w:t>_____</w:t>
            </w:r>
          </w:p>
          <w:p w14:paraId="6E4D67C7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2A931F27" w14:textId="7509C4DC" w:rsidR="003466AF" w:rsidRPr="00FE52DF" w:rsidRDefault="003466AF" w:rsidP="00FE52DF">
            <w:pPr>
              <w:rPr>
                <w:rFonts w:ascii="Comic Sans MS" w:hAnsi="Comic Sans MS"/>
                <w:sz w:val="18"/>
                <w:szCs w:val="18"/>
              </w:rPr>
            </w:pPr>
            <w:r w:rsidRPr="00FE52DF">
              <w:rPr>
                <w:rFonts w:ascii="Comic Sans MS" w:hAnsi="Comic Sans MS"/>
                <w:sz w:val="18"/>
                <w:szCs w:val="18"/>
              </w:rPr>
              <w:t>Address ________________________________________</w:t>
            </w:r>
          </w:p>
          <w:p w14:paraId="5F37D29C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784D39" w14:paraId="1D786E15" w14:textId="77777777" w:rsidTr="004F02B9">
        <w:trPr>
          <w:trHeight w:val="1128"/>
        </w:trPr>
        <w:tc>
          <w:tcPr>
            <w:tcW w:w="10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1113B" w14:textId="7771ACA2" w:rsidR="00784D39" w:rsidRDefault="00784D39" w:rsidP="008C54A8">
            <w:pPr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</w:pPr>
            <w:r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Please supply the school with copies of any Reports that have been carried out on you</w:t>
            </w:r>
            <w:r w:rsidR="00AA2659"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r</w:t>
            </w:r>
            <w:r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 child</w:t>
            </w:r>
            <w:r w:rsidR="00E679B8"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.</w:t>
            </w:r>
          </w:p>
          <w:p w14:paraId="5EF8A7EE" w14:textId="77777777" w:rsidR="004F02B9" w:rsidRPr="008C54A8" w:rsidRDefault="004F02B9" w:rsidP="008C54A8">
            <w:pPr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</w:pPr>
          </w:p>
          <w:p w14:paraId="0C61C2BC" w14:textId="56A19606" w:rsidR="00023956" w:rsidRPr="008C54A8" w:rsidRDefault="00784D39" w:rsidP="004F02B9">
            <w:pPr>
              <w:rPr>
                <w:b/>
              </w:rPr>
            </w:pPr>
            <w:r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Please make the school aware as early as possible of any family situation</w:t>
            </w:r>
            <w:r w:rsidR="00E679B8"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s,</w:t>
            </w:r>
            <w:r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 such as </w:t>
            </w:r>
            <w:r w:rsidR="00EF2218"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bereavement o</w:t>
            </w:r>
            <w:r w:rsidR="00AA2659"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r </w:t>
            </w:r>
            <w:r w:rsidRPr="008C54A8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separation that could impact on your child, so that we can be as supportive as possible.</w:t>
            </w:r>
          </w:p>
        </w:tc>
      </w:tr>
    </w:tbl>
    <w:p w14:paraId="0C5A1671" w14:textId="77777777" w:rsidR="003466AF" w:rsidRPr="00697B61" w:rsidRDefault="003466AF" w:rsidP="003466AF">
      <w:pPr>
        <w:rPr>
          <w:rFonts w:ascii="Comic Sans MS" w:hAnsi="Comic Sans MS"/>
          <w:sz w:val="18"/>
          <w:szCs w:val="18"/>
        </w:rPr>
      </w:pPr>
    </w:p>
    <w:p w14:paraId="061391C2" w14:textId="77777777" w:rsidR="00C051B0" w:rsidRDefault="00CB6FF6" w:rsidP="00CB6FF6">
      <w:pPr>
        <w:rPr>
          <w:rFonts w:ascii="Comic Sans MS" w:hAnsi="Comic Sans MS" w:cs="Times New Roman"/>
          <w:b/>
          <w:i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</w:t>
      </w:r>
      <w:r w:rsidR="00C35451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                                                 </w:t>
      </w:r>
      <w:r w:rsidR="00B81D46">
        <w:rPr>
          <w:rFonts w:ascii="Comic Sans MS" w:hAnsi="Comic Sans MS" w:cs="Times New Roman"/>
          <w:b/>
          <w:i/>
          <w:color w:val="0070C0"/>
          <w:sz w:val="24"/>
          <w:szCs w:val="24"/>
        </w:rPr>
        <w:t xml:space="preserve">  </w:t>
      </w:r>
    </w:p>
    <w:p w14:paraId="27F8ABA4" w14:textId="77777777" w:rsidR="008C54A8" w:rsidRDefault="008C54A8" w:rsidP="00C051B0">
      <w:pPr>
        <w:ind w:left="2880" w:firstLine="720"/>
        <w:rPr>
          <w:rFonts w:ascii="Comic Sans MS" w:hAnsi="Comic Sans MS" w:cs="Times New Roman"/>
          <w:b/>
          <w:color w:val="0070C0"/>
          <w:sz w:val="24"/>
          <w:szCs w:val="24"/>
        </w:rPr>
      </w:pPr>
    </w:p>
    <w:p w14:paraId="0ECCB742" w14:textId="0BCF3A35" w:rsidR="00C35451" w:rsidRPr="00A77DAF" w:rsidRDefault="00C35451" w:rsidP="00C051B0">
      <w:pPr>
        <w:ind w:left="2880" w:firstLine="720"/>
        <w:rPr>
          <w:rFonts w:ascii="Comic Sans MS" w:hAnsi="Comic Sans MS" w:cs="Times New Roman"/>
          <w:b/>
          <w:color w:val="0070C0"/>
          <w:sz w:val="24"/>
          <w:szCs w:val="24"/>
        </w:rPr>
      </w:pPr>
      <w:r w:rsidRPr="00A77DAF">
        <w:rPr>
          <w:rFonts w:ascii="Comic Sans MS" w:hAnsi="Comic Sans MS" w:cs="Times New Roman"/>
          <w:b/>
          <w:color w:val="0070C0"/>
          <w:sz w:val="24"/>
          <w:szCs w:val="24"/>
        </w:rPr>
        <w:t>C.B.S. Primary School</w:t>
      </w:r>
    </w:p>
    <w:p w14:paraId="26372557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sz w:val="24"/>
          <w:szCs w:val="24"/>
          <w:lang w:val="en-GB"/>
        </w:rPr>
      </w:pPr>
    </w:p>
    <w:p w14:paraId="2CA03055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 xml:space="preserve">Below is Pupil Information, requested by the Department of Education </w:t>
      </w:r>
    </w:p>
    <w:p w14:paraId="186AE96C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>for their Primary Online Database (P.O.D.)</w:t>
      </w:r>
    </w:p>
    <w:p w14:paraId="5889A515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sz w:val="24"/>
          <w:szCs w:val="24"/>
          <w:lang w:val="en-GB"/>
        </w:rPr>
      </w:pPr>
    </w:p>
    <w:p w14:paraId="338EF018" w14:textId="77777777" w:rsidR="00A5400B" w:rsidRPr="00E428CD" w:rsidRDefault="00A5400B" w:rsidP="00A5400B">
      <w:pPr>
        <w:rPr>
          <w:rFonts w:ascii="Comic Sans MS" w:hAnsi="Comic Sans MS" w:cs="Times New Roman"/>
          <w:b/>
          <w:i/>
          <w:color w:val="0070C0"/>
          <w:sz w:val="24"/>
          <w:szCs w:val="24"/>
          <w:u w:val="single"/>
          <w:lang w:val="en-GB"/>
        </w:rPr>
      </w:pPr>
      <w:r w:rsidRPr="00E428CD">
        <w:rPr>
          <w:rFonts w:ascii="Comic Sans MS" w:hAnsi="Comic Sans MS" w:cs="Times New Roman"/>
          <w:b/>
          <w:i/>
          <w:color w:val="0070C0"/>
          <w:sz w:val="24"/>
          <w:szCs w:val="24"/>
          <w:u w:val="single"/>
          <w:lang w:val="en-GB"/>
        </w:rPr>
        <w:t>Consent:</w:t>
      </w:r>
    </w:p>
    <w:p w14:paraId="0D9D9DEA" w14:textId="77777777" w:rsidR="00A5400B" w:rsidRPr="000B2810" w:rsidRDefault="00A5400B" w:rsidP="00A5400B">
      <w:pPr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>Your consent is required to allow C.B.S. to transfer the information below to the Department of Education.</w:t>
      </w:r>
    </w:p>
    <w:p w14:paraId="72BFE1A3" w14:textId="77777777" w:rsidR="00A5400B" w:rsidRPr="00774CFA" w:rsidRDefault="00A5400B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774CFA">
        <w:rPr>
          <w:rFonts w:ascii="Segoe Print" w:hAnsi="Segoe Print" w:cs="Times New Roman"/>
          <w:b/>
          <w:i/>
          <w:noProof/>
          <w:color w:val="0070C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2F965F" wp14:editId="2DA88883">
                <wp:simplePos x="0" y="0"/>
                <wp:positionH relativeFrom="page">
                  <wp:posOffset>1028700</wp:posOffset>
                </wp:positionH>
                <wp:positionV relativeFrom="paragraph">
                  <wp:posOffset>168275</wp:posOffset>
                </wp:positionV>
                <wp:extent cx="5019675" cy="657225"/>
                <wp:effectExtent l="0" t="0" r="28575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657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9C09BEC" w14:textId="77777777" w:rsidR="00A5400B" w:rsidRPr="00C35451" w:rsidRDefault="00A5400B" w:rsidP="00A5400B">
                            <w:pPr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35451"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  <w:t>Child’s 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2F965F" id="Rectangle: Rounded Corners 8" o:spid="_x0000_s1028" style="position:absolute;margin-left:81pt;margin-top:13.25pt;width:395.25pt;height: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" fillcolor="window" strokecolor="#4f81bd" strokeweight="2pt">
                <v:textbox>
                  <w:txbxContent>
                    <w:p w14:paraId="39C09BEC" w14:textId="77777777" w:rsidR="00A5400B" w:rsidRPr="00C35451" w:rsidRDefault="00A5400B" w:rsidP="00A5400B">
                      <w:pPr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</w:pPr>
                      <w:r w:rsidRPr="00C35451"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  <w:t>Child’s Name: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46401CEE" w14:textId="77777777" w:rsidR="00A5400B" w:rsidRPr="00774CFA" w:rsidRDefault="00A5400B" w:rsidP="00A5400B">
      <w:pPr>
        <w:rPr>
          <w:rFonts w:ascii="Segoe Print" w:hAnsi="Segoe Print" w:cs="Times New Roman"/>
          <w:b/>
          <w:i/>
          <w:color w:val="0070C0"/>
          <w:sz w:val="24"/>
          <w:szCs w:val="24"/>
          <w:lang w:val="en-GB"/>
        </w:rPr>
      </w:pPr>
      <w:r w:rsidRPr="00774CFA">
        <w:rPr>
          <w:rFonts w:ascii="Segoe Print" w:hAnsi="Segoe Print" w:cs="Times New Roman"/>
          <w:b/>
          <w:i/>
          <w:color w:val="0070C0"/>
          <w:sz w:val="24"/>
          <w:szCs w:val="24"/>
          <w:lang w:val="en-GB"/>
        </w:rPr>
        <w:t xml:space="preserve">                     Child’s NChCCame:</w:t>
      </w:r>
    </w:p>
    <w:p w14:paraId="24A2B3E6" w14:textId="77777777" w:rsidR="00A5400B" w:rsidRPr="00774CFA" w:rsidRDefault="00A5400B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10DC4571" w14:textId="77777777" w:rsidR="00A5400B" w:rsidRPr="00774CFA" w:rsidRDefault="00A5400B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6D60AD15" w14:textId="77777777" w:rsidR="00A5400B" w:rsidRPr="00774CFA" w:rsidRDefault="00A5400B" w:rsidP="00A5400B"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30DCDED7" w14:textId="77777777" w:rsidR="00A5400B" w:rsidRDefault="00A5400B" w:rsidP="00A5400B">
      <w:pPr>
        <w:rPr>
          <w:rFonts w:ascii="Ebrima" w:hAnsi="Ebrima" w:cs="Times New Roman"/>
          <w:b/>
          <w:i/>
          <w:color w:val="7030A0"/>
          <w:lang w:val="en-GB"/>
        </w:rPr>
      </w:pPr>
    </w:p>
    <w:p w14:paraId="245D9A46" w14:textId="77777777" w:rsidR="00A5400B" w:rsidRDefault="00A5400B" w:rsidP="00A5400B">
      <w:pPr>
        <w:rPr>
          <w:rFonts w:ascii="Ebrima" w:hAnsi="Ebrima" w:cs="Times New Roman"/>
          <w:b/>
          <w:color w:val="7030A0"/>
          <w:lang w:val="en-GB"/>
        </w:rPr>
      </w:pPr>
      <w:r w:rsidRPr="001F4B55">
        <w:rPr>
          <w:rFonts w:ascii="Ebrima" w:hAnsi="Ebrima" w:cs="Times New Roman"/>
          <w:b/>
          <w:i/>
          <w:noProof/>
          <w:color w:val="7030A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89E6CD" wp14:editId="06681ED1">
                <wp:simplePos x="0" y="0"/>
                <wp:positionH relativeFrom="column">
                  <wp:posOffset>5736590</wp:posOffset>
                </wp:positionH>
                <wp:positionV relativeFrom="paragraph">
                  <wp:posOffset>7620</wp:posOffset>
                </wp:positionV>
                <wp:extent cx="238125" cy="1619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8064A2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22950" id="Rectangle 11" o:spid="_x0000_s1026" style="position:absolute;margin-left:451.7pt;margin-top:.6pt;width:18.75pt;height:12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" fillcolor="window" strokecolor="#5c4776" strokeweight="2pt"/>
            </w:pict>
          </mc:Fallback>
        </mc:AlternateContent>
      </w:r>
      <w:r w:rsidRPr="001F4B55">
        <w:rPr>
          <w:rFonts w:ascii="Ebrima" w:hAnsi="Ebrima" w:cs="Times New Roman"/>
          <w:b/>
          <w:i/>
          <w:noProof/>
          <w:color w:val="7030A0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72F152" wp14:editId="4BA0B5DF">
                <wp:simplePos x="0" y="0"/>
                <wp:positionH relativeFrom="column">
                  <wp:posOffset>5060315</wp:posOffset>
                </wp:positionH>
                <wp:positionV relativeFrom="paragraph">
                  <wp:posOffset>7620</wp:posOffset>
                </wp:positionV>
                <wp:extent cx="238125" cy="1619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8064A2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F395D" id="Rectangle 12" o:spid="_x0000_s1026" style="position:absolute;margin-left:398.45pt;margin-top:.6pt;width:18.75pt;height:12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" fillcolor="window" strokecolor="#5c4776" strokeweight="2pt"/>
            </w:pict>
          </mc:Fallback>
        </mc:AlternateContent>
      </w:r>
      <w:r w:rsidRPr="001F4B55">
        <w:rPr>
          <w:rFonts w:ascii="Ebrima" w:hAnsi="Ebrima" w:cs="Times New Roman"/>
          <w:b/>
          <w:i/>
          <w:color w:val="7030A0"/>
          <w:lang w:val="en-GB"/>
        </w:rPr>
        <w:t>Does your son / daughter speak the Irish or English language at home</w:t>
      </w:r>
      <w:r>
        <w:rPr>
          <w:rFonts w:ascii="Ebrima" w:hAnsi="Ebrima" w:cs="Times New Roman"/>
          <w:b/>
          <w:i/>
          <w:color w:val="7030A0"/>
          <w:lang w:val="en-GB"/>
        </w:rPr>
        <w:t xml:space="preserve"> </w:t>
      </w:r>
      <w:r w:rsidRPr="001F4B55">
        <w:rPr>
          <w:rFonts w:ascii="Ebrima" w:hAnsi="Ebrima" w:cs="Times New Roman"/>
          <w:b/>
          <w:i/>
          <w:color w:val="7030A0"/>
          <w:lang w:val="en-GB"/>
        </w:rPr>
        <w:t>?</w:t>
      </w:r>
      <w:r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 w:rsidRPr="00774CFA"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 w:rsidRPr="001F4B55">
        <w:rPr>
          <w:rFonts w:ascii="Ebrima" w:hAnsi="Ebrima" w:cs="Times New Roman"/>
          <w:b/>
          <w:color w:val="7030A0"/>
          <w:lang w:val="en-GB"/>
        </w:rPr>
        <w:t>YES</w:t>
      </w:r>
      <w:r w:rsidRPr="001F4B55">
        <w:rPr>
          <w:rFonts w:ascii="Ebrima" w:hAnsi="Ebrima" w:cs="Times New Roman"/>
          <w:b/>
          <w:color w:val="7030A0"/>
          <w:sz w:val="20"/>
          <w:szCs w:val="20"/>
          <w:lang w:val="en-GB"/>
        </w:rPr>
        <w:t xml:space="preserve">             </w:t>
      </w:r>
      <w:r w:rsidRPr="001F4B55">
        <w:rPr>
          <w:rFonts w:ascii="Ebrima" w:hAnsi="Ebrima" w:cs="Times New Roman"/>
          <w:b/>
          <w:color w:val="7030A0"/>
          <w:lang w:val="en-GB"/>
        </w:rPr>
        <w:t>NO</w:t>
      </w:r>
    </w:p>
    <w:p w14:paraId="35F443CD" w14:textId="77777777" w:rsidR="00A5400B" w:rsidRDefault="00A5400B" w:rsidP="00A5400B">
      <w:pPr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</w:pPr>
    </w:p>
    <w:p w14:paraId="76D9D72D" w14:textId="77777777" w:rsidR="00A5400B" w:rsidRDefault="00A5400B" w:rsidP="00A5400B">
      <w:pPr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</w:pPr>
    </w:p>
    <w:p w14:paraId="1E20D309" w14:textId="77777777" w:rsidR="00A5400B" w:rsidRPr="00DA33EB" w:rsidRDefault="00A5400B" w:rsidP="00A5400B">
      <w:pPr>
        <w:pStyle w:val="ListParagraph"/>
        <w:widowControl/>
        <w:numPr>
          <w:ilvl w:val="0"/>
          <w:numId w:val="10"/>
        </w:numPr>
        <w:spacing w:line="300" w:lineRule="auto"/>
        <w:contextualSpacing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DA33EB"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  <w:t>Religion:</w:t>
      </w:r>
      <w:r w:rsidRPr="00DA33EB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 Please tick only ONE of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20"/>
        <w:gridCol w:w="2745"/>
        <w:gridCol w:w="465"/>
        <w:gridCol w:w="2625"/>
        <w:gridCol w:w="585"/>
      </w:tblGrid>
      <w:tr w:rsidR="00A5400B" w:rsidRPr="00813B32" w14:paraId="139A497A" w14:textId="77777777" w:rsidTr="00BF2B75">
        <w:tc>
          <w:tcPr>
            <w:tcW w:w="2689" w:type="dxa"/>
          </w:tcPr>
          <w:p w14:paraId="6C4CB32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Roman Catholic</w:t>
            </w:r>
          </w:p>
        </w:tc>
        <w:tc>
          <w:tcPr>
            <w:tcW w:w="520" w:type="dxa"/>
          </w:tcPr>
          <w:p w14:paraId="5581791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630F61D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Church of Ireland</w:t>
            </w:r>
          </w:p>
          <w:p w14:paraId="602A3473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(Anglican)</w:t>
            </w:r>
          </w:p>
        </w:tc>
        <w:tc>
          <w:tcPr>
            <w:tcW w:w="465" w:type="dxa"/>
          </w:tcPr>
          <w:p w14:paraId="4E2AFF7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629729F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5C32736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Presbyterian</w:t>
            </w:r>
          </w:p>
        </w:tc>
        <w:tc>
          <w:tcPr>
            <w:tcW w:w="585" w:type="dxa"/>
          </w:tcPr>
          <w:p w14:paraId="1681FB81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6C8F7B74" w14:textId="77777777" w:rsidTr="00BF2B75">
        <w:tc>
          <w:tcPr>
            <w:tcW w:w="2689" w:type="dxa"/>
          </w:tcPr>
          <w:p w14:paraId="210176F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Methodist, Wesleyan</w:t>
            </w:r>
          </w:p>
        </w:tc>
        <w:tc>
          <w:tcPr>
            <w:tcW w:w="520" w:type="dxa"/>
          </w:tcPr>
          <w:p w14:paraId="503E54B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0245195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  Jewish</w:t>
            </w:r>
          </w:p>
        </w:tc>
        <w:tc>
          <w:tcPr>
            <w:tcW w:w="465" w:type="dxa"/>
          </w:tcPr>
          <w:p w14:paraId="2FEB150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89253E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Orthodox (Greek, Coptic,</w:t>
            </w:r>
          </w:p>
          <w:p w14:paraId="50A9DC1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Russian)</w:t>
            </w:r>
          </w:p>
        </w:tc>
        <w:tc>
          <w:tcPr>
            <w:tcW w:w="585" w:type="dxa"/>
          </w:tcPr>
          <w:p w14:paraId="1F6E803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6D3A31A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478AAC31" w14:textId="77777777" w:rsidTr="00BF2B75">
        <w:tc>
          <w:tcPr>
            <w:tcW w:w="2689" w:type="dxa"/>
          </w:tcPr>
          <w:p w14:paraId="577FFC5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Muslin (Islamic)</w:t>
            </w:r>
          </w:p>
          <w:p w14:paraId="640152E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1D7317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5791036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713DA06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Apostolic or Pentecostal</w:t>
            </w:r>
          </w:p>
        </w:tc>
        <w:tc>
          <w:tcPr>
            <w:tcW w:w="465" w:type="dxa"/>
          </w:tcPr>
          <w:p w14:paraId="64404D0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11D85193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Hindu</w:t>
            </w:r>
          </w:p>
        </w:tc>
        <w:tc>
          <w:tcPr>
            <w:tcW w:w="585" w:type="dxa"/>
          </w:tcPr>
          <w:p w14:paraId="32BE3F2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50755A1B" w14:textId="77777777" w:rsidTr="00BF2B75">
        <w:tc>
          <w:tcPr>
            <w:tcW w:w="2689" w:type="dxa"/>
          </w:tcPr>
          <w:p w14:paraId="2DFC9D8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Jehovah’s Witness</w:t>
            </w:r>
          </w:p>
          <w:p w14:paraId="4F343A0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1A4082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2CD9643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2AE62D4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Buddhist</w:t>
            </w:r>
          </w:p>
        </w:tc>
        <w:tc>
          <w:tcPr>
            <w:tcW w:w="465" w:type="dxa"/>
          </w:tcPr>
          <w:p w14:paraId="5B62F4F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7E5BDC0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Lutheran</w:t>
            </w:r>
          </w:p>
        </w:tc>
        <w:tc>
          <w:tcPr>
            <w:tcW w:w="585" w:type="dxa"/>
          </w:tcPr>
          <w:p w14:paraId="2515CD6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6BE0E1E5" w14:textId="77777777" w:rsidTr="00BF2B75">
        <w:tc>
          <w:tcPr>
            <w:tcW w:w="2689" w:type="dxa"/>
          </w:tcPr>
          <w:p w14:paraId="410EA36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Atheist</w:t>
            </w:r>
          </w:p>
          <w:p w14:paraId="699FD8A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34481D0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4D8F11A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04A5FC2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  Baptist</w:t>
            </w:r>
          </w:p>
        </w:tc>
        <w:tc>
          <w:tcPr>
            <w:tcW w:w="465" w:type="dxa"/>
          </w:tcPr>
          <w:p w14:paraId="6EC749F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E6E8FB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Agnostic</w:t>
            </w:r>
          </w:p>
        </w:tc>
        <w:tc>
          <w:tcPr>
            <w:tcW w:w="585" w:type="dxa"/>
          </w:tcPr>
          <w:p w14:paraId="228BE51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2C9F7778" w14:textId="77777777" w:rsidTr="00BF2B75">
        <w:tc>
          <w:tcPr>
            <w:tcW w:w="2689" w:type="dxa"/>
          </w:tcPr>
          <w:p w14:paraId="2D470B0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Christian Religion</w:t>
            </w:r>
          </w:p>
          <w:p w14:paraId="197EB05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(not further defined)</w:t>
            </w:r>
          </w:p>
          <w:p w14:paraId="2C3F8DD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1D31263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019476F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37A4607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No Religion</w:t>
            </w:r>
          </w:p>
        </w:tc>
        <w:tc>
          <w:tcPr>
            <w:tcW w:w="465" w:type="dxa"/>
          </w:tcPr>
          <w:p w14:paraId="38153EF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221DACE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Evangelical</w:t>
            </w:r>
          </w:p>
        </w:tc>
        <w:tc>
          <w:tcPr>
            <w:tcW w:w="585" w:type="dxa"/>
          </w:tcPr>
          <w:p w14:paraId="677FCB1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3968D0" w14:paraId="46E52784" w14:textId="77777777" w:rsidTr="00BF2B75">
        <w:tc>
          <w:tcPr>
            <w:tcW w:w="2689" w:type="dxa"/>
          </w:tcPr>
          <w:p w14:paraId="7CB6F3F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Other Religions</w:t>
            </w:r>
          </w:p>
          <w:p w14:paraId="11B9F52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5FE38B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24D2F87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4C9285E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465" w:type="dxa"/>
          </w:tcPr>
          <w:p w14:paraId="2C26FFB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F2D4721" w14:textId="77777777" w:rsidR="00A5400B" w:rsidRPr="003968D0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  <w:r w:rsidRPr="003968D0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                    No Consent</w:t>
            </w:r>
          </w:p>
        </w:tc>
        <w:tc>
          <w:tcPr>
            <w:tcW w:w="585" w:type="dxa"/>
          </w:tcPr>
          <w:p w14:paraId="370E9E8C" w14:textId="77777777" w:rsidR="00A5400B" w:rsidRPr="003968D0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</w:tr>
    </w:tbl>
    <w:p w14:paraId="6029D7CE" w14:textId="77777777" w:rsidR="00A5400B" w:rsidRDefault="00A5400B" w:rsidP="00A5400B">
      <w:pPr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4048E668" w14:textId="77777777" w:rsidR="00A5400B" w:rsidRDefault="00A5400B" w:rsidP="00A5400B">
      <w:pPr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47BC0530" w14:textId="77777777" w:rsidR="00A5400B" w:rsidRPr="00871CE9" w:rsidRDefault="00A5400B" w:rsidP="00A5400B">
      <w:pPr>
        <w:pStyle w:val="ListParagraph"/>
        <w:widowControl/>
        <w:numPr>
          <w:ilvl w:val="0"/>
          <w:numId w:val="9"/>
        </w:numPr>
        <w:spacing w:line="300" w:lineRule="auto"/>
        <w:contextualSpacing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871CE9"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  <w:t>Ethnic/Cultural Background:</w:t>
      </w:r>
      <w:r w:rsidRPr="00871CE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 Please tick ONE of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7"/>
        <w:gridCol w:w="4819"/>
        <w:gridCol w:w="562"/>
      </w:tblGrid>
      <w:tr w:rsidR="00A5400B" w:rsidRPr="00813B32" w14:paraId="234F45AF" w14:textId="77777777" w:rsidTr="00BF2B75">
        <w:tc>
          <w:tcPr>
            <w:tcW w:w="3681" w:type="dxa"/>
          </w:tcPr>
          <w:p w14:paraId="131FE16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White Irish</w:t>
            </w:r>
          </w:p>
          <w:p w14:paraId="4915D8A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66260C2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5CAE4EC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2610EAC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              Irish Traveller</w:t>
            </w:r>
          </w:p>
        </w:tc>
        <w:tc>
          <w:tcPr>
            <w:tcW w:w="562" w:type="dxa"/>
          </w:tcPr>
          <w:p w14:paraId="720ACC5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6B2C2B0C" w14:textId="77777777" w:rsidTr="00BF2B75">
        <w:tc>
          <w:tcPr>
            <w:tcW w:w="3681" w:type="dxa"/>
          </w:tcPr>
          <w:p w14:paraId="3331171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Any Other White Background</w:t>
            </w:r>
          </w:p>
          <w:p w14:paraId="7D4F1F3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5F6CC59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6AE3FDA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4786CF6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                            Roma</w:t>
            </w:r>
          </w:p>
        </w:tc>
        <w:tc>
          <w:tcPr>
            <w:tcW w:w="562" w:type="dxa"/>
          </w:tcPr>
          <w:p w14:paraId="19D067D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56E75AF9" w14:textId="77777777" w:rsidTr="00BF2B75">
        <w:tc>
          <w:tcPr>
            <w:tcW w:w="3681" w:type="dxa"/>
          </w:tcPr>
          <w:p w14:paraId="187C4EF1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Black or Black Irish – African</w:t>
            </w:r>
          </w:p>
          <w:p w14:paraId="73ED367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6E4F2E9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6EBA91D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067A009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lack or Black Irish – Any other Black Background</w:t>
            </w:r>
          </w:p>
        </w:tc>
        <w:tc>
          <w:tcPr>
            <w:tcW w:w="562" w:type="dxa"/>
          </w:tcPr>
          <w:p w14:paraId="11752A6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3952D719" w14:textId="77777777" w:rsidTr="00BF2B75">
        <w:tc>
          <w:tcPr>
            <w:tcW w:w="3681" w:type="dxa"/>
          </w:tcPr>
          <w:p w14:paraId="0499E1D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Asian or Asian Irish – Chinese</w:t>
            </w:r>
          </w:p>
          <w:p w14:paraId="1E79D7B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43553C7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37FD181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0391FE0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Asian or Asian Irish – Any other Asian Background</w:t>
            </w:r>
          </w:p>
        </w:tc>
        <w:tc>
          <w:tcPr>
            <w:tcW w:w="562" w:type="dxa"/>
          </w:tcPr>
          <w:p w14:paraId="12CC0E7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774CFA" w14:paraId="1826921C" w14:textId="77777777" w:rsidTr="00BF2B75">
        <w:tc>
          <w:tcPr>
            <w:tcW w:w="3681" w:type="dxa"/>
          </w:tcPr>
          <w:p w14:paraId="3A12AFF3" w14:textId="77777777" w:rsidR="00A5400B" w:rsidRPr="00871CE9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774CFA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</w:t>
            </w:r>
            <w:r w:rsidRPr="00871CE9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Other (Including Mixed Background)</w:t>
            </w:r>
          </w:p>
          <w:p w14:paraId="79F4DD42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41D920F7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  <w:p w14:paraId="41D28477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44308FD0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  <w:r w:rsidRPr="00774CFA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                                                             No Consent</w:t>
            </w:r>
          </w:p>
        </w:tc>
        <w:tc>
          <w:tcPr>
            <w:tcW w:w="562" w:type="dxa"/>
          </w:tcPr>
          <w:p w14:paraId="1609FC73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</w:pPr>
          </w:p>
        </w:tc>
      </w:tr>
    </w:tbl>
    <w:p w14:paraId="1ABFF6D8" w14:textId="77777777" w:rsidR="00A5400B" w:rsidRDefault="00A5400B" w:rsidP="00A5400B">
      <w:pPr>
        <w:rPr>
          <w:rFonts w:ascii="Comic Sans MS" w:hAnsi="Comic Sans MS"/>
          <w:b/>
          <w:i/>
          <w:sz w:val="28"/>
          <w:szCs w:val="28"/>
          <w:lang w:val="en-GB"/>
        </w:rPr>
      </w:pPr>
    </w:p>
    <w:p w14:paraId="516D788F" w14:textId="77777777" w:rsidR="00A5400B" w:rsidRDefault="00A5400B" w:rsidP="00A5400B">
      <w:pPr>
        <w:shd w:val="clear" w:color="auto" w:fill="FFFFFF" w:themeFill="background1"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6FB6F9B6" w14:textId="77777777" w:rsidR="00A5400B" w:rsidRDefault="00A5400B" w:rsidP="00A5400B">
      <w:pPr>
        <w:shd w:val="clear" w:color="auto" w:fill="FFFFFF" w:themeFill="background1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5996AD4F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  <w:r w:rsidRPr="00A9661C">
        <w:rPr>
          <w:rFonts w:ascii="Comic Sans MS" w:hAnsi="Comic Sans M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6E191B" wp14:editId="6DC60CA1">
                <wp:simplePos x="0" y="0"/>
                <wp:positionH relativeFrom="column">
                  <wp:posOffset>8782050</wp:posOffset>
                </wp:positionH>
                <wp:positionV relativeFrom="paragraph">
                  <wp:posOffset>204470</wp:posOffset>
                </wp:positionV>
                <wp:extent cx="1828800" cy="1828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81C57" w14:textId="77777777" w:rsidR="00A5400B" w:rsidRPr="00871CE9" w:rsidRDefault="00A5400B" w:rsidP="00A5400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color w:val="4F81BD" w:themeColor="accent1"/>
                                <w:sz w:val="72"/>
                                <w:szCs w:val="72"/>
                                <w:lang w:val="en-GB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6E191B" id="Text Box 13" o:spid="_x0000_s1029" type="#_x0000_t202" style="position:absolute;margin-left:691.5pt;margin-top:16.1pt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" filled="f" stroked="f">
                <v:textbox style="mso-fit-shape-to-text:t">
                  <w:txbxContent>
                    <w:p w14:paraId="54681C57" w14:textId="77777777" w:rsidR="00A5400B" w:rsidRPr="00871CE9" w:rsidRDefault="00A5400B" w:rsidP="00A5400B">
                      <w:pPr>
                        <w:jc w:val="center"/>
                        <w:rPr>
                          <w:rFonts w:ascii="Comic Sans MS" w:hAnsi="Comic Sans MS"/>
                          <w:b/>
                          <w:i/>
                          <w:color w:val="4F81BD" w:themeColor="accent1"/>
                          <w:sz w:val="72"/>
                          <w:szCs w:val="72"/>
                          <w:lang w:val="en-GB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 xml:space="preserve">Signed:  __________________________________   </w: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ab/>
        <w:t>Date: ________________</w:t>
      </w:r>
    </w:p>
    <w:p w14:paraId="048382A6" w14:textId="77777777" w:rsidR="00A5400B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4437D0B4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2C4E5E49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5583E8A4" w14:textId="6E9BF6F4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 xml:space="preserve">Full Name </w:t>
      </w:r>
      <w:r>
        <w:rPr>
          <w:rFonts w:ascii="Comic Sans MS" w:hAnsi="Comic Sans MS" w:cs="Times New Roman"/>
          <w:i/>
          <w:sz w:val="20"/>
          <w:szCs w:val="20"/>
          <w:lang w:val="en-GB"/>
        </w:rPr>
        <w:t xml:space="preserve">(In </w:t>
      </w:r>
      <w:r w:rsidR="00252C32">
        <w:rPr>
          <w:rFonts w:ascii="Comic Sans MS" w:hAnsi="Comic Sans MS" w:cs="Times New Roman"/>
          <w:i/>
          <w:sz w:val="20"/>
          <w:szCs w:val="20"/>
          <w:lang w:val="en-GB"/>
        </w:rPr>
        <w:t>BLOCK</w:t>
      </w:r>
      <w:r>
        <w:rPr>
          <w:rFonts w:ascii="Comic Sans MS" w:hAnsi="Comic Sans MS" w:cs="Times New Roman"/>
          <w:i/>
          <w:sz w:val="20"/>
          <w:szCs w:val="20"/>
          <w:lang w:val="en-GB"/>
        </w:rPr>
        <w:t xml:space="preserve"> </w:t>
      </w:r>
      <w:r w:rsidR="00FA62E6">
        <w:rPr>
          <w:rFonts w:ascii="Comic Sans MS" w:hAnsi="Comic Sans MS" w:cs="Times New Roman"/>
          <w:i/>
          <w:sz w:val="20"/>
          <w:szCs w:val="20"/>
          <w:lang w:val="en-GB"/>
        </w:rPr>
        <w:t>Capitals) _</w: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>_________________________________________</w:t>
      </w:r>
    </w:p>
    <w:p w14:paraId="08BCC70E" w14:textId="249665AF" w:rsidR="00EF392C" w:rsidRPr="00D12B40" w:rsidRDefault="00917207" w:rsidP="00917207">
      <w:pPr>
        <w:pStyle w:val="Heading1"/>
        <w:ind w:right="491" w:hanging="1938"/>
        <w:rPr>
          <w:rFonts w:ascii="Comic Sans MS" w:hAnsi="Comic Sans MS" w:cs="Times New Roman"/>
          <w:i w:val="0"/>
          <w:color w:val="0070C0"/>
          <w:sz w:val="24"/>
          <w:szCs w:val="24"/>
        </w:rPr>
      </w:pPr>
      <w:r w:rsidRPr="00917207">
        <w:rPr>
          <w:rFonts w:ascii="Comic Sans MS" w:hAnsi="Comic Sans MS" w:cs="Times New Roman"/>
          <w:color w:val="0070C0"/>
          <w:sz w:val="24"/>
          <w:szCs w:val="24"/>
        </w:rPr>
        <w:lastRenderedPageBreak/>
        <w:t xml:space="preserve">  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              </w:t>
      </w:r>
      <w:r w:rsidR="00876F43"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      </w:t>
      </w:r>
      <w:r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876F43" w:rsidRPr="00D12B40">
        <w:rPr>
          <w:rFonts w:ascii="Comic Sans MS" w:hAnsi="Comic Sans MS" w:cs="Times New Roman"/>
          <w:i w:val="0"/>
          <w:color w:val="0070C0"/>
          <w:sz w:val="24"/>
          <w:szCs w:val="24"/>
        </w:rPr>
        <w:t>Pupil</w:t>
      </w:r>
      <w:r w:rsidR="00601FE9">
        <w:rPr>
          <w:rFonts w:ascii="Comic Sans MS" w:hAnsi="Comic Sans MS" w:cs="Times New Roman"/>
          <w:i w:val="0"/>
          <w:color w:val="0070C0"/>
          <w:sz w:val="24"/>
          <w:szCs w:val="24"/>
        </w:rPr>
        <w:t xml:space="preserve"> Transferring  CONSENT FORM</w:t>
      </w:r>
      <w:bookmarkStart w:id="0" w:name="_GoBack"/>
      <w:bookmarkEnd w:id="0"/>
    </w:p>
    <w:p w14:paraId="363C5986" w14:textId="5F5069C1" w:rsidR="00DE6547" w:rsidRDefault="00B81D46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  <w:r>
        <w:rPr>
          <w:rFonts w:ascii="Comic Sans MS" w:hAnsi="Comic Sans MS" w:cs="Times New Roman"/>
          <w:b w:val="0"/>
          <w:sz w:val="20"/>
          <w:szCs w:val="20"/>
        </w:rPr>
        <w:t xml:space="preserve">                       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 xml:space="preserve">Please answer YES or NO to the following (please </w:t>
      </w:r>
      <w:r w:rsidR="007006C8" w:rsidRPr="00CA361C">
        <w:rPr>
          <w:rFonts w:ascii="Comic Sans MS" w:hAnsi="Comic Sans MS" w:cs="Times New Roman"/>
          <w:b w:val="0"/>
          <w:sz w:val="20"/>
          <w:szCs w:val="20"/>
        </w:rPr>
        <w:t>tick/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 xml:space="preserve">circle </w:t>
      </w:r>
      <w:r w:rsidR="007006C8" w:rsidRPr="00CA361C">
        <w:rPr>
          <w:rFonts w:ascii="Comic Sans MS" w:hAnsi="Comic Sans MS" w:cs="Times New Roman"/>
          <w:b w:val="0"/>
          <w:sz w:val="20"/>
          <w:szCs w:val="20"/>
        </w:rPr>
        <w:t xml:space="preserve">one 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>as appropriate)</w:t>
      </w:r>
    </w:p>
    <w:p w14:paraId="2AF5E9E8" w14:textId="24136730" w:rsidR="000E115A" w:rsidRDefault="000E115A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p w14:paraId="27925FFC" w14:textId="176A5D54" w:rsidR="000E115A" w:rsidRDefault="000E115A" w:rsidP="000E115A">
      <w:pPr>
        <w:pStyle w:val="Heading1"/>
        <w:ind w:right="491" w:firstLine="0"/>
        <w:rPr>
          <w:rFonts w:ascii="Comic Sans MS" w:hAnsi="Comic Sans MS" w:cs="Times New Roman"/>
          <w:b w:val="0"/>
          <w:sz w:val="20"/>
          <w:szCs w:val="20"/>
        </w:rPr>
      </w:pPr>
      <w:r w:rsidRPr="00774CFA">
        <w:rPr>
          <w:rFonts w:ascii="Segoe Print" w:hAnsi="Segoe Print" w:cs="Times New Roman"/>
          <w:b w:val="0"/>
          <w:i w:val="0"/>
          <w:noProof/>
          <w:color w:val="0070C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3747DE" wp14:editId="69F88AD3">
                <wp:simplePos x="0" y="0"/>
                <wp:positionH relativeFrom="margin">
                  <wp:posOffset>971550</wp:posOffset>
                </wp:positionH>
                <wp:positionV relativeFrom="paragraph">
                  <wp:posOffset>59054</wp:posOffset>
                </wp:positionV>
                <wp:extent cx="4667250" cy="657225"/>
                <wp:effectExtent l="0" t="0" r="19050" b="285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0" cy="657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FDBDC5B" w14:textId="77777777" w:rsidR="000E115A" w:rsidRPr="00C35451" w:rsidRDefault="000E115A" w:rsidP="000E115A">
                            <w:pPr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35451"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  <w:t>Child’s 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3747DE" id="Rectangle: Rounded Corners 4" o:spid="_x0000_s1030" style="position:absolute;left:0;text-align:left;margin-left:76.5pt;margin-top:4.65pt;width:367.5pt;height:51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" fillcolor="window" strokecolor="#4f81bd" strokeweight="2pt">
                <v:textbox>
                  <w:txbxContent>
                    <w:p w14:paraId="3FDBDC5B" w14:textId="77777777" w:rsidR="000E115A" w:rsidRPr="00C35451" w:rsidRDefault="000E115A" w:rsidP="000E115A">
                      <w:pPr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</w:pPr>
                      <w:r w:rsidRPr="00C35451"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  <w:t>Child’s Name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Comic Sans MS" w:hAnsi="Comic Sans MS" w:cs="Times New Roman"/>
          <w:b w:val="0"/>
          <w:sz w:val="20"/>
          <w:szCs w:val="20"/>
        </w:rPr>
        <w:tab/>
      </w:r>
    </w:p>
    <w:p w14:paraId="5075206C" w14:textId="222E6444" w:rsidR="001E3DC0" w:rsidRDefault="001E3DC0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p w14:paraId="68C94F2E" w14:textId="4398B736" w:rsidR="000E115A" w:rsidRDefault="000E115A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p w14:paraId="54B9638A" w14:textId="77777777" w:rsidR="00F41099" w:rsidRPr="00CA361C" w:rsidRDefault="00F41099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tbl>
      <w:tblPr>
        <w:tblW w:w="11057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9497"/>
        <w:gridCol w:w="567"/>
        <w:gridCol w:w="567"/>
      </w:tblGrid>
      <w:tr w:rsidR="00DE6547" w:rsidRPr="00AF7665" w14:paraId="10C3B7DC" w14:textId="77777777" w:rsidTr="00044BAA">
        <w:trPr>
          <w:trHeight w:hRule="exact" w:val="1670"/>
        </w:trPr>
        <w:tc>
          <w:tcPr>
            <w:tcW w:w="426" w:type="dxa"/>
          </w:tcPr>
          <w:p w14:paraId="5653C735" w14:textId="327D79C2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1</w:t>
            </w:r>
          </w:p>
        </w:tc>
        <w:tc>
          <w:tcPr>
            <w:tcW w:w="9497" w:type="dxa"/>
          </w:tcPr>
          <w:p w14:paraId="4ADD5AA9" w14:textId="2F35731E" w:rsidR="00B127D4" w:rsidRPr="00A77DAF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During the course of the school year, all classes undertake a variety of different activities outside the school premises. These include, for example</w:t>
            </w:r>
            <w:r w:rsidRPr="004D7D70">
              <w:rPr>
                <w:rFonts w:ascii="Comic Sans MS" w:hAnsi="Comic Sans MS" w:cs="Times New Roman"/>
                <w:sz w:val="20"/>
                <w:szCs w:val="20"/>
              </w:rPr>
              <w:t xml:space="preserve">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f</w:t>
            </w:r>
            <w:r w:rsidR="00F52974" w:rsidRPr="00A77DAF">
              <w:rPr>
                <w:rFonts w:ascii="Comic Sans MS" w:hAnsi="Comic Sans MS" w:cs="Times New Roman"/>
                <w:sz w:val="20"/>
                <w:szCs w:val="20"/>
              </w:rPr>
              <w:t xml:space="preserve">ootball &amp;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b</w:t>
            </w:r>
            <w:r w:rsidR="00F52974" w:rsidRPr="00A77DAF">
              <w:rPr>
                <w:rFonts w:ascii="Comic Sans MS" w:hAnsi="Comic Sans MS" w:cs="Times New Roman"/>
                <w:sz w:val="20"/>
                <w:szCs w:val="20"/>
              </w:rPr>
              <w:t>asketball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 matche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wimming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a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thletic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chool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t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our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h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>istory/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e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ducational tours and any other activities </w:t>
            </w:r>
            <w:r w:rsidR="003C03B1" w:rsidRPr="00A77DAF">
              <w:rPr>
                <w:rFonts w:ascii="Comic Sans MS" w:hAnsi="Comic Sans MS" w:cs="Times New Roman"/>
                <w:sz w:val="20"/>
                <w:szCs w:val="20"/>
              </w:rPr>
              <w:t>that arise</w:t>
            </w:r>
            <w:r w:rsidR="00CA361C" w:rsidRPr="00A77DAF">
              <w:rPr>
                <w:rFonts w:ascii="Comic Sans MS" w:hAnsi="Comic Sans MS" w:cs="Times New Roman"/>
                <w:sz w:val="20"/>
                <w:szCs w:val="20"/>
              </w:rPr>
              <w:t xml:space="preserve">. </w:t>
            </w:r>
          </w:p>
          <w:p w14:paraId="7BD3400F" w14:textId="753344A5" w:rsidR="00B357B3" w:rsidRPr="00B127D4" w:rsidRDefault="007118BB" w:rsidP="004D7D70">
            <w:pPr>
              <w:pStyle w:val="TableParagraph"/>
              <w:numPr>
                <w:ilvl w:val="0"/>
                <w:numId w:val="17"/>
              </w:numPr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B127D4">
              <w:rPr>
                <w:rFonts w:ascii="Comic Sans MS" w:hAnsi="Comic Sans MS" w:cs="Times New Roman"/>
                <w:sz w:val="20"/>
                <w:szCs w:val="20"/>
              </w:rPr>
              <w:t>We give permission for our child to partake in field trips, swimming/outings and</w:t>
            </w:r>
            <w:r w:rsidR="00B357B3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tours</w:t>
            </w:r>
            <w:r w:rsidR="00CA361C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that may arise.</w:t>
            </w:r>
            <w:r w:rsidR="00B357B3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</w:p>
          <w:p w14:paraId="2271B80E" w14:textId="777777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49EC1701" w14:textId="724D8199" w:rsidR="000A7405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>
              <w:rPr>
                <w:rFonts w:ascii="Comic Sans MS" w:hAnsi="Comic Sans MS" w:cs="Times New Roman"/>
                <w:sz w:val="20"/>
                <w:szCs w:val="20"/>
              </w:rPr>
              <w:t xml:space="preserve">that may </w:t>
            </w:r>
          </w:p>
          <w:p w14:paraId="0130A4FC" w14:textId="423614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2FBBE68F" w14:textId="5688CC45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5911687A" w14:textId="777777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5C6ECF99" w14:textId="221EFC5F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19C48F8C" w14:textId="77777777" w:rsidR="00B357B3" w:rsidRPr="00AF7665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196BED59" w14:textId="5C7D31CB" w:rsidR="000A7405" w:rsidRPr="00AF7665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</w:p>
          <w:p w14:paraId="670E1B30" w14:textId="6DD4D7E9" w:rsidR="00DE6547" w:rsidRPr="00AF7665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tours that may arise:</w:t>
            </w:r>
          </w:p>
        </w:tc>
        <w:tc>
          <w:tcPr>
            <w:tcW w:w="567" w:type="dxa"/>
          </w:tcPr>
          <w:p w14:paraId="2335DF99" w14:textId="77777777" w:rsidR="00DE6547" w:rsidRPr="00B62B4E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64CFBE48" w14:textId="77777777" w:rsidR="00DE6547" w:rsidRPr="00B62B4E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2F92D3B8" w14:textId="77777777" w:rsidTr="00044BAA">
        <w:trPr>
          <w:trHeight w:hRule="exact" w:val="703"/>
        </w:trPr>
        <w:tc>
          <w:tcPr>
            <w:tcW w:w="426" w:type="dxa"/>
          </w:tcPr>
          <w:p w14:paraId="3F713562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2</w:t>
            </w:r>
          </w:p>
        </w:tc>
        <w:tc>
          <w:tcPr>
            <w:tcW w:w="9497" w:type="dxa"/>
          </w:tcPr>
          <w:p w14:paraId="7519CEDC" w14:textId="7893AA1C" w:rsidR="00DE6547" w:rsidRPr="00AF7665" w:rsidRDefault="007118BB">
            <w:pPr>
              <w:pStyle w:val="TableParagraph"/>
              <w:spacing w:line="276" w:lineRule="auto"/>
              <w:ind w:right="25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We give our </w:t>
            </w:r>
            <w:r w:rsidR="00E06F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consent to the staff of 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C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B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Primary School Dundalk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. to obtain professional medical aid </w:t>
            </w:r>
            <w:r w:rsidR="00E06F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for our child in the case of a 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>medical emergency or serious injury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>:</w:t>
            </w:r>
          </w:p>
        </w:tc>
        <w:tc>
          <w:tcPr>
            <w:tcW w:w="567" w:type="dxa"/>
          </w:tcPr>
          <w:p w14:paraId="7A21BB17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7B135438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2EB715E3" w14:textId="77777777" w:rsidTr="00044BAA">
        <w:trPr>
          <w:trHeight w:hRule="exact" w:val="1845"/>
        </w:trPr>
        <w:tc>
          <w:tcPr>
            <w:tcW w:w="426" w:type="dxa"/>
          </w:tcPr>
          <w:p w14:paraId="2ED0F88F" w14:textId="77777777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3</w:t>
            </w:r>
          </w:p>
        </w:tc>
        <w:tc>
          <w:tcPr>
            <w:tcW w:w="9497" w:type="dxa"/>
          </w:tcPr>
          <w:p w14:paraId="21DC6110" w14:textId="37B4B064" w:rsidR="00DE6547" w:rsidRPr="003153E6" w:rsidRDefault="007118BB">
            <w:pPr>
              <w:pStyle w:val="TableParagraph"/>
              <w:spacing w:before="2" w:line="264" w:lineRule="auto"/>
              <w:ind w:right="30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There are many forms to be filled during the school year where the name of your child(ren) and/or date of birth/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>address/phone number is requested e.g. School Dentist</w:t>
            </w:r>
            <w:r w:rsidR="00E06F71" w:rsidRPr="003153E6">
              <w:rPr>
                <w:rFonts w:ascii="Comic Sans MS" w:hAnsi="Comic Sans MS" w:cs="Times New Roman"/>
                <w:sz w:val="20"/>
                <w:szCs w:val="20"/>
              </w:rPr>
              <w:t>, School Nurse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>, Handwriting C</w:t>
            </w:r>
            <w:r w:rsidR="00EB4D71" w:rsidRPr="003153E6">
              <w:rPr>
                <w:rFonts w:ascii="Comic Sans MS" w:hAnsi="Comic Sans MS" w:cs="Times New Roman"/>
                <w:sz w:val="20"/>
                <w:szCs w:val="20"/>
              </w:rPr>
              <w:t>ompetition, Football and Basketball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r w:rsidRPr="003153E6">
              <w:rPr>
                <w:rFonts w:ascii="Comic Sans MS" w:hAnsi="Comic Sans MS" w:cs="Times New Roman"/>
                <w:w w:val="95"/>
                <w:sz w:val="20"/>
                <w:szCs w:val="20"/>
              </w:rPr>
              <w:t>Competitions.</w:t>
            </w:r>
          </w:p>
          <w:p w14:paraId="1E8477DC" w14:textId="7E50A512" w:rsidR="00DE6547" w:rsidRPr="00B127D4" w:rsidRDefault="007118BB" w:rsidP="006B602A">
            <w:pPr>
              <w:pStyle w:val="TableParagraph"/>
              <w:numPr>
                <w:ilvl w:val="0"/>
                <w:numId w:val="17"/>
              </w:numPr>
              <w:spacing w:before="9" w:line="276" w:lineRule="auto"/>
              <w:ind w:right="344"/>
              <w:rPr>
                <w:rFonts w:ascii="Comic Sans MS" w:hAnsi="Comic Sans MS" w:cs="Times New Roman"/>
                <w:sz w:val="20"/>
                <w:szCs w:val="20"/>
              </w:rPr>
            </w:pPr>
            <w:r w:rsidRPr="00B127D4">
              <w:rPr>
                <w:rFonts w:ascii="Comic Sans MS" w:hAnsi="Comic Sans MS" w:cs="Times New Roman"/>
                <w:sz w:val="20"/>
                <w:szCs w:val="20"/>
              </w:rPr>
              <w:t>In order to comply with Data Protection, we require your permission to pass on this information to the relevant body</w:t>
            </w:r>
            <w:r w:rsidR="00D36EF9" w:rsidRPr="00B127D4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5AF6EC9E" w14:textId="77777777" w:rsidR="00DE6547" w:rsidRPr="00B62B4E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4DE03DFE" w14:textId="77777777" w:rsidR="00DE6547" w:rsidRPr="00B62B4E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60627E42" w14:textId="77777777" w:rsidTr="00044BAA">
        <w:trPr>
          <w:trHeight w:hRule="exact" w:val="847"/>
        </w:trPr>
        <w:tc>
          <w:tcPr>
            <w:tcW w:w="426" w:type="dxa"/>
          </w:tcPr>
          <w:p w14:paraId="40CF6C6C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4</w:t>
            </w:r>
          </w:p>
        </w:tc>
        <w:tc>
          <w:tcPr>
            <w:tcW w:w="9497" w:type="dxa"/>
          </w:tcPr>
          <w:p w14:paraId="707F4598" w14:textId="34FFB229" w:rsidR="00DE6547" w:rsidRPr="00AF7665" w:rsidRDefault="007118BB">
            <w:pPr>
              <w:pStyle w:val="TableParagraph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give permission for our child’s photograph</w:t>
            </w:r>
            <w:r w:rsidR="00395182" w:rsidRPr="00AF7665">
              <w:rPr>
                <w:rFonts w:ascii="Comic Sans MS" w:hAnsi="Comic Sans MS" w:cs="Times New Roman"/>
                <w:sz w:val="20"/>
                <w:szCs w:val="20"/>
              </w:rPr>
              <w:t>/video’s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o be published on the school website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hyperlink r:id="rId11" w:history="1">
              <w:r w:rsidR="00F3212C" w:rsidRPr="008146B4">
                <w:rPr>
                  <w:rStyle w:val="Hyperlink"/>
                  <w:rFonts w:ascii="Comic Sans MS" w:hAnsi="Comic Sans MS" w:cs="Times New Roman"/>
                </w:rPr>
                <w:t>www.cbsprimarydundalk.ie</w:t>
              </w:r>
            </w:hyperlink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r w:rsidR="00EF62B9">
              <w:rPr>
                <w:rFonts w:ascii="Comic Sans MS" w:hAnsi="Comic Sans MS" w:cs="Times New Roman"/>
                <w:sz w:val="20"/>
                <w:szCs w:val="20"/>
              </w:rPr>
              <w:t>&amp;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he school Facebook page</w:t>
            </w:r>
            <w:r w:rsidR="00DA1AF2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and our school YouTube channel.</w:t>
            </w:r>
          </w:p>
        </w:tc>
        <w:tc>
          <w:tcPr>
            <w:tcW w:w="567" w:type="dxa"/>
          </w:tcPr>
          <w:p w14:paraId="5D9DDAAB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0BDAB51B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0697461E" w14:textId="77777777" w:rsidTr="00044BAA">
        <w:trPr>
          <w:trHeight w:hRule="exact" w:val="1129"/>
        </w:trPr>
        <w:tc>
          <w:tcPr>
            <w:tcW w:w="426" w:type="dxa"/>
          </w:tcPr>
          <w:p w14:paraId="3D92A5AF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5</w:t>
            </w:r>
          </w:p>
        </w:tc>
        <w:tc>
          <w:tcPr>
            <w:tcW w:w="9497" w:type="dxa"/>
          </w:tcPr>
          <w:p w14:paraId="3DEB0025" w14:textId="394E081B" w:rsidR="00DE6547" w:rsidRPr="00AF7665" w:rsidRDefault="007118BB" w:rsidP="00EB4D71">
            <w:pPr>
              <w:pStyle w:val="TableParagraph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g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ive permission for our child’s photograph</w:t>
            </w:r>
            <w:r w:rsidR="00FB5D6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o be taken by outside agencies</w:t>
            </w:r>
            <w:r w:rsidR="008A4047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for 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school brochures, 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local/national newspaper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, computer presentation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s to a wider audience and for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general educational purposes, e.g. class photos in corridors, wall displays</w:t>
            </w:r>
            <w:r w:rsidR="00D36EF9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7B714F8C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4505B255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0B033A82" w14:textId="77777777" w:rsidTr="00044BAA">
        <w:trPr>
          <w:trHeight w:hRule="exact" w:val="701"/>
        </w:trPr>
        <w:tc>
          <w:tcPr>
            <w:tcW w:w="426" w:type="dxa"/>
          </w:tcPr>
          <w:p w14:paraId="74699B34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6</w:t>
            </w:r>
          </w:p>
        </w:tc>
        <w:tc>
          <w:tcPr>
            <w:tcW w:w="9497" w:type="dxa"/>
          </w:tcPr>
          <w:p w14:paraId="1273FD79" w14:textId="2119A157" w:rsidR="00DE6547" w:rsidRPr="00AF7665" w:rsidRDefault="007118BB">
            <w:pPr>
              <w:pStyle w:val="TableParagraph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ac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knowledge that we have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read and accepted t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he Code </w:t>
            </w:r>
            <w:r w:rsidR="00746FDE" w:rsidRPr="00AF7665">
              <w:rPr>
                <w:rFonts w:ascii="Comic Sans MS" w:hAnsi="Comic Sans MS" w:cs="Times New Roman"/>
                <w:sz w:val="20"/>
                <w:szCs w:val="20"/>
              </w:rPr>
              <w:t>o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f Behaviour of 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CBS Primary School Dundalk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06CFCDDF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6D199F5A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707D0B09" w14:textId="77777777" w:rsidTr="00044BAA">
        <w:trPr>
          <w:trHeight w:hRule="exact" w:val="716"/>
        </w:trPr>
        <w:tc>
          <w:tcPr>
            <w:tcW w:w="426" w:type="dxa"/>
          </w:tcPr>
          <w:p w14:paraId="15E8359E" w14:textId="77777777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7</w:t>
            </w:r>
          </w:p>
        </w:tc>
        <w:tc>
          <w:tcPr>
            <w:tcW w:w="9497" w:type="dxa"/>
          </w:tcPr>
          <w:p w14:paraId="085D9E35" w14:textId="712178B2" w:rsidR="00DE6547" w:rsidRPr="00AF7665" w:rsidRDefault="007118BB">
            <w:pPr>
              <w:pStyle w:val="TableParagraph"/>
              <w:spacing w:before="2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will support &amp; co-operate with the staff of the school</w:t>
            </w:r>
            <w:r w:rsidR="007668A6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0A8B0663" w14:textId="77777777" w:rsidR="00DE6547" w:rsidRPr="00AF7665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YES</w:t>
            </w:r>
          </w:p>
        </w:tc>
        <w:tc>
          <w:tcPr>
            <w:tcW w:w="567" w:type="dxa"/>
          </w:tcPr>
          <w:p w14:paraId="1280C11C" w14:textId="77777777" w:rsidR="00DE6547" w:rsidRPr="00AF7665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NO</w:t>
            </w:r>
          </w:p>
        </w:tc>
      </w:tr>
    </w:tbl>
    <w:p w14:paraId="4D8048F1" w14:textId="77777777" w:rsidR="00F41099" w:rsidRDefault="00F41099" w:rsidP="00411B89">
      <w:pPr>
        <w:pStyle w:val="ListParagraph"/>
        <w:spacing w:before="80"/>
        <w:ind w:left="946" w:right="491" w:firstLine="0"/>
        <w:rPr>
          <w:rFonts w:ascii="Comic Sans MS" w:hAnsi="Comic Sans MS" w:cs="Times New Roman"/>
          <w:b/>
          <w:i/>
          <w:color w:val="0070C0"/>
          <w:w w:val="95"/>
        </w:rPr>
      </w:pPr>
      <w:bookmarkStart w:id="1" w:name="_Hlk113538043"/>
    </w:p>
    <w:bookmarkEnd w:id="1"/>
    <w:p w14:paraId="4AFEE0C9" w14:textId="77777777" w:rsidR="00D94149" w:rsidRPr="007F6016" w:rsidRDefault="00773782" w:rsidP="007F6016">
      <w:pPr>
        <w:pStyle w:val="ListParagraph"/>
        <w:numPr>
          <w:ilvl w:val="0"/>
          <w:numId w:val="14"/>
        </w:numPr>
        <w:spacing w:before="35" w:line="276" w:lineRule="auto"/>
        <w:ind w:right="491"/>
        <w:rPr>
          <w:rFonts w:ascii="Comic Sans MS" w:hAnsi="Comic Sans MS" w:cs="Times New Roman"/>
          <w:b/>
          <w:color w:val="0070C0"/>
        </w:rPr>
      </w:pPr>
      <w:r w:rsidRPr="007F6016">
        <w:rPr>
          <w:rFonts w:ascii="Comic Sans MS" w:hAnsi="Comic Sans MS" w:cs="Times New Roman"/>
          <w:b/>
          <w:color w:val="0070C0"/>
        </w:rPr>
        <w:t xml:space="preserve">School Code of </w:t>
      </w:r>
      <w:proofErr w:type="spellStart"/>
      <w:r w:rsidRPr="007F6016">
        <w:rPr>
          <w:rFonts w:ascii="Comic Sans MS" w:hAnsi="Comic Sans MS" w:cs="Times New Roman"/>
          <w:b/>
          <w:color w:val="0070C0"/>
        </w:rPr>
        <w:t>Behaviour</w:t>
      </w:r>
      <w:proofErr w:type="spellEnd"/>
      <w:r w:rsidR="00B6750B" w:rsidRPr="007F6016">
        <w:rPr>
          <w:rFonts w:ascii="Comic Sans MS" w:hAnsi="Comic Sans MS" w:cs="Times New Roman"/>
          <w:b/>
          <w:color w:val="0070C0"/>
        </w:rPr>
        <w:t>:</w:t>
      </w:r>
      <w:r w:rsidR="00D94149" w:rsidRPr="007F6016">
        <w:rPr>
          <w:rFonts w:ascii="Comic Sans MS" w:hAnsi="Comic Sans MS" w:cs="Times New Roman"/>
          <w:b/>
          <w:color w:val="0070C0"/>
        </w:rPr>
        <w:t xml:space="preserve"> </w:t>
      </w:r>
    </w:p>
    <w:p w14:paraId="78AACC4C" w14:textId="7D93DCEE" w:rsidR="00DE6547" w:rsidRPr="00AF7665" w:rsidRDefault="00F52974" w:rsidP="00C150D5">
      <w:pPr>
        <w:spacing w:before="35" w:line="276" w:lineRule="auto"/>
        <w:ind w:left="226" w:right="491"/>
        <w:rPr>
          <w:rFonts w:ascii="Comic Sans MS" w:hAnsi="Comic Sans MS" w:cs="Times New Roman"/>
          <w:sz w:val="20"/>
          <w:szCs w:val="20"/>
        </w:rPr>
      </w:pPr>
      <w:r w:rsidRPr="00AF7665">
        <w:rPr>
          <w:rFonts w:ascii="Comic Sans MS" w:hAnsi="Comic Sans MS" w:cs="Times New Roman"/>
          <w:sz w:val="20"/>
          <w:szCs w:val="20"/>
        </w:rPr>
        <w:t xml:space="preserve">You can access our </w:t>
      </w:r>
      <w:r w:rsidR="007118BB" w:rsidRPr="00AF7665">
        <w:rPr>
          <w:rFonts w:ascii="Comic Sans MS" w:hAnsi="Comic Sans MS" w:cs="Times New Roman"/>
          <w:sz w:val="20"/>
          <w:szCs w:val="20"/>
        </w:rPr>
        <w:t>Code of Behaviour</w:t>
      </w:r>
      <w:r w:rsidRPr="00AF7665">
        <w:rPr>
          <w:rFonts w:ascii="Comic Sans MS" w:hAnsi="Comic Sans MS" w:cs="Times New Roman"/>
          <w:sz w:val="20"/>
          <w:szCs w:val="20"/>
        </w:rPr>
        <w:t xml:space="preserve"> on the school website</w:t>
      </w:r>
      <w:r w:rsidR="00F3212C" w:rsidRPr="00AF7665">
        <w:rPr>
          <w:rFonts w:ascii="Comic Sans MS" w:hAnsi="Comic Sans MS" w:cs="Times New Roman"/>
          <w:sz w:val="20"/>
          <w:szCs w:val="20"/>
        </w:rPr>
        <w:t xml:space="preserve"> </w:t>
      </w:r>
      <w:hyperlink r:id="rId12" w:history="1">
        <w:r w:rsidR="00746FDE" w:rsidRPr="00AF7665">
          <w:rPr>
            <w:rStyle w:val="Hyperlink"/>
            <w:rFonts w:ascii="Comic Sans MS" w:hAnsi="Comic Sans MS" w:cs="Times New Roman"/>
            <w:sz w:val="20"/>
            <w:szCs w:val="20"/>
          </w:rPr>
          <w:t>www.cbsprimaryschool.ie</w:t>
        </w:r>
      </w:hyperlink>
      <w:r w:rsidR="00746FDE" w:rsidRPr="00AF7665">
        <w:rPr>
          <w:rFonts w:ascii="Comic Sans MS" w:hAnsi="Comic Sans MS" w:cs="Times New Roman"/>
          <w:sz w:val="20"/>
          <w:szCs w:val="20"/>
        </w:rPr>
        <w:t xml:space="preserve"> </w:t>
      </w:r>
      <w:r w:rsidR="002E0D39">
        <w:rPr>
          <w:rFonts w:ascii="Comic Sans MS" w:hAnsi="Comic Sans MS" w:cs="Times New Roman"/>
          <w:sz w:val="20"/>
          <w:szCs w:val="20"/>
        </w:rPr>
        <w:t xml:space="preserve"> </w:t>
      </w:r>
      <w:r w:rsidR="00971092" w:rsidRPr="00AF7665">
        <w:rPr>
          <w:rFonts w:ascii="Comic Sans MS" w:hAnsi="Comic Sans MS" w:cs="Times New Roman"/>
          <w:sz w:val="20"/>
          <w:szCs w:val="20"/>
        </w:rPr>
        <w:t>(see School</w:t>
      </w:r>
      <w:r w:rsidR="005A0169">
        <w:rPr>
          <w:rFonts w:ascii="Comic Sans MS" w:hAnsi="Comic Sans MS" w:cs="Times New Roman"/>
          <w:sz w:val="20"/>
          <w:szCs w:val="20"/>
        </w:rPr>
        <w:t xml:space="preserve"> </w:t>
      </w:r>
      <w:r w:rsidR="00971092" w:rsidRPr="00AF7665">
        <w:rPr>
          <w:rFonts w:ascii="Comic Sans MS" w:hAnsi="Comic Sans MS" w:cs="Times New Roman"/>
          <w:sz w:val="20"/>
          <w:szCs w:val="20"/>
        </w:rPr>
        <w:t>Policies)</w:t>
      </w:r>
      <w:r w:rsidR="00773782">
        <w:rPr>
          <w:rFonts w:ascii="Comic Sans MS" w:hAnsi="Comic Sans MS" w:cs="Times New Roman"/>
          <w:sz w:val="20"/>
          <w:szCs w:val="20"/>
        </w:rPr>
        <w:t xml:space="preserve">. </w:t>
      </w:r>
      <w:r w:rsidRPr="00AF7665">
        <w:rPr>
          <w:rFonts w:ascii="Comic Sans MS" w:hAnsi="Comic Sans MS" w:cs="Times New Roman"/>
          <w:sz w:val="20"/>
          <w:szCs w:val="20"/>
        </w:rPr>
        <w:t xml:space="preserve"> </w:t>
      </w:r>
      <w:r w:rsidR="001E3DC0">
        <w:rPr>
          <w:rFonts w:ascii="Comic Sans MS" w:hAnsi="Comic Sans MS" w:cs="Times New Roman"/>
          <w:sz w:val="20"/>
          <w:szCs w:val="20"/>
        </w:rPr>
        <w:t xml:space="preserve"> </w:t>
      </w:r>
      <w:r w:rsidRPr="00AF7665">
        <w:rPr>
          <w:rFonts w:ascii="Comic Sans MS" w:hAnsi="Comic Sans MS" w:cs="Times New Roman"/>
          <w:sz w:val="20"/>
          <w:szCs w:val="20"/>
        </w:rPr>
        <w:t xml:space="preserve">Please read it carefully as all pupils are subject to this </w:t>
      </w:r>
      <w:r w:rsidR="00203C2A">
        <w:rPr>
          <w:rFonts w:ascii="Comic Sans MS" w:hAnsi="Comic Sans MS" w:cs="Times New Roman"/>
          <w:sz w:val="20"/>
          <w:szCs w:val="20"/>
        </w:rPr>
        <w:t>P</w:t>
      </w:r>
      <w:r w:rsidRPr="00AF7665">
        <w:rPr>
          <w:rFonts w:ascii="Comic Sans MS" w:hAnsi="Comic Sans MS" w:cs="Times New Roman"/>
          <w:sz w:val="20"/>
          <w:szCs w:val="20"/>
        </w:rPr>
        <w:t xml:space="preserve">olicy. </w:t>
      </w:r>
    </w:p>
    <w:p w14:paraId="4B6C685C" w14:textId="77777777" w:rsidR="00DE6547" w:rsidRPr="00AF7665" w:rsidRDefault="00DE6547">
      <w:pPr>
        <w:rPr>
          <w:rFonts w:ascii="Comic Sans MS" w:hAnsi="Comic Sans MS" w:cs="Times New Roman"/>
          <w:sz w:val="20"/>
          <w:szCs w:val="20"/>
        </w:rPr>
      </w:pPr>
    </w:p>
    <w:p w14:paraId="35879932" w14:textId="7D2720EC" w:rsidR="00936103" w:rsidRPr="001E3DC0" w:rsidRDefault="00F52974" w:rsidP="004610FB">
      <w:pPr>
        <w:pStyle w:val="BodyText"/>
        <w:numPr>
          <w:ilvl w:val="0"/>
          <w:numId w:val="15"/>
        </w:numPr>
        <w:spacing w:line="273" w:lineRule="auto"/>
        <w:ind w:right="296"/>
        <w:rPr>
          <w:rFonts w:ascii="Comic Sans MS" w:hAnsi="Comic Sans MS" w:cs="Times New Roman"/>
          <w:b w:val="0"/>
          <w:sz w:val="20"/>
          <w:szCs w:val="20"/>
        </w:rPr>
      </w:pPr>
      <w:r w:rsidRPr="00AF7665">
        <w:rPr>
          <w:rFonts w:ascii="Comic Sans MS" w:hAnsi="Comic Sans MS" w:cs="Times New Roman"/>
          <w:b w:val="0"/>
          <w:sz w:val="20"/>
          <w:szCs w:val="20"/>
        </w:rPr>
        <w:t xml:space="preserve">I/We have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read and understand the Code o</w:t>
      </w:r>
      <w:r w:rsidRPr="00AF7665">
        <w:rPr>
          <w:rFonts w:ascii="Comic Sans MS" w:hAnsi="Comic Sans MS" w:cs="Times New Roman"/>
          <w:b w:val="0"/>
          <w:sz w:val="20"/>
          <w:szCs w:val="20"/>
        </w:rPr>
        <w:t>f Behaviour</w:t>
      </w:r>
      <w:r w:rsidR="007118BB" w:rsidRPr="00AF7665">
        <w:rPr>
          <w:rFonts w:ascii="Comic Sans MS" w:hAnsi="Comic Sans MS" w:cs="Times New Roman"/>
          <w:b w:val="0"/>
          <w:i/>
          <w:sz w:val="20"/>
          <w:szCs w:val="20"/>
        </w:rPr>
        <w:t>.</w:t>
      </w:r>
      <w:r w:rsidRPr="00AF7665">
        <w:rPr>
          <w:rFonts w:ascii="Comic Sans MS" w:hAnsi="Comic Sans MS" w:cs="Times New Roman"/>
          <w:b w:val="0"/>
          <w:i/>
          <w:sz w:val="20"/>
          <w:szCs w:val="20"/>
        </w:rPr>
        <w:t xml:space="preserve">  </w:t>
      </w:r>
    </w:p>
    <w:p w14:paraId="61270727" w14:textId="77777777" w:rsidR="001E3DC0" w:rsidRPr="00936103" w:rsidRDefault="001E3DC0" w:rsidP="001E3DC0">
      <w:pPr>
        <w:pStyle w:val="BodyText"/>
        <w:spacing w:line="273" w:lineRule="auto"/>
        <w:ind w:left="946" w:right="296"/>
        <w:rPr>
          <w:rFonts w:ascii="Comic Sans MS" w:hAnsi="Comic Sans MS" w:cs="Times New Roman"/>
          <w:b w:val="0"/>
          <w:sz w:val="20"/>
          <w:szCs w:val="20"/>
        </w:rPr>
      </w:pPr>
    </w:p>
    <w:p w14:paraId="18EC68DE" w14:textId="2370B2C9" w:rsidR="00DE6547" w:rsidRPr="00AF7665" w:rsidRDefault="00F52974" w:rsidP="004610FB">
      <w:pPr>
        <w:pStyle w:val="BodyText"/>
        <w:numPr>
          <w:ilvl w:val="0"/>
          <w:numId w:val="15"/>
        </w:numPr>
        <w:spacing w:line="273" w:lineRule="auto"/>
        <w:ind w:right="296"/>
        <w:rPr>
          <w:rFonts w:ascii="Comic Sans MS" w:hAnsi="Comic Sans MS" w:cs="Times New Roman"/>
          <w:b w:val="0"/>
          <w:sz w:val="20"/>
          <w:szCs w:val="20"/>
        </w:rPr>
      </w:pPr>
      <w:r w:rsidRPr="00AF7665">
        <w:rPr>
          <w:rFonts w:ascii="Comic Sans MS" w:hAnsi="Comic Sans MS" w:cs="Times New Roman"/>
          <w:b w:val="0"/>
          <w:sz w:val="20"/>
          <w:szCs w:val="20"/>
        </w:rPr>
        <w:t>I/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 xml:space="preserve">We </w:t>
      </w:r>
      <w:r w:rsidRPr="00AF7665">
        <w:rPr>
          <w:rFonts w:ascii="Comic Sans MS" w:hAnsi="Comic Sans MS" w:cs="Times New Roman"/>
          <w:b w:val="0"/>
          <w:sz w:val="20"/>
          <w:szCs w:val="20"/>
        </w:rPr>
        <w:t xml:space="preserve">accept the School Rules and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agree t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o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 xml:space="preserve">work in co-operation with the staff to ensure 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my/our </w:t>
      </w:r>
      <w:r w:rsidR="00EA2CE8" w:rsidRPr="00AF7665">
        <w:rPr>
          <w:rFonts w:ascii="Comic Sans MS" w:hAnsi="Comic Sans MS" w:cs="Times New Roman"/>
          <w:b w:val="0"/>
          <w:sz w:val="20"/>
          <w:szCs w:val="20"/>
        </w:rPr>
        <w:t>child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 understands and keeps them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.</w:t>
      </w:r>
    </w:p>
    <w:p w14:paraId="407FBF27" w14:textId="4591BE52" w:rsidR="00DE6547" w:rsidRPr="00AF7665" w:rsidRDefault="00DE6547" w:rsidP="004610FB">
      <w:pPr>
        <w:rPr>
          <w:rFonts w:ascii="Comic Sans MS" w:hAnsi="Comic Sans MS" w:cs="Times New Roman"/>
          <w:sz w:val="20"/>
          <w:szCs w:val="20"/>
        </w:rPr>
      </w:pPr>
    </w:p>
    <w:p w14:paraId="7FD4FEF9" w14:textId="1DE85723" w:rsidR="00DE6547" w:rsidRDefault="00DE6547" w:rsidP="004610FB">
      <w:pPr>
        <w:rPr>
          <w:rFonts w:ascii="Comic Sans MS" w:hAnsi="Comic Sans MS" w:cs="Times New Roman"/>
          <w:sz w:val="20"/>
          <w:szCs w:val="20"/>
        </w:rPr>
      </w:pPr>
    </w:p>
    <w:p w14:paraId="7563992D" w14:textId="77777777" w:rsidR="00987412" w:rsidRPr="00AF7665" w:rsidRDefault="00987412" w:rsidP="004610FB">
      <w:pPr>
        <w:rPr>
          <w:rFonts w:ascii="Comic Sans MS" w:hAnsi="Comic Sans MS" w:cs="Times New Roman"/>
          <w:sz w:val="20"/>
          <w:szCs w:val="20"/>
        </w:rPr>
      </w:pPr>
    </w:p>
    <w:p w14:paraId="2946A56C" w14:textId="62827EC6" w:rsidR="00DE6547" w:rsidRPr="00B54349" w:rsidRDefault="007118BB">
      <w:pPr>
        <w:tabs>
          <w:tab w:val="left" w:pos="5924"/>
          <w:tab w:val="left" w:pos="8130"/>
          <w:tab w:val="left" w:pos="10391"/>
        </w:tabs>
        <w:ind w:left="226" w:right="491"/>
        <w:rPr>
          <w:rFonts w:ascii="Comic Sans MS" w:hAnsi="Comic Sans MS" w:cs="Times New Roman"/>
          <w:sz w:val="18"/>
          <w:szCs w:val="18"/>
        </w:rPr>
      </w:pPr>
      <w:r w:rsidRPr="00B54349">
        <w:rPr>
          <w:rFonts w:ascii="Comic Sans MS" w:hAnsi="Comic Sans MS" w:cs="Times New Roman"/>
          <w:sz w:val="18"/>
          <w:szCs w:val="18"/>
        </w:rPr>
        <w:t>Signature</w:t>
      </w:r>
      <w:r w:rsidRPr="00B54349">
        <w:rPr>
          <w:rFonts w:ascii="Comic Sans MS" w:hAnsi="Comic Sans MS" w:cs="Times New Roman"/>
          <w:spacing w:val="-4"/>
          <w:sz w:val="18"/>
          <w:szCs w:val="18"/>
        </w:rPr>
        <w:t xml:space="preserve"> </w:t>
      </w:r>
      <w:r w:rsidRPr="00B54349">
        <w:rPr>
          <w:rFonts w:ascii="Comic Sans MS" w:hAnsi="Comic Sans MS" w:cs="Times New Roman"/>
          <w:sz w:val="18"/>
          <w:szCs w:val="18"/>
        </w:rPr>
        <w:t>1</w:t>
      </w:r>
      <w:r w:rsidR="00773782" w:rsidRPr="00B54349">
        <w:rPr>
          <w:rFonts w:ascii="Comic Sans MS" w:hAnsi="Comic Sans MS" w:cs="Times New Roman"/>
          <w:sz w:val="18"/>
          <w:szCs w:val="18"/>
        </w:rPr>
        <w:t xml:space="preserve"> ______________</w:t>
      </w:r>
      <w:r w:rsidR="005E3BC1">
        <w:rPr>
          <w:rFonts w:ascii="Comic Sans MS" w:hAnsi="Comic Sans MS" w:cs="Times New Roman"/>
          <w:sz w:val="18"/>
          <w:szCs w:val="18"/>
        </w:rPr>
        <w:t>___</w:t>
      </w:r>
      <w:r w:rsidR="00773782" w:rsidRPr="00B54349">
        <w:rPr>
          <w:rFonts w:ascii="Comic Sans MS" w:hAnsi="Comic Sans MS" w:cs="Times New Roman"/>
          <w:sz w:val="18"/>
          <w:szCs w:val="18"/>
        </w:rPr>
        <w:t>____________________</w:t>
      </w:r>
      <w:r w:rsidR="002764D5">
        <w:rPr>
          <w:rFonts w:ascii="Comic Sans MS" w:hAnsi="Comic Sans MS" w:cs="Times New Roman"/>
          <w:sz w:val="18"/>
          <w:szCs w:val="18"/>
        </w:rPr>
        <w:t xml:space="preserve"> </w:t>
      </w:r>
      <w:r w:rsidRPr="00B54349">
        <w:rPr>
          <w:rFonts w:ascii="Comic Sans MS" w:hAnsi="Comic Sans MS" w:cs="Times New Roman"/>
          <w:sz w:val="18"/>
          <w:szCs w:val="18"/>
        </w:rPr>
        <w:t>Parent/Guardia</w:t>
      </w:r>
      <w:r w:rsidR="002764D5">
        <w:rPr>
          <w:rFonts w:ascii="Comic Sans MS" w:hAnsi="Comic Sans MS" w:cs="Times New Roman"/>
          <w:sz w:val="18"/>
          <w:szCs w:val="18"/>
        </w:rPr>
        <w:t>n</w:t>
      </w:r>
      <w:r w:rsidR="005E3BC1">
        <w:rPr>
          <w:rFonts w:ascii="Comic Sans MS" w:hAnsi="Comic Sans MS" w:cs="Times New Roman"/>
          <w:sz w:val="18"/>
          <w:szCs w:val="18"/>
        </w:rPr>
        <w:t xml:space="preserve">      Date ____________</w:t>
      </w:r>
      <w:r w:rsidR="002764D5">
        <w:rPr>
          <w:rFonts w:ascii="Comic Sans MS" w:hAnsi="Comic Sans MS" w:cs="Times New Roman"/>
          <w:sz w:val="18"/>
          <w:szCs w:val="18"/>
        </w:rPr>
        <w:t xml:space="preserve"> </w:t>
      </w:r>
    </w:p>
    <w:p w14:paraId="1644E998" w14:textId="77777777" w:rsidR="00DE6547" w:rsidRPr="00B54349" w:rsidRDefault="00DE6547">
      <w:pPr>
        <w:rPr>
          <w:rFonts w:ascii="Comic Sans MS" w:hAnsi="Comic Sans MS" w:cs="Times New Roman"/>
          <w:sz w:val="18"/>
          <w:szCs w:val="18"/>
        </w:rPr>
      </w:pPr>
    </w:p>
    <w:p w14:paraId="6CC21906" w14:textId="08F84DC9" w:rsidR="00DE6547" w:rsidRDefault="00DE6547">
      <w:pPr>
        <w:rPr>
          <w:rFonts w:ascii="Comic Sans MS" w:hAnsi="Comic Sans MS" w:cs="Times New Roman"/>
          <w:sz w:val="18"/>
          <w:szCs w:val="18"/>
        </w:rPr>
      </w:pPr>
    </w:p>
    <w:p w14:paraId="38CCC401" w14:textId="77777777" w:rsidR="00987412" w:rsidRPr="00B54349" w:rsidRDefault="00987412">
      <w:pPr>
        <w:rPr>
          <w:rFonts w:ascii="Comic Sans MS" w:hAnsi="Comic Sans MS" w:cs="Times New Roman"/>
          <w:sz w:val="18"/>
          <w:szCs w:val="18"/>
        </w:rPr>
      </w:pPr>
    </w:p>
    <w:p w14:paraId="6DE73814" w14:textId="7EF2BC35" w:rsidR="00411B89" w:rsidRDefault="007118BB" w:rsidP="00253321">
      <w:pPr>
        <w:tabs>
          <w:tab w:val="left" w:pos="5947"/>
          <w:tab w:val="left" w:pos="8207"/>
          <w:tab w:val="left" w:pos="10468"/>
        </w:tabs>
        <w:spacing w:before="80"/>
        <w:ind w:left="281" w:right="491"/>
        <w:rPr>
          <w:b/>
          <w:i/>
          <w:color w:val="4F81BD" w:themeColor="accent1"/>
        </w:rPr>
      </w:pPr>
      <w:r w:rsidRPr="00B54349">
        <w:rPr>
          <w:rFonts w:ascii="Comic Sans MS" w:hAnsi="Comic Sans MS" w:cs="Times New Roman"/>
          <w:sz w:val="18"/>
          <w:szCs w:val="18"/>
        </w:rPr>
        <w:t>Signature</w:t>
      </w:r>
      <w:r w:rsidRPr="00B54349">
        <w:rPr>
          <w:rFonts w:ascii="Comic Sans MS" w:hAnsi="Comic Sans MS" w:cs="Times New Roman"/>
          <w:spacing w:val="-1"/>
          <w:sz w:val="18"/>
          <w:szCs w:val="18"/>
        </w:rPr>
        <w:t xml:space="preserve"> </w:t>
      </w:r>
      <w:r w:rsidR="002764D5">
        <w:rPr>
          <w:rFonts w:ascii="Comic Sans MS" w:hAnsi="Comic Sans MS" w:cs="Times New Roman"/>
          <w:sz w:val="18"/>
          <w:szCs w:val="18"/>
        </w:rPr>
        <w:t>2 ___________</w:t>
      </w:r>
      <w:r w:rsidR="005E3BC1">
        <w:rPr>
          <w:rFonts w:ascii="Comic Sans MS" w:hAnsi="Comic Sans MS" w:cs="Times New Roman"/>
          <w:sz w:val="18"/>
          <w:szCs w:val="18"/>
        </w:rPr>
        <w:t>__</w:t>
      </w:r>
      <w:r w:rsidR="002764D5">
        <w:rPr>
          <w:rFonts w:ascii="Comic Sans MS" w:hAnsi="Comic Sans MS" w:cs="Times New Roman"/>
          <w:sz w:val="18"/>
          <w:szCs w:val="18"/>
        </w:rPr>
        <w:t>_______________________ Parent/Guardian</w:t>
      </w:r>
      <w:r w:rsidR="005E3BC1">
        <w:rPr>
          <w:rFonts w:ascii="Comic Sans MS" w:hAnsi="Comic Sans MS" w:cs="Times New Roman"/>
          <w:sz w:val="18"/>
          <w:szCs w:val="18"/>
        </w:rPr>
        <w:t xml:space="preserve">      Date ____________</w:t>
      </w:r>
    </w:p>
    <w:sectPr w:rsidR="00411B89" w:rsidSect="00A44A67">
      <w:footerReference w:type="default" r:id="rId13"/>
      <w:pgSz w:w="11910" w:h="16840"/>
      <w:pgMar w:top="567" w:right="720" w:bottom="567" w:left="720" w:header="0" w:footer="29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B9F4C" w14:textId="77777777" w:rsidR="00FB5E3F" w:rsidRDefault="00FB5E3F" w:rsidP="00DE6547">
      <w:r>
        <w:separator/>
      </w:r>
    </w:p>
  </w:endnote>
  <w:endnote w:type="continuationSeparator" w:id="0">
    <w:p w14:paraId="1617D03E" w14:textId="77777777" w:rsidR="00FB5E3F" w:rsidRDefault="00FB5E3F" w:rsidP="00DE6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32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80727" w14:textId="2F30F36D" w:rsidR="00D94E27" w:rsidRDefault="00D94E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43C381" w14:textId="32EF7C80" w:rsidR="00DE6547" w:rsidRDefault="00DE6547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74AF6" w14:textId="77777777" w:rsidR="00FB5E3F" w:rsidRDefault="00FB5E3F" w:rsidP="00DE6547">
      <w:r>
        <w:separator/>
      </w:r>
    </w:p>
  </w:footnote>
  <w:footnote w:type="continuationSeparator" w:id="0">
    <w:p w14:paraId="5C464664" w14:textId="77777777" w:rsidR="00FB5E3F" w:rsidRDefault="00FB5E3F" w:rsidP="00DE6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52F36F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A7E"/>
      </v:shape>
    </w:pict>
  </w:numPicBullet>
  <w:abstractNum w:abstractNumId="0" w15:restartNumberingAfterBreak="0">
    <w:nsid w:val="0D1F0CAF"/>
    <w:multiLevelType w:val="hybridMultilevel"/>
    <w:tmpl w:val="FE104E9A"/>
    <w:lvl w:ilvl="0" w:tplc="E45AE55E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15972"/>
    <w:multiLevelType w:val="hybridMultilevel"/>
    <w:tmpl w:val="54C0B8F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30CC0"/>
    <w:multiLevelType w:val="hybridMultilevel"/>
    <w:tmpl w:val="BFD4CC20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D13BA"/>
    <w:multiLevelType w:val="hybridMultilevel"/>
    <w:tmpl w:val="CBB8DBE0"/>
    <w:lvl w:ilvl="0" w:tplc="F5F2C554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75A4B"/>
    <w:multiLevelType w:val="hybridMultilevel"/>
    <w:tmpl w:val="8B0EFCD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97F81"/>
    <w:multiLevelType w:val="hybridMultilevel"/>
    <w:tmpl w:val="A75607E8"/>
    <w:lvl w:ilvl="0" w:tplc="CA5A93CC">
      <w:numFmt w:val="bullet"/>
      <w:lvlText w:val=""/>
      <w:lvlJc w:val="left"/>
      <w:pPr>
        <w:ind w:left="646" w:hanging="360"/>
      </w:pPr>
      <w:rPr>
        <w:rFonts w:ascii="Symbol" w:eastAsia="Garamond" w:hAnsi="Symbol" w:cs="Garamond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6" w15:restartNumberingAfterBreak="0">
    <w:nsid w:val="28174649"/>
    <w:multiLevelType w:val="hybridMultilevel"/>
    <w:tmpl w:val="3AF29EAA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B3038"/>
    <w:multiLevelType w:val="hybridMultilevel"/>
    <w:tmpl w:val="F96C70F2"/>
    <w:lvl w:ilvl="0" w:tplc="911AF9C8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04F4B"/>
    <w:multiLevelType w:val="hybridMultilevel"/>
    <w:tmpl w:val="FF3C630C"/>
    <w:lvl w:ilvl="0" w:tplc="18090007">
      <w:start w:val="1"/>
      <w:numFmt w:val="bullet"/>
      <w:lvlText w:val=""/>
      <w:lvlPicBulletId w:val="0"/>
      <w:lvlJc w:val="left"/>
      <w:pPr>
        <w:ind w:left="946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9" w15:restartNumberingAfterBreak="0">
    <w:nsid w:val="369C346D"/>
    <w:multiLevelType w:val="hybridMultilevel"/>
    <w:tmpl w:val="25DEFC84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7A1F"/>
    <w:multiLevelType w:val="hybridMultilevel"/>
    <w:tmpl w:val="189ECF64"/>
    <w:lvl w:ilvl="0" w:tplc="3BE8BA3C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CC6557"/>
    <w:multiLevelType w:val="hybridMultilevel"/>
    <w:tmpl w:val="89EEF036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5073CB"/>
    <w:multiLevelType w:val="hybridMultilevel"/>
    <w:tmpl w:val="84D440BE"/>
    <w:lvl w:ilvl="0" w:tplc="1809000B">
      <w:start w:val="1"/>
      <w:numFmt w:val="bullet"/>
      <w:lvlText w:val=""/>
      <w:lvlJc w:val="left"/>
      <w:pPr>
        <w:ind w:left="825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60AC69EA"/>
    <w:multiLevelType w:val="hybridMultilevel"/>
    <w:tmpl w:val="C206FB2E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FE3F97"/>
    <w:multiLevelType w:val="hybridMultilevel"/>
    <w:tmpl w:val="4B8E1E94"/>
    <w:lvl w:ilvl="0" w:tplc="B85C35D2">
      <w:numFmt w:val="bullet"/>
      <w:lvlText w:val=""/>
      <w:lvlJc w:val="left"/>
      <w:pPr>
        <w:ind w:left="646" w:hanging="360"/>
      </w:pPr>
      <w:rPr>
        <w:rFonts w:ascii="Symbol" w:eastAsia="Garamond" w:hAnsi="Symbol" w:cs="Garamond" w:hint="default"/>
      </w:rPr>
    </w:lvl>
    <w:lvl w:ilvl="1" w:tplc="18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5" w15:restartNumberingAfterBreak="0">
    <w:nsid w:val="66AE6A13"/>
    <w:multiLevelType w:val="hybridMultilevel"/>
    <w:tmpl w:val="8248AAD0"/>
    <w:lvl w:ilvl="0" w:tplc="A16E7958">
      <w:start w:val="3"/>
      <w:numFmt w:val="bullet"/>
      <w:lvlText w:val=""/>
      <w:lvlJc w:val="left"/>
      <w:pPr>
        <w:ind w:left="486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20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2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4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6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8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0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2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46" w:hanging="360"/>
      </w:pPr>
      <w:rPr>
        <w:rFonts w:ascii="Wingdings" w:hAnsi="Wingdings" w:hint="default"/>
      </w:rPr>
    </w:lvl>
  </w:abstractNum>
  <w:abstractNum w:abstractNumId="16" w15:restartNumberingAfterBreak="0">
    <w:nsid w:val="71256EB1"/>
    <w:multiLevelType w:val="hybridMultilevel"/>
    <w:tmpl w:val="864452E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23750"/>
    <w:multiLevelType w:val="hybridMultilevel"/>
    <w:tmpl w:val="2BE69492"/>
    <w:lvl w:ilvl="0" w:tplc="12DA9334">
      <w:numFmt w:val="bullet"/>
      <w:lvlText w:val="*"/>
      <w:lvlJc w:val="left"/>
      <w:pPr>
        <w:ind w:left="149" w:hanging="149"/>
      </w:pPr>
      <w:rPr>
        <w:rFonts w:ascii="Garamond" w:eastAsia="Garamond" w:hAnsi="Garamond" w:cs="Garamond" w:hint="default"/>
        <w:w w:val="100"/>
        <w:sz w:val="22"/>
        <w:szCs w:val="22"/>
      </w:rPr>
    </w:lvl>
    <w:lvl w:ilvl="1" w:tplc="B82E435A">
      <w:numFmt w:val="bullet"/>
      <w:lvlText w:val="•"/>
      <w:lvlJc w:val="left"/>
      <w:pPr>
        <w:ind w:left="1520" w:hanging="149"/>
      </w:pPr>
      <w:rPr>
        <w:rFonts w:hint="default"/>
      </w:rPr>
    </w:lvl>
    <w:lvl w:ilvl="2" w:tplc="51885800">
      <w:numFmt w:val="bullet"/>
      <w:lvlText w:val="•"/>
      <w:lvlJc w:val="left"/>
      <w:pPr>
        <w:ind w:left="2601" w:hanging="149"/>
      </w:pPr>
      <w:rPr>
        <w:rFonts w:hint="default"/>
      </w:rPr>
    </w:lvl>
    <w:lvl w:ilvl="3" w:tplc="85FC9B1C">
      <w:numFmt w:val="bullet"/>
      <w:lvlText w:val="•"/>
      <w:lvlJc w:val="left"/>
      <w:pPr>
        <w:ind w:left="3681" w:hanging="149"/>
      </w:pPr>
      <w:rPr>
        <w:rFonts w:hint="default"/>
      </w:rPr>
    </w:lvl>
    <w:lvl w:ilvl="4" w:tplc="1D6CFAEC">
      <w:numFmt w:val="bullet"/>
      <w:lvlText w:val="•"/>
      <w:lvlJc w:val="left"/>
      <w:pPr>
        <w:ind w:left="4762" w:hanging="149"/>
      </w:pPr>
      <w:rPr>
        <w:rFonts w:hint="default"/>
      </w:rPr>
    </w:lvl>
    <w:lvl w:ilvl="5" w:tplc="FABA4C2A">
      <w:numFmt w:val="bullet"/>
      <w:lvlText w:val="•"/>
      <w:lvlJc w:val="left"/>
      <w:pPr>
        <w:ind w:left="5843" w:hanging="149"/>
      </w:pPr>
      <w:rPr>
        <w:rFonts w:hint="default"/>
      </w:rPr>
    </w:lvl>
    <w:lvl w:ilvl="6" w:tplc="70803C1E">
      <w:numFmt w:val="bullet"/>
      <w:lvlText w:val="•"/>
      <w:lvlJc w:val="left"/>
      <w:pPr>
        <w:ind w:left="6923" w:hanging="149"/>
      </w:pPr>
      <w:rPr>
        <w:rFonts w:hint="default"/>
      </w:rPr>
    </w:lvl>
    <w:lvl w:ilvl="7" w:tplc="A21EE7DE">
      <w:numFmt w:val="bullet"/>
      <w:lvlText w:val="•"/>
      <w:lvlJc w:val="left"/>
      <w:pPr>
        <w:ind w:left="8004" w:hanging="149"/>
      </w:pPr>
      <w:rPr>
        <w:rFonts w:hint="default"/>
      </w:rPr>
    </w:lvl>
    <w:lvl w:ilvl="8" w:tplc="E1FC3C9E">
      <w:numFmt w:val="bullet"/>
      <w:lvlText w:val="•"/>
      <w:lvlJc w:val="left"/>
      <w:pPr>
        <w:ind w:left="9085" w:hanging="149"/>
      </w:pPr>
      <w:rPr>
        <w:rFonts w:hint="default"/>
      </w:rPr>
    </w:lvl>
  </w:abstractNum>
  <w:abstractNum w:abstractNumId="18" w15:restartNumberingAfterBreak="0">
    <w:nsid w:val="76D47D31"/>
    <w:multiLevelType w:val="hybridMultilevel"/>
    <w:tmpl w:val="D120329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F90C93"/>
    <w:multiLevelType w:val="hybridMultilevel"/>
    <w:tmpl w:val="0E342914"/>
    <w:lvl w:ilvl="0" w:tplc="18090005">
      <w:start w:val="1"/>
      <w:numFmt w:val="bullet"/>
      <w:lvlText w:val=""/>
      <w:lvlJc w:val="left"/>
      <w:pPr>
        <w:ind w:left="946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5"/>
  </w:num>
  <w:num w:numId="4">
    <w:abstractNumId w:val="0"/>
  </w:num>
  <w:num w:numId="5">
    <w:abstractNumId w:val="18"/>
  </w:num>
  <w:num w:numId="6">
    <w:abstractNumId w:val="6"/>
  </w:num>
  <w:num w:numId="7">
    <w:abstractNumId w:val="1"/>
  </w:num>
  <w:num w:numId="8">
    <w:abstractNumId w:val="11"/>
  </w:num>
  <w:num w:numId="9">
    <w:abstractNumId w:val="9"/>
  </w:num>
  <w:num w:numId="10">
    <w:abstractNumId w:val="2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19"/>
  </w:num>
  <w:num w:numId="16">
    <w:abstractNumId w:val="15"/>
  </w:num>
  <w:num w:numId="17">
    <w:abstractNumId w:val="12"/>
  </w:num>
  <w:num w:numId="18">
    <w:abstractNumId w:val="16"/>
  </w:num>
  <w:num w:numId="19">
    <w:abstractNumId w:val="1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KzMDI2NDE0s7RU0lEKTi0uzszPAykwrQUAgDvDeiwAAAA="/>
  </w:docVars>
  <w:rsids>
    <w:rsidRoot w:val="00DE6547"/>
    <w:rsid w:val="0000162B"/>
    <w:rsid w:val="000155EC"/>
    <w:rsid w:val="00023413"/>
    <w:rsid w:val="00023956"/>
    <w:rsid w:val="00025394"/>
    <w:rsid w:val="00033206"/>
    <w:rsid w:val="00035344"/>
    <w:rsid w:val="00044BAA"/>
    <w:rsid w:val="00046146"/>
    <w:rsid w:val="00053DFE"/>
    <w:rsid w:val="00071E2C"/>
    <w:rsid w:val="00076BFE"/>
    <w:rsid w:val="00091FBC"/>
    <w:rsid w:val="000A0044"/>
    <w:rsid w:val="000A7405"/>
    <w:rsid w:val="000B003D"/>
    <w:rsid w:val="000B2810"/>
    <w:rsid w:val="000B7FB2"/>
    <w:rsid w:val="000C4E3A"/>
    <w:rsid w:val="000C6BB5"/>
    <w:rsid w:val="000D3ECE"/>
    <w:rsid w:val="000D7CAA"/>
    <w:rsid w:val="000E115A"/>
    <w:rsid w:val="000F66BB"/>
    <w:rsid w:val="000F7791"/>
    <w:rsid w:val="00100F10"/>
    <w:rsid w:val="00106922"/>
    <w:rsid w:val="001176B6"/>
    <w:rsid w:val="001256E9"/>
    <w:rsid w:val="0012683C"/>
    <w:rsid w:val="00146209"/>
    <w:rsid w:val="00163B82"/>
    <w:rsid w:val="00181D72"/>
    <w:rsid w:val="00183534"/>
    <w:rsid w:val="001A3B16"/>
    <w:rsid w:val="001A4EDE"/>
    <w:rsid w:val="001A5C6E"/>
    <w:rsid w:val="001B1BE1"/>
    <w:rsid w:val="001C0C1C"/>
    <w:rsid w:val="001D39C3"/>
    <w:rsid w:val="001E312E"/>
    <w:rsid w:val="001E3DC0"/>
    <w:rsid w:val="001F7A45"/>
    <w:rsid w:val="00203C2A"/>
    <w:rsid w:val="00217FE1"/>
    <w:rsid w:val="00225E97"/>
    <w:rsid w:val="00231EB2"/>
    <w:rsid w:val="00252C32"/>
    <w:rsid w:val="00253321"/>
    <w:rsid w:val="002764D5"/>
    <w:rsid w:val="00290073"/>
    <w:rsid w:val="00295F33"/>
    <w:rsid w:val="00296D52"/>
    <w:rsid w:val="002A033A"/>
    <w:rsid w:val="002A7EE8"/>
    <w:rsid w:val="002B136F"/>
    <w:rsid w:val="002B180F"/>
    <w:rsid w:val="002C0501"/>
    <w:rsid w:val="002D47C1"/>
    <w:rsid w:val="002D555A"/>
    <w:rsid w:val="002E0D39"/>
    <w:rsid w:val="002F0A00"/>
    <w:rsid w:val="003020A4"/>
    <w:rsid w:val="00302CD3"/>
    <w:rsid w:val="003153E6"/>
    <w:rsid w:val="00324959"/>
    <w:rsid w:val="00331EDE"/>
    <w:rsid w:val="00331FFB"/>
    <w:rsid w:val="003332C1"/>
    <w:rsid w:val="003452C3"/>
    <w:rsid w:val="003466AF"/>
    <w:rsid w:val="003803F8"/>
    <w:rsid w:val="0039054C"/>
    <w:rsid w:val="00395182"/>
    <w:rsid w:val="003967D4"/>
    <w:rsid w:val="003C03B1"/>
    <w:rsid w:val="003F1306"/>
    <w:rsid w:val="003F2960"/>
    <w:rsid w:val="003F2D56"/>
    <w:rsid w:val="004012CE"/>
    <w:rsid w:val="00404EBD"/>
    <w:rsid w:val="00411B89"/>
    <w:rsid w:val="00423CDB"/>
    <w:rsid w:val="0042516A"/>
    <w:rsid w:val="0042571B"/>
    <w:rsid w:val="00433927"/>
    <w:rsid w:val="004357D2"/>
    <w:rsid w:val="00436E68"/>
    <w:rsid w:val="0044294C"/>
    <w:rsid w:val="00451497"/>
    <w:rsid w:val="004610FB"/>
    <w:rsid w:val="00484224"/>
    <w:rsid w:val="004A6564"/>
    <w:rsid w:val="004B04F4"/>
    <w:rsid w:val="004B78F5"/>
    <w:rsid w:val="004D2AF8"/>
    <w:rsid w:val="004D7D70"/>
    <w:rsid w:val="004E0BE2"/>
    <w:rsid w:val="004E170E"/>
    <w:rsid w:val="004F02B9"/>
    <w:rsid w:val="00504BF0"/>
    <w:rsid w:val="00507870"/>
    <w:rsid w:val="00511E81"/>
    <w:rsid w:val="005200AE"/>
    <w:rsid w:val="00543DDE"/>
    <w:rsid w:val="00545394"/>
    <w:rsid w:val="0054602F"/>
    <w:rsid w:val="00546112"/>
    <w:rsid w:val="0054625A"/>
    <w:rsid w:val="0056071D"/>
    <w:rsid w:val="00582DBC"/>
    <w:rsid w:val="00585EBC"/>
    <w:rsid w:val="005866B0"/>
    <w:rsid w:val="0059483E"/>
    <w:rsid w:val="005A0169"/>
    <w:rsid w:val="005A4EC7"/>
    <w:rsid w:val="005A57F4"/>
    <w:rsid w:val="005B5AE3"/>
    <w:rsid w:val="005E3BC1"/>
    <w:rsid w:val="005F3455"/>
    <w:rsid w:val="00601302"/>
    <w:rsid w:val="00601FE9"/>
    <w:rsid w:val="00615AA9"/>
    <w:rsid w:val="00616148"/>
    <w:rsid w:val="006246F5"/>
    <w:rsid w:val="00625906"/>
    <w:rsid w:val="0065666C"/>
    <w:rsid w:val="0066121C"/>
    <w:rsid w:val="006635F0"/>
    <w:rsid w:val="00667009"/>
    <w:rsid w:val="00682728"/>
    <w:rsid w:val="00697B61"/>
    <w:rsid w:val="006A2ACC"/>
    <w:rsid w:val="006B602A"/>
    <w:rsid w:val="006B7364"/>
    <w:rsid w:val="006D248B"/>
    <w:rsid w:val="006F4DAD"/>
    <w:rsid w:val="007006C8"/>
    <w:rsid w:val="00703AE7"/>
    <w:rsid w:val="007040B2"/>
    <w:rsid w:val="00705D78"/>
    <w:rsid w:val="00706C6C"/>
    <w:rsid w:val="00707151"/>
    <w:rsid w:val="007118BB"/>
    <w:rsid w:val="007175A2"/>
    <w:rsid w:val="007207D8"/>
    <w:rsid w:val="00732EE8"/>
    <w:rsid w:val="00746FDE"/>
    <w:rsid w:val="00766228"/>
    <w:rsid w:val="007668A6"/>
    <w:rsid w:val="00767D33"/>
    <w:rsid w:val="00770690"/>
    <w:rsid w:val="00773782"/>
    <w:rsid w:val="00775D25"/>
    <w:rsid w:val="00784D39"/>
    <w:rsid w:val="007A0444"/>
    <w:rsid w:val="007F420A"/>
    <w:rsid w:val="007F6016"/>
    <w:rsid w:val="008116E2"/>
    <w:rsid w:val="008146B4"/>
    <w:rsid w:val="00814F78"/>
    <w:rsid w:val="0081531A"/>
    <w:rsid w:val="00820502"/>
    <w:rsid w:val="00835BEF"/>
    <w:rsid w:val="00836370"/>
    <w:rsid w:val="00836AE0"/>
    <w:rsid w:val="00873A37"/>
    <w:rsid w:val="00876F43"/>
    <w:rsid w:val="00877214"/>
    <w:rsid w:val="008831D1"/>
    <w:rsid w:val="00893060"/>
    <w:rsid w:val="00894CA8"/>
    <w:rsid w:val="008A17EC"/>
    <w:rsid w:val="008A4047"/>
    <w:rsid w:val="008C0BBE"/>
    <w:rsid w:val="008C2EC1"/>
    <w:rsid w:val="008C3B9F"/>
    <w:rsid w:val="008C4D26"/>
    <w:rsid w:val="008C54A8"/>
    <w:rsid w:val="008C7C47"/>
    <w:rsid w:val="008D235E"/>
    <w:rsid w:val="008F51FF"/>
    <w:rsid w:val="0090791F"/>
    <w:rsid w:val="00917207"/>
    <w:rsid w:val="00923DAB"/>
    <w:rsid w:val="009319E6"/>
    <w:rsid w:val="009345D8"/>
    <w:rsid w:val="009347FB"/>
    <w:rsid w:val="00936103"/>
    <w:rsid w:val="009361C5"/>
    <w:rsid w:val="00937B92"/>
    <w:rsid w:val="0095696B"/>
    <w:rsid w:val="009601A8"/>
    <w:rsid w:val="00971092"/>
    <w:rsid w:val="0097162C"/>
    <w:rsid w:val="00982BD3"/>
    <w:rsid w:val="00987412"/>
    <w:rsid w:val="00991B58"/>
    <w:rsid w:val="0099491F"/>
    <w:rsid w:val="009A0FBB"/>
    <w:rsid w:val="009A2A1D"/>
    <w:rsid w:val="009C308B"/>
    <w:rsid w:val="009C3BA2"/>
    <w:rsid w:val="009C3C6D"/>
    <w:rsid w:val="009D5A62"/>
    <w:rsid w:val="009E1043"/>
    <w:rsid w:val="009F49B9"/>
    <w:rsid w:val="00A32B51"/>
    <w:rsid w:val="00A33794"/>
    <w:rsid w:val="00A37680"/>
    <w:rsid w:val="00A413C9"/>
    <w:rsid w:val="00A44A67"/>
    <w:rsid w:val="00A4706C"/>
    <w:rsid w:val="00A5400B"/>
    <w:rsid w:val="00A56F48"/>
    <w:rsid w:val="00A56FA1"/>
    <w:rsid w:val="00A6479D"/>
    <w:rsid w:val="00A658E0"/>
    <w:rsid w:val="00A66808"/>
    <w:rsid w:val="00A67A2D"/>
    <w:rsid w:val="00A77DAF"/>
    <w:rsid w:val="00A9661C"/>
    <w:rsid w:val="00AA2659"/>
    <w:rsid w:val="00AB7784"/>
    <w:rsid w:val="00AC54A6"/>
    <w:rsid w:val="00AD1D99"/>
    <w:rsid w:val="00AD3242"/>
    <w:rsid w:val="00AE0D0B"/>
    <w:rsid w:val="00AE4DD9"/>
    <w:rsid w:val="00AE73A9"/>
    <w:rsid w:val="00AF7665"/>
    <w:rsid w:val="00B117AD"/>
    <w:rsid w:val="00B127D4"/>
    <w:rsid w:val="00B13C96"/>
    <w:rsid w:val="00B33D02"/>
    <w:rsid w:val="00B357B3"/>
    <w:rsid w:val="00B36ED5"/>
    <w:rsid w:val="00B54349"/>
    <w:rsid w:val="00B62B4E"/>
    <w:rsid w:val="00B64FDD"/>
    <w:rsid w:val="00B6750B"/>
    <w:rsid w:val="00B67A28"/>
    <w:rsid w:val="00B73845"/>
    <w:rsid w:val="00B81D46"/>
    <w:rsid w:val="00B91612"/>
    <w:rsid w:val="00B937F4"/>
    <w:rsid w:val="00B93AF7"/>
    <w:rsid w:val="00BA1BA8"/>
    <w:rsid w:val="00BB3B2A"/>
    <w:rsid w:val="00BC607C"/>
    <w:rsid w:val="00BC6A6C"/>
    <w:rsid w:val="00BD3E9C"/>
    <w:rsid w:val="00BD4183"/>
    <w:rsid w:val="00BD5E1A"/>
    <w:rsid w:val="00BD7C73"/>
    <w:rsid w:val="00BE08ED"/>
    <w:rsid w:val="00BE65F5"/>
    <w:rsid w:val="00BF4265"/>
    <w:rsid w:val="00C00669"/>
    <w:rsid w:val="00C0298B"/>
    <w:rsid w:val="00C051B0"/>
    <w:rsid w:val="00C060C2"/>
    <w:rsid w:val="00C150D5"/>
    <w:rsid w:val="00C2042F"/>
    <w:rsid w:val="00C319C5"/>
    <w:rsid w:val="00C35451"/>
    <w:rsid w:val="00C54F49"/>
    <w:rsid w:val="00C666B4"/>
    <w:rsid w:val="00C81128"/>
    <w:rsid w:val="00C86042"/>
    <w:rsid w:val="00C87050"/>
    <w:rsid w:val="00C874E3"/>
    <w:rsid w:val="00C93778"/>
    <w:rsid w:val="00CA361C"/>
    <w:rsid w:val="00CB6FF6"/>
    <w:rsid w:val="00CC137D"/>
    <w:rsid w:val="00CC296C"/>
    <w:rsid w:val="00CD076F"/>
    <w:rsid w:val="00CE55A7"/>
    <w:rsid w:val="00CF720F"/>
    <w:rsid w:val="00D0665C"/>
    <w:rsid w:val="00D12B40"/>
    <w:rsid w:val="00D163FC"/>
    <w:rsid w:val="00D305BB"/>
    <w:rsid w:val="00D36EF9"/>
    <w:rsid w:val="00D44F99"/>
    <w:rsid w:val="00D4634B"/>
    <w:rsid w:val="00D53EE3"/>
    <w:rsid w:val="00D6618C"/>
    <w:rsid w:val="00D84E2B"/>
    <w:rsid w:val="00D872CF"/>
    <w:rsid w:val="00D92F5D"/>
    <w:rsid w:val="00D94149"/>
    <w:rsid w:val="00D94E27"/>
    <w:rsid w:val="00D96F05"/>
    <w:rsid w:val="00DA1AF2"/>
    <w:rsid w:val="00DA78AA"/>
    <w:rsid w:val="00DC44A9"/>
    <w:rsid w:val="00DC62C6"/>
    <w:rsid w:val="00DD59F4"/>
    <w:rsid w:val="00DE6547"/>
    <w:rsid w:val="00DF3107"/>
    <w:rsid w:val="00E024CA"/>
    <w:rsid w:val="00E06F71"/>
    <w:rsid w:val="00E130DB"/>
    <w:rsid w:val="00E36973"/>
    <w:rsid w:val="00E40E89"/>
    <w:rsid w:val="00E428CD"/>
    <w:rsid w:val="00E679B8"/>
    <w:rsid w:val="00E74366"/>
    <w:rsid w:val="00E8456E"/>
    <w:rsid w:val="00E85E6D"/>
    <w:rsid w:val="00E95952"/>
    <w:rsid w:val="00EA2CE8"/>
    <w:rsid w:val="00EA5CA5"/>
    <w:rsid w:val="00EB4D71"/>
    <w:rsid w:val="00EB64E6"/>
    <w:rsid w:val="00ED23A6"/>
    <w:rsid w:val="00EF2218"/>
    <w:rsid w:val="00EF392C"/>
    <w:rsid w:val="00EF62B9"/>
    <w:rsid w:val="00F1232C"/>
    <w:rsid w:val="00F12421"/>
    <w:rsid w:val="00F14C53"/>
    <w:rsid w:val="00F176BA"/>
    <w:rsid w:val="00F3212C"/>
    <w:rsid w:val="00F41099"/>
    <w:rsid w:val="00F4235E"/>
    <w:rsid w:val="00F50070"/>
    <w:rsid w:val="00F52974"/>
    <w:rsid w:val="00F65C3C"/>
    <w:rsid w:val="00F84A0D"/>
    <w:rsid w:val="00F9071F"/>
    <w:rsid w:val="00F91C85"/>
    <w:rsid w:val="00F95300"/>
    <w:rsid w:val="00FA3A7B"/>
    <w:rsid w:val="00FA62E6"/>
    <w:rsid w:val="00FB5D6B"/>
    <w:rsid w:val="00FB5E3F"/>
    <w:rsid w:val="00FB6809"/>
    <w:rsid w:val="00FC39FE"/>
    <w:rsid w:val="00FD3C9F"/>
    <w:rsid w:val="00FE1226"/>
    <w:rsid w:val="00FE52DF"/>
    <w:rsid w:val="00FE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7DF24"/>
  <w15:docId w15:val="{93772116-D0DF-4D10-8F5F-2C64C68EF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E6547"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rsid w:val="00DE6547"/>
    <w:pPr>
      <w:spacing w:before="79"/>
      <w:ind w:left="1938" w:right="160" w:hanging="3913"/>
      <w:outlineLvl w:val="0"/>
    </w:pPr>
    <w:rPr>
      <w:b/>
      <w:bCs/>
      <w:i/>
      <w:sz w:val="25"/>
      <w:szCs w:val="25"/>
    </w:rPr>
  </w:style>
  <w:style w:type="paragraph" w:styleId="Heading2">
    <w:name w:val="heading 2"/>
    <w:basedOn w:val="Normal"/>
    <w:uiPriority w:val="1"/>
    <w:qFormat/>
    <w:rsid w:val="00DE6547"/>
    <w:pPr>
      <w:ind w:left="895" w:right="797"/>
      <w:jc w:val="center"/>
      <w:outlineLvl w:val="1"/>
    </w:pPr>
    <w:rPr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3EC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E6547"/>
    <w:rPr>
      <w:b/>
      <w:bCs/>
    </w:rPr>
  </w:style>
  <w:style w:type="paragraph" w:styleId="ListParagraph">
    <w:name w:val="List Paragraph"/>
    <w:basedOn w:val="Normal"/>
    <w:uiPriority w:val="34"/>
    <w:qFormat/>
    <w:rsid w:val="00DE6547"/>
    <w:pPr>
      <w:ind w:left="435" w:hanging="149"/>
    </w:pPr>
  </w:style>
  <w:style w:type="paragraph" w:customStyle="1" w:styleId="TableParagraph">
    <w:name w:val="Table Paragraph"/>
    <w:basedOn w:val="Normal"/>
    <w:uiPriority w:val="1"/>
    <w:qFormat/>
    <w:rsid w:val="00DE6547"/>
    <w:pPr>
      <w:ind w:left="105"/>
    </w:pPr>
  </w:style>
  <w:style w:type="character" w:styleId="Hyperlink">
    <w:name w:val="Hyperlink"/>
    <w:rsid w:val="00E06F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FA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3EC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7F4"/>
    <w:rPr>
      <w:rFonts w:ascii="Segoe UI" w:eastAsia="Garamond" w:hAnsi="Segoe UI" w:cs="Segoe UI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661C"/>
    <w:pPr>
      <w:widowControl/>
      <w:spacing w:before="160" w:after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  <w:lang w:val="en-IE" w:eastAsia="en-I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661C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  <w:lang w:val="en-IE" w:eastAsia="en-IE"/>
    </w:rPr>
  </w:style>
  <w:style w:type="table" w:styleId="TableGrid">
    <w:name w:val="Table Grid"/>
    <w:basedOn w:val="TableNormal"/>
    <w:rsid w:val="00A9661C"/>
    <w:pPr>
      <w:widowControl/>
    </w:pPr>
    <w:rPr>
      <w:rFonts w:eastAsiaTheme="minorEastAsia"/>
      <w:sz w:val="21"/>
      <w:szCs w:val="21"/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4E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E27"/>
    <w:rPr>
      <w:rFonts w:ascii="Garamond" w:eastAsia="Garamond" w:hAnsi="Garamond" w:cs="Garamond"/>
    </w:rPr>
  </w:style>
  <w:style w:type="paragraph" w:styleId="Footer">
    <w:name w:val="footer"/>
    <w:basedOn w:val="Normal"/>
    <w:link w:val="FooterChar"/>
    <w:uiPriority w:val="99"/>
    <w:unhideWhenUsed/>
    <w:rsid w:val="00D94E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E27"/>
    <w:rPr>
      <w:rFonts w:ascii="Garamond" w:eastAsia="Garamond" w:hAnsi="Garamond" w:cs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bsprimarydundalk.i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bsprimaryschool.i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bsprimarydundalk.i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office@cbsprimarydundalk.i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50D2E-DD60-42B5-9A36-647F7E448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205</Words>
  <Characters>687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herbue NS</dc:creator>
  <cp:lastModifiedBy>Stephanie Gilmore</cp:lastModifiedBy>
  <cp:revision>50</cp:revision>
  <cp:lastPrinted>2022-09-13T08:30:00Z</cp:lastPrinted>
  <dcterms:created xsi:type="dcterms:W3CDTF">2022-09-12T13:11:00Z</dcterms:created>
  <dcterms:modified xsi:type="dcterms:W3CDTF">2022-09-1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6-10T00:00:00Z</vt:filetime>
  </property>
</Properties>
</file>